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2ED059B5" w:rsidR="005D3838" w:rsidRDefault="00A674A0">
      <w:r>
        <w:t>This</w:t>
      </w:r>
      <w:r w:rsidR="004D42AE" w:rsidRPr="004D42AE">
        <w:t xml:space="preserve"> best practice defines terms used in IMF workflows.</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r w:rsidR="005C3B4C" w:rsidRPr="00D12FD7">
        <w:t>NoDerivatives</w:t>
      </w:r>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5E0B9B63" w:rsidR="004D42AE" w:rsidDel="006B146D" w:rsidRDefault="004D42AE" w:rsidP="00472130">
      <w:pPr>
        <w:rPr>
          <w:del w:id="1" w:author="Jack Watts" w:date="2021-04-09T21:45:00Z"/>
        </w:rPr>
      </w:pPr>
    </w:p>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An IMF Package that references one or more CPL(s) from its Packing List as well as all track files 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4F5AAE2B" w:rsidR="004D42AE" w:rsidDel="006B146D" w:rsidRDefault="004D42AE" w:rsidP="004D42AE">
      <w:pPr>
        <w:rPr>
          <w:del w:id="2" w:author="Jack Watts" w:date="2021-04-09T21:45:00Z"/>
        </w:rPr>
      </w:pPr>
    </w:p>
    <w:p w14:paraId="64D892EB" w14:textId="77777777" w:rsidR="006B146D" w:rsidRDefault="006B146D" w:rsidP="004D42AE">
      <w:pPr>
        <w:rPr>
          <w:ins w:id="3" w:author="Jack Watts" w:date="2021-04-09T21:45:00Z"/>
        </w:rPr>
      </w:pPr>
    </w:p>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2088D670" w:rsidR="004D42AE" w:rsidDel="006B146D" w:rsidRDefault="004D42AE" w:rsidP="004D42AE">
      <w:pPr>
        <w:rPr>
          <w:del w:id="4" w:author="Jack Watts" w:date="2021-04-09T21:45:00Z"/>
        </w:rPr>
      </w:pPr>
    </w:p>
    <w:p w14:paraId="12A497A7" w14:textId="77777777" w:rsidR="006B146D" w:rsidRDefault="006B146D" w:rsidP="004D42AE">
      <w:pPr>
        <w:rPr>
          <w:ins w:id="5" w:author="Jack Watts" w:date="2021-04-09T21:45:00Z"/>
          <w:rStyle w:val="IntenseReference"/>
        </w:rPr>
      </w:pPr>
    </w:p>
    <w:p w14:paraId="18A68157" w14:textId="3C9747A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973255A" w:rsidR="004D42AE" w:rsidDel="003D414A" w:rsidRDefault="004D42AE" w:rsidP="004D42AE">
      <w:pPr>
        <w:rPr>
          <w:del w:id="6" w:author="Jack Watts" w:date="2021-04-09T21:48:00Z"/>
        </w:rPr>
      </w:pPr>
    </w:p>
    <w:p w14:paraId="54168974" w14:textId="516CE0C9" w:rsidR="0089703A" w:rsidRDefault="0089703A">
      <w:pPr>
        <w:rPr>
          <w:rStyle w:val="IntenseReference"/>
        </w:rPr>
      </w:pPr>
      <w:del w:id="7" w:author="Jack Watts" w:date="2021-04-09T21:48:00Z">
        <w:r w:rsidDel="003D414A">
          <w:rPr>
            <w:rStyle w:val="IntenseReference"/>
          </w:rPr>
          <w:br w:type="page"/>
        </w:r>
      </w:del>
    </w:p>
    <w:p w14:paraId="385DB2B1" w14:textId="2749C4FB" w:rsidR="004D42AE" w:rsidRPr="004D42AE" w:rsidRDefault="004D42AE" w:rsidP="004D42AE">
      <w:pPr>
        <w:rPr>
          <w:rStyle w:val="IntenseReference"/>
        </w:rPr>
      </w:pPr>
      <w:r w:rsidRPr="004D42AE">
        <w:rPr>
          <w:rStyle w:val="IntenseReference"/>
        </w:rPr>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63891F67" w:rsidR="004D42AE" w:rsidDel="006B146D" w:rsidRDefault="004D42AE" w:rsidP="004D42AE">
      <w:pPr>
        <w:rPr>
          <w:del w:id="8" w:author="Jack Watts" w:date="2021-04-09T21:37:00Z"/>
        </w:rPr>
      </w:pPr>
    </w:p>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13507F03" w14:textId="77777777" w:rsidR="006B146D" w:rsidRDefault="006B146D" w:rsidP="004D42AE">
      <w:pPr>
        <w:rPr>
          <w:ins w:id="9" w:author="Jack Watts" w:date="2021-04-09T21:45:00Z"/>
          <w:b/>
          <w:bCs/>
          <w:color w:val="4F81BD" w:themeColor="accent1"/>
        </w:rPr>
      </w:pPr>
    </w:p>
    <w:p w14:paraId="3F34FE4C" w14:textId="3042F227" w:rsidR="004D42AE" w:rsidRPr="0094443E" w:rsidRDefault="0094443E" w:rsidP="004D42AE">
      <w:pPr>
        <w:rPr>
          <w:ins w:id="10" w:author="Jack Watts" w:date="2021-04-09T21:36:00Z"/>
          <w:b/>
          <w:bCs/>
          <w:color w:val="4F81BD" w:themeColor="accent1"/>
          <w:rPrChange w:id="11" w:author="Jack Watts" w:date="2021-04-09T21:37:00Z">
            <w:rPr>
              <w:ins w:id="12" w:author="Jack Watts" w:date="2021-04-09T21:36:00Z"/>
            </w:rPr>
          </w:rPrChange>
        </w:rPr>
      </w:pPr>
      <w:ins w:id="13" w:author="Jack Watts" w:date="2021-04-09T21:36:00Z">
        <w:r w:rsidRPr="0094443E">
          <w:rPr>
            <w:b/>
            <w:bCs/>
            <w:color w:val="4F81BD" w:themeColor="accent1"/>
            <w:rPrChange w:id="14" w:author="Jack Watts" w:date="2021-04-09T21:37:00Z">
              <w:rPr/>
            </w:rPrChange>
          </w:rPr>
          <w:t>Manufacturing</w:t>
        </w:r>
      </w:ins>
    </w:p>
    <w:p w14:paraId="2319C475" w14:textId="7AE920F7" w:rsidR="0094443E" w:rsidRDefault="0094443E" w:rsidP="004D42AE">
      <w:ins w:id="15" w:author="Jack Watts" w:date="2021-04-09T21:37:00Z">
        <w:r>
          <w:t>M</w:t>
        </w:r>
        <w:r w:rsidRPr="0094443E">
          <w:t xml:space="preserve">anufacturing as a term </w:t>
        </w:r>
        <w:r>
          <w:t xml:space="preserve">is used </w:t>
        </w:r>
        <w:r w:rsidRPr="0094443E">
          <w:t xml:space="preserve">to describe the activity of building a </w:t>
        </w:r>
        <w:r>
          <w:t>C</w:t>
        </w:r>
        <w:r w:rsidRPr="0094443E">
          <w:t>omposition which may include track file creation and</w:t>
        </w:r>
        <w:r>
          <w:t>/or</w:t>
        </w:r>
        <w:r w:rsidRPr="0094443E">
          <w:t xml:space="preserve"> repurposing</w:t>
        </w:r>
        <w:r>
          <w:t>.</w:t>
        </w:r>
      </w:ins>
    </w:p>
    <w:p w14:paraId="3E5870C2" w14:textId="77777777" w:rsidR="006B146D" w:rsidRDefault="006B146D" w:rsidP="004D42AE">
      <w:pPr>
        <w:rPr>
          <w:ins w:id="16" w:author="Jack Watts" w:date="2021-04-09T21:45:00Z"/>
          <w:rStyle w:val="IntenseReference"/>
        </w:rPr>
      </w:pPr>
    </w:p>
    <w:p w14:paraId="6F0C8B9D" w14:textId="12255C73"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C7A2A7A" w:rsidR="004D42AE" w:rsidDel="006B146D" w:rsidRDefault="004D42AE" w:rsidP="004D42AE">
      <w:pPr>
        <w:rPr>
          <w:del w:id="17" w:author="Jack Watts" w:date="2021-04-09T21:45:00Z"/>
        </w:rPr>
      </w:pPr>
    </w:p>
    <w:p w14:paraId="5424F391" w14:textId="29FF3C2A" w:rsidR="0089703A" w:rsidDel="006B146D" w:rsidRDefault="0089703A">
      <w:pPr>
        <w:rPr>
          <w:del w:id="18" w:author="Jack Watts" w:date="2021-04-09T21:45:00Z"/>
          <w:rStyle w:val="IntenseReference"/>
        </w:rPr>
      </w:pPr>
      <w:del w:id="19" w:author="Jack Watts" w:date="2021-04-09T21:45:00Z">
        <w:r w:rsidDel="006B146D">
          <w:rPr>
            <w:rStyle w:val="IntenseReference"/>
          </w:rPr>
          <w:br w:type="page"/>
        </w:r>
      </w:del>
    </w:p>
    <w:p w14:paraId="72F357BF" w14:textId="77777777" w:rsidR="006B146D" w:rsidRDefault="006B146D" w:rsidP="004D42AE">
      <w:pPr>
        <w:rPr>
          <w:ins w:id="20" w:author="Jack Watts" w:date="2021-04-09T21:45:00Z"/>
          <w:rStyle w:val="IntenseReference"/>
        </w:rPr>
      </w:pPr>
    </w:p>
    <w:p w14:paraId="4A75C198" w14:textId="77777777" w:rsidR="003D414A" w:rsidRDefault="003D414A">
      <w:pPr>
        <w:rPr>
          <w:ins w:id="21" w:author="Jack Watts" w:date="2021-04-09T21:48:00Z"/>
          <w:rStyle w:val="IntenseReference"/>
        </w:rPr>
      </w:pPr>
      <w:ins w:id="22" w:author="Jack Watts" w:date="2021-04-09T21:48:00Z">
        <w:r>
          <w:rPr>
            <w:rStyle w:val="IntenseReference"/>
          </w:rPr>
          <w:br w:type="page"/>
        </w:r>
      </w:ins>
    </w:p>
    <w:p w14:paraId="420C4E88" w14:textId="58F858DB" w:rsidR="004D42AE" w:rsidRPr="004D42AE" w:rsidRDefault="004D42AE" w:rsidP="004D42AE">
      <w:pPr>
        <w:rPr>
          <w:rStyle w:val="IntenseReference"/>
        </w:rPr>
      </w:pPr>
      <w:r w:rsidRPr="004D42AE">
        <w:rPr>
          <w:rStyle w:val="IntenseReference"/>
        </w:rPr>
        <w:lastRenderedPageBreak/>
        <w:t>Differential Package</w:t>
      </w:r>
    </w:p>
    <w:p w14:paraId="6D2D9118" w14:textId="3AC846E5" w:rsidR="004D42AE" w:rsidRDefault="004D42AE" w:rsidP="004D42AE">
      <w:pPr>
        <w:rPr>
          <w:ins w:id="23" w:author="Jack Watts" w:date="2021-04-09T21:36:00Z"/>
        </w:rPr>
      </w:pPr>
      <w:r>
        <w:t>Is a synonym of Supplemental Package.</w:t>
      </w:r>
    </w:p>
    <w:p w14:paraId="0002E689" w14:textId="77777777" w:rsidR="006B146D" w:rsidRDefault="006B146D" w:rsidP="004D42AE">
      <w:pPr>
        <w:rPr>
          <w:ins w:id="24" w:author="Jack Watts" w:date="2021-04-09T21:45:00Z"/>
          <w:b/>
          <w:bCs/>
          <w:color w:val="4F81BD" w:themeColor="accent1"/>
        </w:rPr>
      </w:pPr>
    </w:p>
    <w:p w14:paraId="305492E3" w14:textId="61EA992B" w:rsidR="0094443E" w:rsidRPr="0094443E" w:rsidRDefault="0094443E" w:rsidP="004D42AE">
      <w:pPr>
        <w:rPr>
          <w:ins w:id="25" w:author="Jack Watts" w:date="2021-04-09T21:36:00Z"/>
          <w:b/>
          <w:bCs/>
          <w:color w:val="4F81BD" w:themeColor="accent1"/>
          <w:rPrChange w:id="26" w:author="Jack Watts" w:date="2021-04-09T21:36:00Z">
            <w:rPr>
              <w:ins w:id="27" w:author="Jack Watts" w:date="2021-04-09T21:36:00Z"/>
            </w:rPr>
          </w:rPrChange>
        </w:rPr>
      </w:pPr>
      <w:ins w:id="28" w:author="Jack Watts" w:date="2021-04-09T21:36:00Z">
        <w:r w:rsidRPr="0094443E">
          <w:rPr>
            <w:b/>
            <w:bCs/>
            <w:color w:val="4F81BD" w:themeColor="accent1"/>
            <w:rPrChange w:id="29" w:author="Jack Watts" w:date="2021-04-09T21:36:00Z">
              <w:rPr/>
            </w:rPrChange>
          </w:rPr>
          <w:t>Mastering</w:t>
        </w:r>
      </w:ins>
    </w:p>
    <w:p w14:paraId="52177D7D" w14:textId="27373250" w:rsidR="0094443E" w:rsidRDefault="0094443E" w:rsidP="004D42AE">
      <w:ins w:id="30" w:author="Jack Watts" w:date="2021-04-09T21:36:00Z">
        <w:r>
          <w:t>Assumes the same meaning as Manufacturing.</w:t>
        </w:r>
      </w:ins>
    </w:p>
    <w:p w14:paraId="221F68AB" w14:textId="77777777" w:rsidR="006B146D" w:rsidRDefault="006B146D" w:rsidP="004D42AE">
      <w:pPr>
        <w:rPr>
          <w:ins w:id="31" w:author="Jack Watts" w:date="2021-04-09T21:45:00Z"/>
          <w:rStyle w:val="IntenseReference"/>
        </w:rPr>
      </w:pPr>
    </w:p>
    <w:p w14:paraId="6F4B468E" w14:textId="0A52B611"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r w:rsidRPr="004D42AE">
        <w:rPr>
          <w:rStyle w:val="IntenseReference"/>
        </w:rPr>
        <w:t>Transwrap</w:t>
      </w:r>
    </w:p>
    <w:p w14:paraId="27763EF1" w14:textId="5BB6DCE6" w:rsidR="006B146D" w:rsidRDefault="004D42AE" w:rsidP="004D42AE">
      <w:pPr>
        <w:rPr>
          <w:ins w:id="32" w:author="Jack Watts" w:date="2021-04-09T21:46:00Z"/>
        </w:rPr>
      </w:pPr>
      <w:r>
        <w:t>A term used to describe the process of re-wrapping essence from one MXF track file to another without any change occurring to said essence. This term has explicit meaning outside IMF and is therefore discouraged for use within IMF.</w:t>
      </w:r>
    </w:p>
    <w:p w14:paraId="5B941A03" w14:textId="77777777" w:rsidR="004D42AE" w:rsidDel="00136F93" w:rsidRDefault="004D42AE" w:rsidP="004D42AE">
      <w:pPr>
        <w:rPr>
          <w:del w:id="33" w:author="Jack Watts" w:date="2021-04-09T20:42:00Z"/>
        </w:rPr>
      </w:pPr>
    </w:p>
    <w:p w14:paraId="0CC47BFB" w14:textId="6E4EBBB3" w:rsidR="00136F93" w:rsidRDefault="00136F93">
      <w:pPr>
        <w:pStyle w:val="Heading1"/>
        <w:pPrChange w:id="34" w:author="Jack Watts" w:date="2021-04-09T20:42:00Z">
          <w:pPr/>
        </w:pPrChange>
      </w:pPr>
      <w:ins w:id="35" w:author="Jack Watts" w:date="2021-04-09T20:42:00Z">
        <w:r>
          <w:t>Section 6.0 Use Cases</w:t>
        </w:r>
      </w:ins>
    </w:p>
    <w:p w14:paraId="21D55708" w14:textId="77777777" w:rsidR="00136F93" w:rsidRPr="00136F93" w:rsidRDefault="00136F93">
      <w:pPr>
        <w:rPr>
          <w:ins w:id="36" w:author="Jack Watts" w:date="2021-04-09T20:42:00Z"/>
          <w:rFonts w:ascii="Times New Roman" w:hAnsi="Times New Roman" w:cs="Times New Roman"/>
          <w:sz w:val="24"/>
          <w:szCs w:val="24"/>
          <w:lang w:eastAsia="en-GB"/>
        </w:rPr>
        <w:pPrChange w:id="37" w:author="Jack Watts" w:date="2021-04-09T20:42:00Z">
          <w:pPr>
            <w:widowControl/>
            <w:spacing w:before="0" w:line="240" w:lineRule="auto"/>
          </w:pPr>
        </w:pPrChange>
      </w:pPr>
      <w:ins w:id="38" w:author="Jack Watts" w:date="2021-04-09T20:42:00Z">
        <w:r w:rsidRPr="00136F93">
          <w:rPr>
            <w:lang w:eastAsia="en-GB"/>
          </w:rPr>
          <w:t>The following section documents common uses cases surrounding the exchange and/or delivery of IMF Packages. Such exchange is based on human, user driven processes.</w:t>
        </w:r>
      </w:ins>
    </w:p>
    <w:p w14:paraId="36B1EEE5" w14:textId="22425DBF" w:rsidR="000E081A" w:rsidRDefault="00136F93" w:rsidP="00136F93">
      <w:pPr>
        <w:pStyle w:val="Note"/>
        <w:rPr>
          <w:ins w:id="39" w:author="Jack Watts" w:date="2021-04-09T20:46:00Z"/>
          <w:lang w:eastAsia="en-GB"/>
        </w:rPr>
      </w:pPr>
      <w:ins w:id="40" w:author="Jack Watts" w:date="2021-04-09T20:42:00Z">
        <w:r w:rsidRPr="00136F93">
          <w:rPr>
            <w:lang w:eastAsia="en-GB"/>
          </w:rPr>
          <w:t>NOTE: IMF can be machine driven through the use of Application Programming Interfaces</w:t>
        </w:r>
      </w:ins>
      <w:ins w:id="41" w:author="Jack Watts" w:date="2021-04-09T20:43:00Z">
        <w:r>
          <w:rPr>
            <w:rStyle w:val="EndnoteReference"/>
            <w:lang w:eastAsia="en-GB"/>
          </w:rPr>
          <w:endnoteReference w:id="3"/>
        </w:r>
      </w:ins>
      <w:ins w:id="45" w:author="Jack Watts" w:date="2021-04-09T20:42:00Z">
        <w:r w:rsidRPr="00136F93">
          <w:rPr>
            <w:lang w:eastAsia="en-GB"/>
          </w:rPr>
          <w:t xml:space="preserve"> (APIs) and Media Asset Management Systems</w:t>
        </w:r>
      </w:ins>
      <w:ins w:id="46" w:author="Jack Watts" w:date="2021-04-09T20:44:00Z">
        <w:r>
          <w:rPr>
            <w:rStyle w:val="EndnoteReference"/>
            <w:lang w:eastAsia="en-GB"/>
          </w:rPr>
          <w:endnoteReference w:id="4"/>
        </w:r>
      </w:ins>
      <w:ins w:id="49" w:author="Jack Watts" w:date="2021-04-09T20:42:00Z">
        <w:r w:rsidRPr="00136F93">
          <w:rPr>
            <w:lang w:eastAsia="en-GB"/>
          </w:rPr>
          <w:t xml:space="preserve"> (MAMS). Recommendations for such an implementation is out of scope for this document.</w:t>
        </w:r>
      </w:ins>
    </w:p>
    <w:p w14:paraId="67132364" w14:textId="0E196FB7" w:rsidR="00B532EE" w:rsidRDefault="00B532EE">
      <w:pPr>
        <w:pStyle w:val="Heading2"/>
        <w:pPrChange w:id="50" w:author="Jack Watts" w:date="2021-04-09T20:46:00Z">
          <w:pPr/>
        </w:pPrChange>
      </w:pPr>
      <w:ins w:id="51" w:author="Jack Watts" w:date="2021-04-09T20:46:00Z">
        <w:r>
          <w:lastRenderedPageBreak/>
          <w:t>Handling Supplemental Files a</w:t>
        </w:r>
      </w:ins>
      <w:ins w:id="52" w:author="Jack Watts" w:date="2021-04-09T20:47:00Z">
        <w:r>
          <w:t>t Rest</w:t>
        </w:r>
      </w:ins>
    </w:p>
    <w:p w14:paraId="073A52E3" w14:textId="77777777" w:rsidR="00B532EE" w:rsidRDefault="00B532EE" w:rsidP="00B532EE">
      <w:pPr>
        <w:rPr>
          <w:ins w:id="53" w:author="Jack Watts" w:date="2021-04-09T20:47:00Z"/>
        </w:rPr>
      </w:pPr>
      <w:ins w:id="54" w:author="Jack Watts" w:date="2021-04-09T20:47:00Z">
        <w:r>
          <w:t>Packing List and Asset Map files exist to facilitate asset transfer between systems using store-and-forward methodologies such as filesystems on physical media, and file transfer schemes such as FTP or basic file transfer via HTTP. While effective, this form of inter-system transfer can be very inefficient in cases where the assembled package contains more assets than the receiver needs or when additional resources are engaged to construct the minimal (most efficient) package for a particular use case. The entire subject of supplemental packages is a useful introduction to the many issues that may arise when attempting to package material for efficient distribution.</w:t>
        </w:r>
      </w:ins>
    </w:p>
    <w:p w14:paraId="5D6C7106" w14:textId="05B1E60E" w:rsidR="000E081A" w:rsidRDefault="00B532EE" w:rsidP="00B532EE">
      <w:pPr>
        <w:rPr>
          <w:ins w:id="55" w:author="Jack Watts" w:date="2021-04-09T20:51:00Z"/>
        </w:rPr>
      </w:pPr>
      <w:ins w:id="56" w:author="Jack Watts" w:date="2021-04-09T20:47:00Z">
        <w:r>
          <w:t xml:space="preserve"> In the alternative, transfer between systems can be performed using an API to allow the receiver to indicate those assets to be transferred. This approach is more easily made efficient since there are no Packing List or Asset Map files to be created or interpreted. The sender can transmit, e.g., a CPL to the recipient, and the recipient can then compare the CPL Resource identifiers to its local database to create a list of items that are not locally available, and which must be requested from the sender. The recipient can then supplement its inventory with the requested items to complete the composition in the local system.</w:t>
        </w:r>
      </w:ins>
    </w:p>
    <w:p w14:paraId="14D34E34" w14:textId="6F2976AD" w:rsidR="002E17C8" w:rsidRDefault="002E17C8">
      <w:pPr>
        <w:pStyle w:val="Heading2"/>
        <w:pPrChange w:id="57" w:author="Jack Watts" w:date="2021-04-09T20:51:00Z">
          <w:pPr/>
        </w:pPrChange>
      </w:pPr>
      <w:ins w:id="58" w:author="Jack Watts" w:date="2021-04-09T20:51:00Z">
        <w:r>
          <w:t>CPL Revisions</w:t>
        </w:r>
      </w:ins>
    </w:p>
    <w:p w14:paraId="337CBAB6" w14:textId="7EE244B2" w:rsidR="000E081A" w:rsidRDefault="002E17C8" w:rsidP="004D42AE">
      <w:pPr>
        <w:rPr>
          <w:ins w:id="59" w:author="Jack Watts" w:date="2021-04-09T20:52:00Z"/>
        </w:rPr>
      </w:pPr>
      <w:ins w:id="60" w:author="Jack Watts" w:date="2021-04-09T20:52:00Z">
        <w:r w:rsidRPr="002E17C8">
          <w:t>There are a number of situations that may require a CPL to be revised. This section defines what parameters are allowed to be edited/changed by an operator and those which are dependent on referenced resources and should be populated by the system used to assemble the CPL file.</w:t>
        </w:r>
      </w:ins>
    </w:p>
    <w:p w14:paraId="49726044" w14:textId="20060748" w:rsidR="002E17C8" w:rsidRDefault="002E17C8">
      <w:pPr>
        <w:pStyle w:val="Heading3"/>
        <w:pPrChange w:id="61" w:author="Jack Watts" w:date="2021-04-09T20:52:00Z">
          <w:pPr/>
        </w:pPrChange>
      </w:pPr>
      <w:ins w:id="62" w:author="Jack Watts" w:date="2021-04-09T20:52:00Z">
        <w:r>
          <w:t>CPL Metadata Changes</w:t>
        </w:r>
      </w:ins>
    </w:p>
    <w:p w14:paraId="67C60A8E" w14:textId="77777777" w:rsidR="002E17C8" w:rsidRPr="002E17C8" w:rsidRDefault="002E17C8">
      <w:pPr>
        <w:pStyle w:val="Heading3"/>
        <w:numPr>
          <w:ilvl w:val="0"/>
          <w:numId w:val="0"/>
        </w:numPr>
        <w:rPr>
          <w:ins w:id="63" w:author="Jack Watts" w:date="2021-04-09T20:53:00Z"/>
          <w:rFonts w:ascii="Calibri" w:eastAsia="Calibri" w:hAnsi="Calibri" w:cs="Calibri"/>
          <w:b w:val="0"/>
          <w:color w:val="auto"/>
        </w:rPr>
        <w:pPrChange w:id="64" w:author="Jack Watts" w:date="2021-04-09T20:53:00Z">
          <w:pPr>
            <w:pStyle w:val="Heading3"/>
          </w:pPr>
        </w:pPrChange>
      </w:pPr>
      <w:ins w:id="65" w:author="Jack Watts" w:date="2021-04-09T20:53:00Z">
        <w:r w:rsidRPr="002E17C8">
          <w:rPr>
            <w:rFonts w:ascii="Calibri" w:eastAsia="Calibri" w:hAnsi="Calibri" w:cs="Calibri"/>
            <w:b w:val="0"/>
            <w:color w:val="auto"/>
          </w:rPr>
          <w:t>A CPL has a number of descriptive metadata fields that are not derived from underlying essence files. As such, these fields are prone to human error which can lead to a revision being necessary. In order to avoid editing structural metadata derived from referenced essence, a table is provided for reference in Section 6.3.2, Table 1 - User Editable Metadata Fields. This table depicts the fields that are permitted to be directly edited by a user after or during the creation of a CPL file.</w:t>
        </w:r>
      </w:ins>
    </w:p>
    <w:p w14:paraId="2C170F9C" w14:textId="77777777" w:rsidR="006B3567" w:rsidRDefault="002E17C8">
      <w:pPr>
        <w:pStyle w:val="Note"/>
        <w:rPr>
          <w:ins w:id="66" w:author="Jack Watts" w:date="2021-04-09T21:00:00Z"/>
        </w:rPr>
        <w:sectPr w:rsidR="006B3567" w:rsidSect="006B3567">
          <w:headerReference w:type="default" r:id="rId8"/>
          <w:footerReference w:type="default" r:id="rId9"/>
          <w:endnotePr>
            <w:numFmt w:val="decimal"/>
          </w:endnotePr>
          <w:pgSz w:w="12240" w:h="15840"/>
          <w:pgMar w:top="1440" w:right="1440" w:bottom="1440" w:left="1440" w:header="360" w:footer="360" w:gutter="0"/>
          <w:pgNumType w:start="1"/>
          <w:cols w:space="720"/>
          <w:docGrid w:linePitch="299"/>
        </w:sectPr>
        <w:pPrChange w:id="74" w:author="Jack Watts" w:date="2021-04-09T21:46:00Z">
          <w:pPr/>
        </w:pPrChange>
      </w:pPr>
      <w:ins w:id="75" w:author="Jack Watts" w:date="2021-04-09T20:53:00Z">
        <w:r w:rsidRPr="002E17C8">
          <w:t>NOTE: It is required that for changes made to a CPL, a new document instance is created. It is also</w:t>
        </w:r>
        <w:r>
          <w:rPr>
            <w:b/>
          </w:rPr>
          <w:t xml:space="preserve"> </w:t>
        </w:r>
        <w:r w:rsidRPr="002E17C8">
          <w:t>required that the new document instance has a new random value for the Id property, and that the IssueDate and Creator properties are also updated.</w:t>
        </w:r>
      </w:ins>
    </w:p>
    <w:p w14:paraId="19924262" w14:textId="02AF80B1" w:rsidR="006B3567" w:rsidRPr="006B3567" w:rsidRDefault="006B3567" w:rsidP="006B3567">
      <w:pPr>
        <w:widowControl/>
        <w:spacing w:before="0" w:line="240" w:lineRule="auto"/>
        <w:jc w:val="center"/>
        <w:rPr>
          <w:ins w:id="76" w:author="Jack Watts" w:date="2021-04-09T21:00:00Z"/>
          <w:rFonts w:ascii="Times New Roman" w:eastAsia="Times New Roman" w:hAnsi="Times New Roman" w:cs="Times New Roman"/>
          <w:sz w:val="24"/>
          <w:szCs w:val="24"/>
          <w:lang w:val="en-GB" w:eastAsia="en-GB"/>
        </w:rPr>
      </w:pPr>
      <w:ins w:id="77" w:author="Jack Watts" w:date="2021-04-09T21:00:00Z">
        <w:r>
          <w:rPr>
            <w:rFonts w:ascii="Arial" w:eastAsia="Times New Roman" w:hAnsi="Arial" w:cs="Arial"/>
            <w:b/>
            <w:bCs/>
            <w:color w:val="000000"/>
            <w:lang w:val="en-GB" w:eastAsia="en-GB"/>
          </w:rPr>
          <w:lastRenderedPageBreak/>
          <w:t>T</w:t>
        </w:r>
        <w:r w:rsidRPr="006B3567">
          <w:rPr>
            <w:rFonts w:ascii="Arial" w:eastAsia="Times New Roman" w:hAnsi="Arial" w:cs="Arial"/>
            <w:b/>
            <w:bCs/>
            <w:color w:val="000000"/>
            <w:lang w:val="en-GB" w:eastAsia="en-GB"/>
          </w:rPr>
          <w:t>able 1-- User Editable Metadata Fields</w:t>
        </w:r>
      </w:ins>
    </w:p>
    <w:p w14:paraId="1B096ADE" w14:textId="77777777" w:rsidR="006B3567" w:rsidRPr="006B3567" w:rsidRDefault="006B3567" w:rsidP="006B3567">
      <w:pPr>
        <w:widowControl/>
        <w:spacing w:before="0" w:line="240" w:lineRule="auto"/>
        <w:rPr>
          <w:ins w:id="78" w:author="Jack Watts" w:date="2021-04-09T21:00:00Z"/>
          <w:rFonts w:ascii="Times New Roman" w:eastAsia="Times New Roman" w:hAnsi="Times New Roman" w:cs="Times New Roman"/>
          <w:sz w:val="24"/>
          <w:szCs w:val="24"/>
          <w:lang w:val="en-GB" w:eastAsia="en-GB"/>
        </w:rPr>
      </w:pPr>
    </w:p>
    <w:tbl>
      <w:tblPr>
        <w:tblW w:w="14459" w:type="dxa"/>
        <w:tblInd w:w="-719" w:type="dxa"/>
        <w:tblCellMar>
          <w:top w:w="15" w:type="dxa"/>
          <w:left w:w="15" w:type="dxa"/>
          <w:bottom w:w="15" w:type="dxa"/>
          <w:right w:w="15" w:type="dxa"/>
        </w:tblCellMar>
        <w:tblLook w:val="04A0" w:firstRow="1" w:lastRow="0" w:firstColumn="1" w:lastColumn="0" w:noHBand="0" w:noVBand="1"/>
        <w:tblPrChange w:id="79" w:author="Jack Watts" w:date="2021-04-09T21:02:00Z">
          <w:tblPr>
            <w:tblW w:w="0" w:type="auto"/>
            <w:tblCellMar>
              <w:top w:w="15" w:type="dxa"/>
              <w:left w:w="15" w:type="dxa"/>
              <w:bottom w:w="15" w:type="dxa"/>
              <w:right w:w="15" w:type="dxa"/>
            </w:tblCellMar>
            <w:tblLook w:val="04A0" w:firstRow="1" w:lastRow="0" w:firstColumn="1" w:lastColumn="0" w:noHBand="0" w:noVBand="1"/>
          </w:tblPr>
        </w:tblPrChange>
      </w:tblPr>
      <w:tblGrid>
        <w:gridCol w:w="2182"/>
        <w:gridCol w:w="867"/>
        <w:gridCol w:w="939"/>
        <w:gridCol w:w="1997"/>
        <w:gridCol w:w="5421"/>
        <w:gridCol w:w="3053"/>
        <w:tblGridChange w:id="80">
          <w:tblGrid>
            <w:gridCol w:w="1463"/>
            <w:gridCol w:w="867"/>
            <w:gridCol w:w="939"/>
            <w:gridCol w:w="1997"/>
            <w:gridCol w:w="5421"/>
            <w:gridCol w:w="1161"/>
          </w:tblGrid>
        </w:tblGridChange>
      </w:tblGrid>
      <w:tr w:rsidR="006B3567" w:rsidRPr="006B3567" w14:paraId="26B245E6" w14:textId="77777777" w:rsidTr="006B3567">
        <w:trPr>
          <w:ins w:id="8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558224" w14:textId="77777777" w:rsidR="006B3567" w:rsidRPr="006B3567" w:rsidRDefault="006B3567" w:rsidP="006B3567">
            <w:pPr>
              <w:widowControl/>
              <w:spacing w:before="0" w:line="240" w:lineRule="auto"/>
              <w:rPr>
                <w:ins w:id="83" w:author="Jack Watts" w:date="2021-04-09T21:00:00Z"/>
                <w:rFonts w:ascii="Times New Roman" w:eastAsia="Times New Roman" w:hAnsi="Times New Roman" w:cs="Times New Roman"/>
                <w:sz w:val="24"/>
                <w:szCs w:val="24"/>
                <w:lang w:val="en-GB" w:eastAsia="en-GB"/>
              </w:rPr>
            </w:pPr>
            <w:ins w:id="84" w:author="Jack Watts" w:date="2021-04-09T21:00:00Z">
              <w:r w:rsidRPr="006B3567">
                <w:rPr>
                  <w:rFonts w:ascii="Arial" w:eastAsia="Times New Roman" w:hAnsi="Arial" w:cs="Arial"/>
                  <w:b/>
                  <w:bCs/>
                  <w:color w:val="000000"/>
                  <w:sz w:val="16"/>
                  <w:szCs w:val="16"/>
                  <w:lang w:val="en-GB" w:eastAsia="en-GB"/>
                </w:rPr>
                <w:t>Element Nam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26E8176" w14:textId="77777777" w:rsidR="006B3567" w:rsidRPr="006B3567" w:rsidRDefault="006B3567" w:rsidP="006B3567">
            <w:pPr>
              <w:widowControl/>
              <w:spacing w:before="0" w:line="240" w:lineRule="auto"/>
              <w:jc w:val="center"/>
              <w:rPr>
                <w:ins w:id="86" w:author="Jack Watts" w:date="2021-04-09T21:00:00Z"/>
                <w:rFonts w:ascii="Times New Roman" w:eastAsia="Times New Roman" w:hAnsi="Times New Roman" w:cs="Times New Roman"/>
                <w:sz w:val="24"/>
                <w:szCs w:val="24"/>
                <w:lang w:val="en-GB" w:eastAsia="en-GB"/>
              </w:rPr>
            </w:pPr>
            <w:ins w:id="87" w:author="Jack Watts" w:date="2021-04-09T21:00:00Z">
              <w:r w:rsidRPr="006B3567">
                <w:rPr>
                  <w:rFonts w:ascii="Arial" w:eastAsia="Times New Roman" w:hAnsi="Arial" w:cs="Arial"/>
                  <w:b/>
                  <w:bCs/>
                  <w:color w:val="000000"/>
                  <w:sz w:val="16"/>
                  <w:szCs w:val="16"/>
                  <w:lang w:val="en-GB" w:eastAsia="en-GB"/>
                </w:rPr>
                <w:t>Attribut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69524D" w14:textId="77777777" w:rsidR="006B3567" w:rsidRPr="006B3567" w:rsidRDefault="006B3567" w:rsidP="006B3567">
            <w:pPr>
              <w:widowControl/>
              <w:spacing w:before="0" w:line="240" w:lineRule="auto"/>
              <w:jc w:val="center"/>
              <w:rPr>
                <w:ins w:id="89" w:author="Jack Watts" w:date="2021-04-09T21:00:00Z"/>
                <w:rFonts w:ascii="Times New Roman" w:eastAsia="Times New Roman" w:hAnsi="Times New Roman" w:cs="Times New Roman"/>
                <w:sz w:val="24"/>
                <w:szCs w:val="24"/>
                <w:lang w:val="en-GB" w:eastAsia="en-GB"/>
              </w:rPr>
            </w:pPr>
            <w:ins w:id="90" w:author="Jack Watts" w:date="2021-04-09T21:00:00Z">
              <w:r w:rsidRPr="006B3567">
                <w:rPr>
                  <w:rFonts w:ascii="Arial" w:eastAsia="Times New Roman" w:hAnsi="Arial" w:cs="Arial"/>
                  <w:b/>
                  <w:bCs/>
                  <w:color w:val="000000"/>
                  <w:sz w:val="16"/>
                  <w:szCs w:val="16"/>
                  <w:lang w:val="en-GB" w:eastAsia="en-GB"/>
                </w:rPr>
                <w:t>Ty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8723EC" w14:textId="77777777" w:rsidR="006B3567" w:rsidRPr="006B3567" w:rsidRDefault="006B3567" w:rsidP="006B3567">
            <w:pPr>
              <w:widowControl/>
              <w:spacing w:before="0" w:line="240" w:lineRule="auto"/>
              <w:rPr>
                <w:ins w:id="92" w:author="Jack Watts" w:date="2021-04-09T21:00:00Z"/>
                <w:rFonts w:ascii="Times New Roman" w:eastAsia="Times New Roman" w:hAnsi="Times New Roman" w:cs="Times New Roman"/>
                <w:sz w:val="24"/>
                <w:szCs w:val="24"/>
                <w:lang w:val="en-GB" w:eastAsia="en-GB"/>
              </w:rPr>
            </w:pPr>
            <w:ins w:id="93" w:author="Jack Watts" w:date="2021-04-09T21:00:00Z">
              <w:r w:rsidRPr="006B3567">
                <w:rPr>
                  <w:rFonts w:ascii="Arial" w:eastAsia="Times New Roman" w:hAnsi="Arial" w:cs="Arial"/>
                  <w:b/>
                  <w:bCs/>
                  <w:color w:val="000000"/>
                  <w:sz w:val="16"/>
                  <w:szCs w:val="16"/>
                  <w:lang w:val="en-GB" w:eastAsia="en-GB"/>
                </w:rPr>
                <w:t>Parent Eleme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9E74F" w14:textId="77777777" w:rsidR="006B3567" w:rsidRPr="006B3567" w:rsidRDefault="006B3567" w:rsidP="006B3567">
            <w:pPr>
              <w:widowControl/>
              <w:spacing w:before="0" w:line="240" w:lineRule="auto"/>
              <w:jc w:val="center"/>
              <w:rPr>
                <w:ins w:id="95" w:author="Jack Watts" w:date="2021-04-09T21:00:00Z"/>
                <w:rFonts w:ascii="Times New Roman" w:eastAsia="Times New Roman" w:hAnsi="Times New Roman" w:cs="Times New Roman"/>
                <w:sz w:val="24"/>
                <w:szCs w:val="24"/>
                <w:lang w:val="en-GB" w:eastAsia="en-GB"/>
              </w:rPr>
            </w:pPr>
            <w:ins w:id="96" w:author="Jack Watts" w:date="2021-04-09T21:00:00Z">
              <w:r w:rsidRPr="006B3567">
                <w:rPr>
                  <w:rFonts w:ascii="Arial" w:eastAsia="Times New Roman" w:hAnsi="Arial" w:cs="Arial"/>
                  <w:b/>
                  <w:bCs/>
                  <w:color w:val="000000"/>
                  <w:sz w:val="16"/>
                  <w:szCs w:val="16"/>
                  <w:lang w:val="en-GB" w:eastAsia="en-GB"/>
                </w:rPr>
                <w:t>Issu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DAB7B9F" w14:textId="77777777" w:rsidR="006B3567" w:rsidRPr="006B3567" w:rsidRDefault="006B3567" w:rsidP="006B3567">
            <w:pPr>
              <w:widowControl/>
              <w:spacing w:before="0" w:line="240" w:lineRule="auto"/>
              <w:jc w:val="center"/>
              <w:rPr>
                <w:ins w:id="98" w:author="Jack Watts" w:date="2021-04-09T21:00:00Z"/>
                <w:rFonts w:ascii="Times New Roman" w:eastAsia="Times New Roman" w:hAnsi="Times New Roman" w:cs="Times New Roman"/>
                <w:sz w:val="24"/>
                <w:szCs w:val="24"/>
                <w:lang w:val="en-GB" w:eastAsia="en-GB"/>
              </w:rPr>
            </w:pPr>
            <w:ins w:id="99" w:author="Jack Watts" w:date="2021-04-09T21:00:00Z">
              <w:r w:rsidRPr="006B3567">
                <w:rPr>
                  <w:rFonts w:ascii="Arial" w:eastAsia="Times New Roman" w:hAnsi="Arial" w:cs="Arial"/>
                  <w:b/>
                  <w:bCs/>
                  <w:color w:val="000000"/>
                  <w:sz w:val="16"/>
                  <w:szCs w:val="16"/>
                  <w:lang w:val="en-GB" w:eastAsia="en-GB"/>
                </w:rPr>
                <w:t>Remediation</w:t>
              </w:r>
            </w:ins>
          </w:p>
        </w:tc>
      </w:tr>
      <w:tr w:rsidR="006B3567" w:rsidRPr="006B3567" w14:paraId="33E3F08B" w14:textId="77777777" w:rsidTr="006B3567">
        <w:trPr>
          <w:ins w:id="10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03058CE" w14:textId="77777777" w:rsidR="006B3567" w:rsidRPr="006B3567" w:rsidRDefault="006B3567" w:rsidP="006B3567">
            <w:pPr>
              <w:widowControl/>
              <w:spacing w:before="0" w:line="240" w:lineRule="auto"/>
              <w:rPr>
                <w:ins w:id="102" w:author="Jack Watts" w:date="2021-04-09T21:00:00Z"/>
                <w:rFonts w:ascii="Times New Roman" w:eastAsia="Times New Roman" w:hAnsi="Times New Roman" w:cs="Times New Roman"/>
                <w:sz w:val="24"/>
                <w:szCs w:val="24"/>
                <w:lang w:val="en-GB" w:eastAsia="en-GB"/>
              </w:rPr>
            </w:pPr>
            <w:ins w:id="103" w:author="Jack Watts" w:date="2021-04-09T21:00:00Z">
              <w:r w:rsidRPr="006B3567">
                <w:rPr>
                  <w:rFonts w:ascii="Arial" w:eastAsia="Times New Roman" w:hAnsi="Arial" w:cs="Arial"/>
                  <w:color w:val="000000"/>
                  <w:sz w:val="16"/>
                  <w:szCs w:val="16"/>
                  <w:lang w:val="en-GB" w:eastAsia="en-GB"/>
                </w:rPr>
                <w:t>ContentTitl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CB9EEA" w14:textId="77777777" w:rsidR="006B3567" w:rsidRPr="006B3567" w:rsidRDefault="006B3567" w:rsidP="006B3567">
            <w:pPr>
              <w:widowControl/>
              <w:spacing w:before="0" w:line="240" w:lineRule="auto"/>
              <w:jc w:val="center"/>
              <w:rPr>
                <w:ins w:id="105" w:author="Jack Watts" w:date="2021-04-09T21:00:00Z"/>
                <w:rFonts w:ascii="Times New Roman" w:eastAsia="Times New Roman" w:hAnsi="Times New Roman" w:cs="Times New Roman"/>
                <w:sz w:val="24"/>
                <w:szCs w:val="24"/>
                <w:lang w:val="en-GB" w:eastAsia="en-GB"/>
              </w:rPr>
            </w:pPr>
            <w:ins w:id="106"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9C6D2C" w14:textId="77777777" w:rsidR="006B3567" w:rsidRPr="006B3567" w:rsidRDefault="006B3567" w:rsidP="006B3567">
            <w:pPr>
              <w:widowControl/>
              <w:spacing w:before="0" w:line="240" w:lineRule="auto"/>
              <w:jc w:val="center"/>
              <w:rPr>
                <w:ins w:id="108" w:author="Jack Watts" w:date="2021-04-09T21:00:00Z"/>
                <w:rFonts w:ascii="Times New Roman" w:eastAsia="Times New Roman" w:hAnsi="Times New Roman" w:cs="Times New Roman"/>
                <w:sz w:val="24"/>
                <w:szCs w:val="24"/>
                <w:lang w:val="en-GB" w:eastAsia="en-GB"/>
              </w:rPr>
            </w:pPr>
            <w:ins w:id="109"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14F5B1" w14:textId="77777777" w:rsidR="006B3567" w:rsidRPr="006B3567" w:rsidRDefault="006B3567" w:rsidP="006B3567">
            <w:pPr>
              <w:widowControl/>
              <w:spacing w:before="0" w:line="240" w:lineRule="auto"/>
              <w:rPr>
                <w:ins w:id="111" w:author="Jack Watts" w:date="2021-04-09T21:00:00Z"/>
                <w:rFonts w:ascii="Times New Roman" w:eastAsia="Times New Roman" w:hAnsi="Times New Roman" w:cs="Times New Roman"/>
                <w:sz w:val="24"/>
                <w:szCs w:val="24"/>
                <w:lang w:val="en-GB" w:eastAsia="en-GB"/>
              </w:rPr>
            </w:pPr>
            <w:ins w:id="112" w:author="Jack Watts" w:date="2021-04-09T21:00:00Z">
              <w:r w:rsidRPr="006B3567">
                <w:rPr>
                  <w:rFonts w:ascii="Arial" w:eastAsia="Times New Roman" w:hAnsi="Arial" w:cs="Arial"/>
                  <w:color w:val="000000"/>
                  <w:sz w:val="16"/>
                  <w:szCs w:val="16"/>
                  <w:lang w:val="en-GB" w:eastAsia="en-GB"/>
                </w:rPr>
                <w:t>CompositionPlaylis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2276CC" w14:textId="77777777" w:rsidR="006B3567" w:rsidRPr="006B3567" w:rsidRDefault="006B3567" w:rsidP="006B3567">
            <w:pPr>
              <w:widowControl/>
              <w:spacing w:before="0" w:line="240" w:lineRule="auto"/>
              <w:rPr>
                <w:ins w:id="114" w:author="Jack Watts" w:date="2021-04-09T21:00:00Z"/>
                <w:rFonts w:ascii="Times New Roman" w:eastAsia="Times New Roman" w:hAnsi="Times New Roman" w:cs="Times New Roman"/>
                <w:sz w:val="24"/>
                <w:szCs w:val="24"/>
                <w:lang w:val="en-GB" w:eastAsia="en-GB"/>
              </w:rPr>
            </w:pPr>
            <w:ins w:id="115" w:author="Jack Watts" w:date="2021-04-09T21:00:00Z">
              <w:r w:rsidRPr="006B3567">
                <w:rPr>
                  <w:rFonts w:ascii="Arial" w:eastAsia="Times New Roman" w:hAnsi="Arial" w:cs="Arial"/>
                  <w:color w:val="000000"/>
                  <w:sz w:val="16"/>
                  <w:szCs w:val="16"/>
                  <w:lang w:val="en-GB" w:eastAsia="en-GB"/>
                </w:rPr>
                <w:t>Unable to properly identify the title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342E5F" w14:textId="77777777" w:rsidR="006B3567" w:rsidRPr="006B3567" w:rsidRDefault="006B3567" w:rsidP="006B3567">
            <w:pPr>
              <w:widowControl/>
              <w:spacing w:before="0" w:line="240" w:lineRule="auto"/>
              <w:rPr>
                <w:ins w:id="117" w:author="Jack Watts" w:date="2021-04-09T21:00:00Z"/>
                <w:rFonts w:ascii="Times New Roman" w:eastAsia="Times New Roman" w:hAnsi="Times New Roman" w:cs="Times New Roman"/>
                <w:sz w:val="24"/>
                <w:szCs w:val="24"/>
                <w:lang w:val="en-GB" w:eastAsia="en-GB"/>
              </w:rPr>
            </w:pPr>
          </w:p>
        </w:tc>
      </w:tr>
      <w:tr w:rsidR="006B3567" w:rsidRPr="006B3567" w14:paraId="136C78F6" w14:textId="77777777" w:rsidTr="006B3567">
        <w:trPr>
          <w:ins w:id="11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8FCC0D" w14:textId="77777777" w:rsidR="006B3567" w:rsidRPr="006B3567" w:rsidRDefault="006B3567" w:rsidP="006B3567">
            <w:pPr>
              <w:widowControl/>
              <w:spacing w:before="0" w:line="240" w:lineRule="auto"/>
              <w:rPr>
                <w:ins w:id="120" w:author="Jack Watts" w:date="2021-04-09T21:00:00Z"/>
                <w:rFonts w:ascii="Times New Roman" w:eastAsia="Times New Roman" w:hAnsi="Times New Roman" w:cs="Times New Roman"/>
                <w:sz w:val="24"/>
                <w:szCs w:val="24"/>
                <w:lang w:val="en-GB" w:eastAsia="en-GB"/>
              </w:rPr>
            </w:pPr>
            <w:ins w:id="121" w:author="Jack Watts" w:date="2021-04-09T21:00:00Z">
              <w:r w:rsidRPr="006B3567">
                <w:rPr>
                  <w:rFonts w:ascii="Arial" w:eastAsia="Times New Roman" w:hAnsi="Arial" w:cs="Arial"/>
                  <w:color w:val="000000"/>
                  <w:sz w:val="16"/>
                  <w:szCs w:val="16"/>
                  <w:lang w:val="en-GB" w:eastAsia="en-GB"/>
                </w:rPr>
                <w:t>Issue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993FA79" w14:textId="77777777" w:rsidR="006B3567" w:rsidRPr="006B3567" w:rsidRDefault="006B3567" w:rsidP="006B3567">
            <w:pPr>
              <w:widowControl/>
              <w:spacing w:before="0" w:line="240" w:lineRule="auto"/>
              <w:jc w:val="center"/>
              <w:rPr>
                <w:ins w:id="123" w:author="Jack Watts" w:date="2021-04-09T21:00:00Z"/>
                <w:rFonts w:ascii="Times New Roman" w:eastAsia="Times New Roman" w:hAnsi="Times New Roman" w:cs="Times New Roman"/>
                <w:sz w:val="24"/>
                <w:szCs w:val="24"/>
                <w:lang w:val="en-GB" w:eastAsia="en-GB"/>
              </w:rPr>
            </w:pPr>
            <w:ins w:id="12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CFCAF14" w14:textId="77777777" w:rsidR="006B3567" w:rsidRPr="006B3567" w:rsidRDefault="006B3567" w:rsidP="006B3567">
            <w:pPr>
              <w:widowControl/>
              <w:spacing w:before="0" w:line="240" w:lineRule="auto"/>
              <w:jc w:val="center"/>
              <w:rPr>
                <w:ins w:id="126" w:author="Jack Watts" w:date="2021-04-09T21:00:00Z"/>
                <w:rFonts w:ascii="Times New Roman" w:eastAsia="Times New Roman" w:hAnsi="Times New Roman" w:cs="Times New Roman"/>
                <w:sz w:val="24"/>
                <w:szCs w:val="24"/>
                <w:lang w:val="en-GB" w:eastAsia="en-GB"/>
              </w:rPr>
            </w:pPr>
            <w:ins w:id="12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4D551CE" w14:textId="77777777" w:rsidR="006B3567" w:rsidRPr="006B3567" w:rsidRDefault="006B3567" w:rsidP="006B3567">
            <w:pPr>
              <w:widowControl/>
              <w:spacing w:before="0" w:line="240" w:lineRule="auto"/>
              <w:rPr>
                <w:ins w:id="129" w:author="Jack Watts" w:date="2021-04-09T21:00:00Z"/>
                <w:rFonts w:ascii="Times New Roman" w:eastAsia="Times New Roman" w:hAnsi="Times New Roman" w:cs="Times New Roman"/>
                <w:sz w:val="24"/>
                <w:szCs w:val="24"/>
                <w:lang w:val="en-GB" w:eastAsia="en-GB"/>
              </w:rPr>
            </w:pPr>
            <w:ins w:id="130" w:author="Jack Watts" w:date="2021-04-09T21:00:00Z">
              <w:r w:rsidRPr="006B3567">
                <w:rPr>
                  <w:rFonts w:ascii="Arial" w:eastAsia="Times New Roman" w:hAnsi="Arial" w:cs="Arial"/>
                  <w:color w:val="000000"/>
                  <w:sz w:val="16"/>
                  <w:szCs w:val="16"/>
                  <w:lang w:val="en-GB" w:eastAsia="en-GB"/>
                </w:rPr>
                <w:t>CompositionPlaylis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B026E0" w14:textId="77777777" w:rsidR="006B3567" w:rsidRPr="006B3567" w:rsidRDefault="006B3567" w:rsidP="006B3567">
            <w:pPr>
              <w:widowControl/>
              <w:spacing w:before="0" w:line="240" w:lineRule="auto"/>
              <w:rPr>
                <w:ins w:id="132" w:author="Jack Watts" w:date="2021-04-09T21:00:00Z"/>
                <w:rFonts w:ascii="Times New Roman" w:eastAsia="Times New Roman" w:hAnsi="Times New Roman" w:cs="Times New Roman"/>
                <w:sz w:val="24"/>
                <w:szCs w:val="24"/>
                <w:lang w:val="en-GB" w:eastAsia="en-GB"/>
              </w:rPr>
            </w:pPr>
            <w:ins w:id="133" w:author="Jack Watts" w:date="2021-04-09T21:00:00Z">
              <w:r w:rsidRPr="006B3567">
                <w:rPr>
                  <w:rFonts w:ascii="Arial" w:eastAsia="Times New Roman" w:hAnsi="Arial" w:cs="Arial"/>
                  <w:color w:val="000000"/>
                  <w:sz w:val="16"/>
                  <w:szCs w:val="16"/>
                  <w:lang w:val="en-GB" w:eastAsia="en-GB"/>
                </w:rPr>
                <w:t>Unable to properly identify issuing identity.</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ED02D72" w14:textId="77777777" w:rsidR="006B3567" w:rsidRPr="006B3567" w:rsidRDefault="006B3567" w:rsidP="006B3567">
            <w:pPr>
              <w:widowControl/>
              <w:spacing w:before="0" w:line="240" w:lineRule="auto"/>
              <w:rPr>
                <w:ins w:id="135" w:author="Jack Watts" w:date="2021-04-09T21:00:00Z"/>
                <w:rFonts w:ascii="Times New Roman" w:eastAsia="Times New Roman" w:hAnsi="Times New Roman" w:cs="Times New Roman"/>
                <w:sz w:val="24"/>
                <w:szCs w:val="24"/>
                <w:lang w:val="en-GB" w:eastAsia="en-GB"/>
              </w:rPr>
            </w:pPr>
          </w:p>
        </w:tc>
      </w:tr>
      <w:tr w:rsidR="006B3567" w:rsidRPr="006B3567" w14:paraId="767FF9E8" w14:textId="77777777" w:rsidTr="006B3567">
        <w:trPr>
          <w:ins w:id="13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69234C" w14:textId="77777777" w:rsidR="006B3567" w:rsidRPr="006B3567" w:rsidRDefault="006B3567" w:rsidP="006B3567">
            <w:pPr>
              <w:widowControl/>
              <w:spacing w:before="0" w:line="240" w:lineRule="auto"/>
              <w:rPr>
                <w:ins w:id="138" w:author="Jack Watts" w:date="2021-04-09T21:00:00Z"/>
                <w:rFonts w:ascii="Times New Roman" w:eastAsia="Times New Roman" w:hAnsi="Times New Roman" w:cs="Times New Roman"/>
                <w:sz w:val="24"/>
                <w:szCs w:val="24"/>
                <w:lang w:val="en-GB" w:eastAsia="en-GB"/>
              </w:rPr>
            </w:pPr>
            <w:ins w:id="139" w:author="Jack Watts" w:date="2021-04-09T21:00:00Z">
              <w:r w:rsidRPr="006B3567">
                <w:rPr>
                  <w:rFonts w:ascii="Arial" w:eastAsia="Times New Roman" w:hAnsi="Arial" w:cs="Arial"/>
                  <w:color w:val="000000"/>
                  <w:sz w:val="16"/>
                  <w:szCs w:val="16"/>
                  <w:lang w:val="en-GB" w:eastAsia="en-GB"/>
                </w:rPr>
                <w:t>ContentOriginato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37C01B6" w14:textId="77777777" w:rsidR="006B3567" w:rsidRPr="006B3567" w:rsidRDefault="006B3567" w:rsidP="006B3567">
            <w:pPr>
              <w:widowControl/>
              <w:spacing w:before="0" w:line="240" w:lineRule="auto"/>
              <w:jc w:val="center"/>
              <w:rPr>
                <w:ins w:id="141" w:author="Jack Watts" w:date="2021-04-09T21:00:00Z"/>
                <w:rFonts w:ascii="Times New Roman" w:eastAsia="Times New Roman" w:hAnsi="Times New Roman" w:cs="Times New Roman"/>
                <w:sz w:val="24"/>
                <w:szCs w:val="24"/>
                <w:lang w:val="en-GB" w:eastAsia="en-GB"/>
              </w:rPr>
            </w:pPr>
            <w:ins w:id="142"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5A7A8F" w14:textId="77777777" w:rsidR="006B3567" w:rsidRPr="006B3567" w:rsidRDefault="006B3567" w:rsidP="006B3567">
            <w:pPr>
              <w:widowControl/>
              <w:spacing w:before="0" w:line="240" w:lineRule="auto"/>
              <w:jc w:val="center"/>
              <w:rPr>
                <w:ins w:id="144" w:author="Jack Watts" w:date="2021-04-09T21:00:00Z"/>
                <w:rFonts w:ascii="Times New Roman" w:eastAsia="Times New Roman" w:hAnsi="Times New Roman" w:cs="Times New Roman"/>
                <w:sz w:val="24"/>
                <w:szCs w:val="24"/>
                <w:lang w:val="en-GB" w:eastAsia="en-GB"/>
              </w:rPr>
            </w:pPr>
            <w:ins w:id="145"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51C98D1" w14:textId="77777777" w:rsidR="006B3567" w:rsidRPr="006B3567" w:rsidRDefault="006B3567" w:rsidP="006B3567">
            <w:pPr>
              <w:widowControl/>
              <w:spacing w:before="0" w:line="240" w:lineRule="auto"/>
              <w:rPr>
                <w:ins w:id="147" w:author="Jack Watts" w:date="2021-04-09T21:00:00Z"/>
                <w:rFonts w:ascii="Times New Roman" w:eastAsia="Times New Roman" w:hAnsi="Times New Roman" w:cs="Times New Roman"/>
                <w:sz w:val="24"/>
                <w:szCs w:val="24"/>
                <w:lang w:val="en-GB" w:eastAsia="en-GB"/>
              </w:rPr>
            </w:pPr>
            <w:ins w:id="148" w:author="Jack Watts" w:date="2021-04-09T21:00:00Z">
              <w:r w:rsidRPr="006B3567">
                <w:rPr>
                  <w:rFonts w:ascii="Arial" w:eastAsia="Times New Roman" w:hAnsi="Arial" w:cs="Arial"/>
                  <w:color w:val="000000"/>
                  <w:sz w:val="16"/>
                  <w:szCs w:val="16"/>
                  <w:lang w:val="en-GB" w:eastAsia="en-GB"/>
                </w:rPr>
                <w:t>CompositionPlaylis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1F4DBC" w14:textId="77777777" w:rsidR="006B3567" w:rsidRPr="006B3567" w:rsidRDefault="006B3567" w:rsidP="006B3567">
            <w:pPr>
              <w:widowControl/>
              <w:spacing w:before="0" w:line="240" w:lineRule="auto"/>
              <w:rPr>
                <w:ins w:id="150" w:author="Jack Watts" w:date="2021-04-09T21:00:00Z"/>
                <w:rFonts w:ascii="Times New Roman" w:eastAsia="Times New Roman" w:hAnsi="Times New Roman" w:cs="Times New Roman"/>
                <w:sz w:val="24"/>
                <w:szCs w:val="24"/>
                <w:lang w:val="en-GB" w:eastAsia="en-GB"/>
              </w:rPr>
            </w:pPr>
            <w:ins w:id="151" w:author="Jack Watts" w:date="2021-04-09T21:00:00Z">
              <w:r w:rsidRPr="006B3567">
                <w:rPr>
                  <w:rFonts w:ascii="Arial" w:eastAsia="Times New Roman" w:hAnsi="Arial" w:cs="Arial"/>
                  <w:color w:val="000000"/>
                  <w:sz w:val="16"/>
                  <w:szCs w:val="16"/>
                  <w:lang w:val="en-GB" w:eastAsia="en-GB"/>
                </w:rPr>
                <w:t>Unable to properly identify the origin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F60DE6" w14:textId="77777777" w:rsidR="006B3567" w:rsidRPr="006B3567" w:rsidRDefault="006B3567" w:rsidP="006B3567">
            <w:pPr>
              <w:widowControl/>
              <w:spacing w:before="0" w:line="240" w:lineRule="auto"/>
              <w:rPr>
                <w:ins w:id="153" w:author="Jack Watts" w:date="2021-04-09T21:00:00Z"/>
                <w:rFonts w:ascii="Times New Roman" w:eastAsia="Times New Roman" w:hAnsi="Times New Roman" w:cs="Times New Roman"/>
                <w:sz w:val="24"/>
                <w:szCs w:val="24"/>
                <w:lang w:val="en-GB" w:eastAsia="en-GB"/>
              </w:rPr>
            </w:pPr>
          </w:p>
        </w:tc>
      </w:tr>
      <w:tr w:rsidR="006B3567" w:rsidRPr="006B3567" w14:paraId="047A1D6D" w14:textId="77777777" w:rsidTr="006B3567">
        <w:trPr>
          <w:ins w:id="15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A332D1" w14:textId="77777777" w:rsidR="006B3567" w:rsidRPr="006B3567" w:rsidRDefault="006B3567" w:rsidP="006B3567">
            <w:pPr>
              <w:widowControl/>
              <w:spacing w:before="0" w:line="240" w:lineRule="auto"/>
              <w:rPr>
                <w:ins w:id="156" w:author="Jack Watts" w:date="2021-04-09T21:00:00Z"/>
                <w:rFonts w:ascii="Times New Roman" w:eastAsia="Times New Roman" w:hAnsi="Times New Roman" w:cs="Times New Roman"/>
                <w:sz w:val="24"/>
                <w:szCs w:val="24"/>
                <w:lang w:val="en-GB" w:eastAsia="en-GB"/>
              </w:rPr>
            </w:pPr>
            <w:ins w:id="157" w:author="Jack Watts" w:date="2021-04-09T21:00:00Z">
              <w:r w:rsidRPr="006B3567">
                <w:rPr>
                  <w:rFonts w:ascii="Arial" w:eastAsia="Times New Roman" w:hAnsi="Arial" w:cs="Arial"/>
                  <w:color w:val="000000"/>
                  <w:sz w:val="16"/>
                  <w:szCs w:val="16"/>
                  <w:lang w:val="en-GB" w:eastAsia="en-GB"/>
                </w:rPr>
                <w:t>ContentKin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DE14761" w14:textId="77777777" w:rsidR="006B3567" w:rsidRPr="006B3567" w:rsidRDefault="006B3567" w:rsidP="006B3567">
            <w:pPr>
              <w:widowControl/>
              <w:spacing w:before="0" w:line="240" w:lineRule="auto"/>
              <w:jc w:val="center"/>
              <w:rPr>
                <w:ins w:id="159" w:author="Jack Watts" w:date="2021-04-09T21:00:00Z"/>
                <w:rFonts w:ascii="Times New Roman" w:eastAsia="Times New Roman" w:hAnsi="Times New Roman" w:cs="Times New Roman"/>
                <w:sz w:val="24"/>
                <w:szCs w:val="24"/>
                <w:lang w:val="en-GB" w:eastAsia="en-GB"/>
              </w:rPr>
            </w:pPr>
            <w:ins w:id="16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C2AB5" w14:textId="77777777" w:rsidR="006B3567" w:rsidRPr="006B3567" w:rsidRDefault="006B3567" w:rsidP="006B3567">
            <w:pPr>
              <w:widowControl/>
              <w:spacing w:before="0" w:line="240" w:lineRule="auto"/>
              <w:jc w:val="center"/>
              <w:rPr>
                <w:ins w:id="162" w:author="Jack Watts" w:date="2021-04-09T21:00:00Z"/>
                <w:rFonts w:ascii="Times New Roman" w:eastAsia="Times New Roman" w:hAnsi="Times New Roman" w:cs="Times New Roman"/>
                <w:sz w:val="24"/>
                <w:szCs w:val="24"/>
                <w:lang w:val="en-GB" w:eastAsia="en-GB"/>
              </w:rPr>
            </w:pPr>
            <w:ins w:id="163"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47F2CC3" w14:textId="77777777" w:rsidR="006B3567" w:rsidRPr="006B3567" w:rsidRDefault="006B3567" w:rsidP="006B3567">
            <w:pPr>
              <w:widowControl/>
              <w:spacing w:before="0" w:line="240" w:lineRule="auto"/>
              <w:rPr>
                <w:ins w:id="165" w:author="Jack Watts" w:date="2021-04-09T21:00:00Z"/>
                <w:rFonts w:ascii="Times New Roman" w:eastAsia="Times New Roman" w:hAnsi="Times New Roman" w:cs="Times New Roman"/>
                <w:sz w:val="24"/>
                <w:szCs w:val="24"/>
                <w:lang w:val="en-GB" w:eastAsia="en-GB"/>
              </w:rPr>
            </w:pPr>
            <w:ins w:id="166" w:author="Jack Watts" w:date="2021-04-09T21:00:00Z">
              <w:r w:rsidRPr="006B3567">
                <w:rPr>
                  <w:rFonts w:ascii="Arial" w:eastAsia="Times New Roman" w:hAnsi="Arial" w:cs="Arial"/>
                  <w:color w:val="000000"/>
                  <w:sz w:val="16"/>
                  <w:szCs w:val="16"/>
                  <w:lang w:val="en-GB" w:eastAsia="en-GB"/>
                </w:rPr>
                <w:t>CompositionPlaylis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E4E180" w14:textId="77777777" w:rsidR="006B3567" w:rsidRPr="006B3567" w:rsidRDefault="006B3567" w:rsidP="006B3567">
            <w:pPr>
              <w:widowControl/>
              <w:spacing w:before="0" w:line="240" w:lineRule="auto"/>
              <w:rPr>
                <w:ins w:id="168" w:author="Jack Watts" w:date="2021-04-09T21:00:00Z"/>
                <w:rFonts w:ascii="Times New Roman" w:eastAsia="Times New Roman" w:hAnsi="Times New Roman" w:cs="Times New Roman"/>
                <w:sz w:val="24"/>
                <w:szCs w:val="24"/>
                <w:lang w:val="en-GB" w:eastAsia="en-GB"/>
              </w:rPr>
            </w:pPr>
            <w:ins w:id="169" w:author="Jack Watts" w:date="2021-04-09T21:00:00Z">
              <w:r w:rsidRPr="006B3567">
                <w:rPr>
                  <w:rFonts w:ascii="Arial" w:eastAsia="Times New Roman" w:hAnsi="Arial" w:cs="Arial"/>
                  <w:color w:val="000000"/>
                  <w:sz w:val="16"/>
                  <w:szCs w:val="16"/>
                  <w:lang w:val="en-GB" w:eastAsia="en-GB"/>
                </w:rPr>
                <w:t>Unable to correctly categorize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ABA8DD" w14:textId="77777777" w:rsidR="006B3567" w:rsidRPr="006B3567" w:rsidRDefault="006B3567" w:rsidP="006B3567">
            <w:pPr>
              <w:widowControl/>
              <w:spacing w:before="0" w:line="240" w:lineRule="auto"/>
              <w:rPr>
                <w:ins w:id="171" w:author="Jack Watts" w:date="2021-04-09T21:00:00Z"/>
                <w:rFonts w:ascii="Times New Roman" w:eastAsia="Times New Roman" w:hAnsi="Times New Roman" w:cs="Times New Roman"/>
                <w:sz w:val="24"/>
                <w:szCs w:val="24"/>
                <w:lang w:val="en-GB" w:eastAsia="en-GB"/>
              </w:rPr>
            </w:pPr>
          </w:p>
        </w:tc>
      </w:tr>
      <w:tr w:rsidR="006B3567" w:rsidRPr="006B3567" w14:paraId="2916AD6D" w14:textId="77777777" w:rsidTr="006B3567">
        <w:trPr>
          <w:ins w:id="17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C78AE1" w14:textId="77777777" w:rsidR="006B3567" w:rsidRPr="006B3567" w:rsidRDefault="006B3567" w:rsidP="006B3567">
            <w:pPr>
              <w:widowControl/>
              <w:spacing w:before="0" w:line="240" w:lineRule="auto"/>
              <w:rPr>
                <w:ins w:id="174" w:author="Jack Watts" w:date="2021-04-09T21:00:00Z"/>
                <w:rFonts w:ascii="Times New Roman" w:eastAsia="Times New Roman" w:hAnsi="Times New Roman" w:cs="Times New Roman"/>
                <w:sz w:val="24"/>
                <w:szCs w:val="24"/>
                <w:lang w:val="en-GB" w:eastAsia="en-GB"/>
              </w:rPr>
            </w:pPr>
            <w:ins w:id="175"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127C0FE" w14:textId="77777777" w:rsidR="006B3567" w:rsidRPr="006B3567" w:rsidRDefault="006B3567" w:rsidP="006B3567">
            <w:pPr>
              <w:widowControl/>
              <w:spacing w:before="0" w:line="240" w:lineRule="auto"/>
              <w:jc w:val="center"/>
              <w:rPr>
                <w:ins w:id="177" w:author="Jack Watts" w:date="2021-04-09T21:00:00Z"/>
                <w:rFonts w:ascii="Times New Roman" w:eastAsia="Times New Roman" w:hAnsi="Times New Roman" w:cs="Times New Roman"/>
                <w:sz w:val="24"/>
                <w:szCs w:val="24"/>
                <w:lang w:val="en-GB" w:eastAsia="en-GB"/>
              </w:rPr>
            </w:pPr>
            <w:ins w:id="178"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D238F4A" w14:textId="77777777" w:rsidR="006B3567" w:rsidRPr="006B3567" w:rsidRDefault="006B3567" w:rsidP="006B3567">
            <w:pPr>
              <w:widowControl/>
              <w:spacing w:before="0" w:line="240" w:lineRule="auto"/>
              <w:jc w:val="center"/>
              <w:rPr>
                <w:ins w:id="180" w:author="Jack Watts" w:date="2021-04-09T21:00:00Z"/>
                <w:rFonts w:ascii="Times New Roman" w:eastAsia="Times New Roman" w:hAnsi="Times New Roman" w:cs="Times New Roman"/>
                <w:sz w:val="24"/>
                <w:szCs w:val="24"/>
                <w:lang w:val="en-GB" w:eastAsia="en-GB"/>
              </w:rPr>
            </w:pPr>
            <w:ins w:id="181"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3CDA82" w14:textId="77777777" w:rsidR="006B3567" w:rsidRPr="006B3567" w:rsidRDefault="006B3567" w:rsidP="006B3567">
            <w:pPr>
              <w:widowControl/>
              <w:spacing w:before="0" w:line="240" w:lineRule="auto"/>
              <w:rPr>
                <w:ins w:id="183" w:author="Jack Watts" w:date="2021-04-09T21:00:00Z"/>
                <w:rFonts w:ascii="Times New Roman" w:eastAsia="Times New Roman" w:hAnsi="Times New Roman" w:cs="Times New Roman"/>
                <w:sz w:val="24"/>
                <w:szCs w:val="24"/>
                <w:lang w:val="en-GB" w:eastAsia="en-GB"/>
              </w:rPr>
            </w:pPr>
            <w:ins w:id="184" w:author="Jack Watts" w:date="2021-04-09T21:00:00Z">
              <w:r w:rsidRPr="006B3567">
                <w:rPr>
                  <w:rFonts w:ascii="Arial" w:eastAsia="Times New Roman" w:hAnsi="Arial" w:cs="Arial"/>
                  <w:color w:val="000000"/>
                  <w:sz w:val="16"/>
                  <w:szCs w:val="16"/>
                  <w:lang w:val="en-GB" w:eastAsia="en-GB"/>
                </w:rPr>
                <w:t>CompositionPlaylis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9771C9" w14:textId="77777777" w:rsidR="006B3567" w:rsidRPr="006B3567" w:rsidRDefault="006B3567" w:rsidP="006B3567">
            <w:pPr>
              <w:widowControl/>
              <w:spacing w:before="0" w:line="240" w:lineRule="auto"/>
              <w:rPr>
                <w:ins w:id="186" w:author="Jack Watts" w:date="2021-04-09T21:00:00Z"/>
                <w:rFonts w:ascii="Times New Roman" w:eastAsia="Times New Roman" w:hAnsi="Times New Roman" w:cs="Times New Roman"/>
                <w:sz w:val="24"/>
                <w:szCs w:val="24"/>
                <w:lang w:val="en-GB" w:eastAsia="en-GB"/>
              </w:rPr>
            </w:pPr>
            <w:ins w:id="187" w:author="Jack Watts" w:date="2021-04-09T21:00:00Z">
              <w:r w:rsidRPr="006B3567">
                <w:rPr>
                  <w:rFonts w:ascii="Arial" w:eastAsia="Times New Roman" w:hAnsi="Arial" w:cs="Arial"/>
                  <w:color w:val="000000"/>
                  <w:sz w:val="16"/>
                  <w:szCs w:val="16"/>
                  <w:lang w:val="en-GB" w:eastAsia="en-GB"/>
                </w:rPr>
                <w:t>Incorrect description of the composi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F50D93" w14:textId="77777777" w:rsidR="006B3567" w:rsidRPr="006B3567" w:rsidRDefault="006B3567" w:rsidP="006B3567">
            <w:pPr>
              <w:widowControl/>
              <w:spacing w:before="0" w:line="240" w:lineRule="auto"/>
              <w:rPr>
                <w:ins w:id="189" w:author="Jack Watts" w:date="2021-04-09T21:00:00Z"/>
                <w:rFonts w:ascii="Times New Roman" w:eastAsia="Times New Roman" w:hAnsi="Times New Roman" w:cs="Times New Roman"/>
                <w:sz w:val="24"/>
                <w:szCs w:val="24"/>
                <w:lang w:val="en-GB" w:eastAsia="en-GB"/>
              </w:rPr>
            </w:pPr>
          </w:p>
        </w:tc>
      </w:tr>
      <w:tr w:rsidR="006B3567" w:rsidRPr="006B3567" w14:paraId="4F10E2E1" w14:textId="77777777" w:rsidTr="006B3567">
        <w:trPr>
          <w:ins w:id="19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607ED16" w14:textId="77777777" w:rsidR="006B3567" w:rsidRPr="006B3567" w:rsidRDefault="006B3567" w:rsidP="006B3567">
            <w:pPr>
              <w:widowControl/>
              <w:spacing w:before="0" w:line="240" w:lineRule="auto"/>
              <w:rPr>
                <w:ins w:id="192" w:author="Jack Watts" w:date="2021-04-09T21:00:00Z"/>
                <w:rFonts w:ascii="Times New Roman" w:eastAsia="Times New Roman" w:hAnsi="Times New Roman" w:cs="Times New Roman"/>
                <w:sz w:val="24"/>
                <w:szCs w:val="24"/>
                <w:lang w:val="en-GB" w:eastAsia="en-GB"/>
              </w:rPr>
            </w:pPr>
            <w:ins w:id="193" w:author="Jack Watts" w:date="2021-04-09T21:00:00Z">
              <w:r w:rsidRPr="006B3567">
                <w:rPr>
                  <w:rFonts w:ascii="Arial" w:eastAsia="Times New Roman" w:hAnsi="Arial" w:cs="Arial"/>
                  <w:color w:val="000000"/>
                  <w:sz w:val="16"/>
                  <w:szCs w:val="16"/>
                  <w:lang w:val="en-GB" w:eastAsia="en-GB"/>
                </w:rPr>
                <w:t>I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1F5190" w14:textId="77777777" w:rsidR="006B3567" w:rsidRPr="006B3567" w:rsidRDefault="006B3567" w:rsidP="006B3567">
            <w:pPr>
              <w:widowControl/>
              <w:spacing w:before="0" w:line="240" w:lineRule="auto"/>
              <w:jc w:val="center"/>
              <w:rPr>
                <w:ins w:id="195" w:author="Jack Watts" w:date="2021-04-09T21:00:00Z"/>
                <w:rFonts w:ascii="Times New Roman" w:eastAsia="Times New Roman" w:hAnsi="Times New Roman" w:cs="Times New Roman"/>
                <w:sz w:val="24"/>
                <w:szCs w:val="24"/>
                <w:lang w:val="en-GB" w:eastAsia="en-GB"/>
              </w:rPr>
            </w:pPr>
            <w:ins w:id="196"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188E2B9" w14:textId="77777777" w:rsidR="006B3567" w:rsidRPr="006B3567" w:rsidRDefault="006B3567" w:rsidP="006B3567">
            <w:pPr>
              <w:widowControl/>
              <w:spacing w:before="0" w:line="240" w:lineRule="auto"/>
              <w:jc w:val="center"/>
              <w:rPr>
                <w:ins w:id="198" w:author="Jack Watts" w:date="2021-04-09T21:00:00Z"/>
                <w:rFonts w:ascii="Times New Roman" w:eastAsia="Times New Roman" w:hAnsi="Times New Roman" w:cs="Times New Roman"/>
                <w:sz w:val="24"/>
                <w:szCs w:val="24"/>
                <w:lang w:val="en-GB" w:eastAsia="en-GB"/>
              </w:rPr>
            </w:pPr>
            <w:ins w:id="199"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6E8BC8" w14:textId="77777777" w:rsidR="006B3567" w:rsidRPr="006B3567" w:rsidRDefault="006B3567" w:rsidP="006B3567">
            <w:pPr>
              <w:widowControl/>
              <w:spacing w:before="0" w:line="240" w:lineRule="auto"/>
              <w:rPr>
                <w:ins w:id="201" w:author="Jack Watts" w:date="2021-04-09T21:00:00Z"/>
                <w:rFonts w:ascii="Times New Roman" w:eastAsia="Times New Roman" w:hAnsi="Times New Roman" w:cs="Times New Roman"/>
                <w:sz w:val="24"/>
                <w:szCs w:val="24"/>
                <w:lang w:val="en-GB" w:eastAsia="en-GB"/>
              </w:rPr>
            </w:pPr>
            <w:ins w:id="202" w:author="Jack Watts" w:date="2021-04-09T21:00:00Z">
              <w:r w:rsidRPr="006B3567">
                <w:rPr>
                  <w:rFonts w:ascii="Arial" w:eastAsia="Times New Roman" w:hAnsi="Arial" w:cs="Arial"/>
                  <w:color w:val="000000"/>
                  <w:sz w:val="16"/>
                  <w:szCs w:val="16"/>
                  <w:lang w:val="en-GB" w:eastAsia="en-GB"/>
                </w:rPr>
                <w:t>ContentVers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AF53073" w14:textId="77777777" w:rsidR="006B3567" w:rsidRPr="006B3567" w:rsidRDefault="006B3567" w:rsidP="006B3567">
            <w:pPr>
              <w:widowControl/>
              <w:spacing w:before="0" w:line="240" w:lineRule="auto"/>
              <w:rPr>
                <w:ins w:id="204" w:author="Jack Watts" w:date="2021-04-09T21:00:00Z"/>
                <w:rFonts w:ascii="Times New Roman" w:eastAsia="Times New Roman" w:hAnsi="Times New Roman" w:cs="Times New Roman"/>
                <w:sz w:val="24"/>
                <w:szCs w:val="24"/>
                <w:lang w:val="en-GB" w:eastAsia="en-GB"/>
              </w:rPr>
            </w:pPr>
            <w:ins w:id="205" w:author="Jack Watts" w:date="2021-04-09T21:00:00Z">
              <w:r w:rsidRPr="006B3567">
                <w:rPr>
                  <w:rFonts w:ascii="Arial" w:eastAsia="Times New Roman" w:hAnsi="Arial" w:cs="Arial"/>
                  <w:color w:val="000000"/>
                  <w:sz w:val="16"/>
                  <w:szCs w:val="16"/>
                  <w:lang w:val="en-GB" w:eastAsia="en-GB"/>
                </w:rPr>
                <w:t>Unable to properly identify the content of the composi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509FD8" w14:textId="77777777" w:rsidR="006B3567" w:rsidRPr="006B3567" w:rsidRDefault="006B3567" w:rsidP="006B3567">
            <w:pPr>
              <w:widowControl/>
              <w:spacing w:before="0" w:line="240" w:lineRule="auto"/>
              <w:rPr>
                <w:ins w:id="207" w:author="Jack Watts" w:date="2021-04-09T21:00:00Z"/>
                <w:rFonts w:ascii="Times New Roman" w:eastAsia="Times New Roman" w:hAnsi="Times New Roman" w:cs="Times New Roman"/>
                <w:sz w:val="24"/>
                <w:szCs w:val="24"/>
                <w:lang w:val="en-GB" w:eastAsia="en-GB"/>
              </w:rPr>
            </w:pPr>
          </w:p>
        </w:tc>
      </w:tr>
      <w:tr w:rsidR="006B3567" w:rsidRPr="006B3567" w14:paraId="4C6BF6F4" w14:textId="77777777" w:rsidTr="006B3567">
        <w:trPr>
          <w:ins w:id="20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DCC188" w14:textId="77777777" w:rsidR="006B3567" w:rsidRPr="006B3567" w:rsidRDefault="006B3567" w:rsidP="006B3567">
            <w:pPr>
              <w:widowControl/>
              <w:spacing w:before="0" w:line="240" w:lineRule="auto"/>
              <w:rPr>
                <w:ins w:id="210" w:author="Jack Watts" w:date="2021-04-09T21:00:00Z"/>
                <w:rFonts w:ascii="Times New Roman" w:eastAsia="Times New Roman" w:hAnsi="Times New Roman" w:cs="Times New Roman"/>
                <w:sz w:val="24"/>
                <w:szCs w:val="24"/>
                <w:lang w:val="en-GB" w:eastAsia="en-GB"/>
              </w:rPr>
            </w:pPr>
            <w:ins w:id="211" w:author="Jack Watts" w:date="2021-04-09T21:00:00Z">
              <w:r w:rsidRPr="006B3567">
                <w:rPr>
                  <w:rFonts w:ascii="Arial" w:eastAsia="Times New Roman" w:hAnsi="Arial" w:cs="Arial"/>
                  <w:color w:val="000000"/>
                  <w:sz w:val="16"/>
                  <w:szCs w:val="16"/>
                  <w:lang w:val="en-GB" w:eastAsia="en-GB"/>
                </w:rPr>
                <w:t>LabelTex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0F9588C" w14:textId="77777777" w:rsidR="006B3567" w:rsidRPr="006B3567" w:rsidRDefault="006B3567" w:rsidP="006B3567">
            <w:pPr>
              <w:widowControl/>
              <w:spacing w:before="0" w:line="240" w:lineRule="auto"/>
              <w:jc w:val="center"/>
              <w:rPr>
                <w:ins w:id="213" w:author="Jack Watts" w:date="2021-04-09T21:00:00Z"/>
                <w:rFonts w:ascii="Times New Roman" w:eastAsia="Times New Roman" w:hAnsi="Times New Roman" w:cs="Times New Roman"/>
                <w:sz w:val="24"/>
                <w:szCs w:val="24"/>
                <w:lang w:val="en-GB" w:eastAsia="en-GB"/>
              </w:rPr>
            </w:pPr>
            <w:ins w:id="21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8C6BA0B" w14:textId="77777777" w:rsidR="006B3567" w:rsidRPr="006B3567" w:rsidRDefault="006B3567" w:rsidP="006B3567">
            <w:pPr>
              <w:widowControl/>
              <w:spacing w:before="0" w:line="240" w:lineRule="auto"/>
              <w:jc w:val="center"/>
              <w:rPr>
                <w:ins w:id="216" w:author="Jack Watts" w:date="2021-04-09T21:00:00Z"/>
                <w:rFonts w:ascii="Times New Roman" w:eastAsia="Times New Roman" w:hAnsi="Times New Roman" w:cs="Times New Roman"/>
                <w:sz w:val="24"/>
                <w:szCs w:val="24"/>
                <w:lang w:val="en-GB" w:eastAsia="en-GB"/>
              </w:rPr>
            </w:pPr>
            <w:ins w:id="21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DC00E8" w14:textId="77777777" w:rsidR="006B3567" w:rsidRPr="006B3567" w:rsidRDefault="006B3567" w:rsidP="006B3567">
            <w:pPr>
              <w:widowControl/>
              <w:spacing w:before="0" w:line="240" w:lineRule="auto"/>
              <w:rPr>
                <w:ins w:id="219" w:author="Jack Watts" w:date="2021-04-09T21:00:00Z"/>
                <w:rFonts w:ascii="Times New Roman" w:eastAsia="Times New Roman" w:hAnsi="Times New Roman" w:cs="Times New Roman"/>
                <w:sz w:val="24"/>
                <w:szCs w:val="24"/>
                <w:lang w:val="en-GB" w:eastAsia="en-GB"/>
              </w:rPr>
            </w:pPr>
            <w:ins w:id="220" w:author="Jack Watts" w:date="2021-04-09T21:00:00Z">
              <w:r w:rsidRPr="006B3567">
                <w:rPr>
                  <w:rFonts w:ascii="Arial" w:eastAsia="Times New Roman" w:hAnsi="Arial" w:cs="Arial"/>
                  <w:color w:val="000000"/>
                  <w:sz w:val="16"/>
                  <w:szCs w:val="16"/>
                  <w:lang w:val="en-GB" w:eastAsia="en-GB"/>
                </w:rPr>
                <w:t>ContentVers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51B6DA5" w14:textId="77777777" w:rsidR="006B3567" w:rsidRPr="006B3567" w:rsidRDefault="006B3567" w:rsidP="006B3567">
            <w:pPr>
              <w:widowControl/>
              <w:spacing w:before="0" w:line="240" w:lineRule="auto"/>
              <w:rPr>
                <w:ins w:id="222" w:author="Jack Watts" w:date="2021-04-09T21:00:00Z"/>
                <w:rFonts w:ascii="Times New Roman" w:eastAsia="Times New Roman" w:hAnsi="Times New Roman" w:cs="Times New Roman"/>
                <w:sz w:val="24"/>
                <w:szCs w:val="24"/>
                <w:lang w:val="en-GB" w:eastAsia="en-GB"/>
              </w:rPr>
            </w:pPr>
            <w:ins w:id="223" w:author="Jack Watts" w:date="2021-04-09T21:00:00Z">
              <w:r w:rsidRPr="006B3567">
                <w:rPr>
                  <w:rFonts w:ascii="Arial" w:eastAsia="Times New Roman" w:hAnsi="Arial" w:cs="Arial"/>
                  <w:color w:val="000000"/>
                  <w:sz w:val="16"/>
                  <w:szCs w:val="16"/>
                  <w:lang w:val="en-GB" w:eastAsia="en-GB"/>
                </w:rPr>
                <w:t>Inaccurate description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4A109B" w14:textId="77777777" w:rsidR="006B3567" w:rsidRPr="006B3567" w:rsidRDefault="006B3567" w:rsidP="006B3567">
            <w:pPr>
              <w:widowControl/>
              <w:spacing w:before="0" w:line="240" w:lineRule="auto"/>
              <w:rPr>
                <w:ins w:id="225" w:author="Jack Watts" w:date="2021-04-09T21:00:00Z"/>
                <w:rFonts w:ascii="Times New Roman" w:eastAsia="Times New Roman" w:hAnsi="Times New Roman" w:cs="Times New Roman"/>
                <w:sz w:val="24"/>
                <w:szCs w:val="24"/>
                <w:lang w:val="en-GB" w:eastAsia="en-GB"/>
              </w:rPr>
            </w:pPr>
          </w:p>
        </w:tc>
      </w:tr>
      <w:tr w:rsidR="006B3567" w:rsidRPr="006B3567" w14:paraId="21B9AA88" w14:textId="77777777" w:rsidTr="006B3567">
        <w:trPr>
          <w:ins w:id="22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EDD72A" w14:textId="77777777" w:rsidR="006B3567" w:rsidRPr="006B3567" w:rsidRDefault="006B3567" w:rsidP="006B3567">
            <w:pPr>
              <w:widowControl/>
              <w:spacing w:before="0" w:line="240" w:lineRule="auto"/>
              <w:rPr>
                <w:ins w:id="228" w:author="Jack Watts" w:date="2021-04-09T21:00:00Z"/>
                <w:rFonts w:ascii="Times New Roman" w:eastAsia="Times New Roman" w:hAnsi="Times New Roman" w:cs="Times New Roman"/>
                <w:sz w:val="24"/>
                <w:szCs w:val="24"/>
                <w:lang w:val="en-GB" w:eastAsia="en-GB"/>
              </w:rPr>
            </w:pPr>
            <w:ins w:id="229"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644F03" w14:textId="77777777" w:rsidR="006B3567" w:rsidRPr="006B3567" w:rsidRDefault="006B3567" w:rsidP="006B3567">
            <w:pPr>
              <w:widowControl/>
              <w:spacing w:before="0" w:line="240" w:lineRule="auto"/>
              <w:jc w:val="center"/>
              <w:rPr>
                <w:ins w:id="231" w:author="Jack Watts" w:date="2021-04-09T21:00:00Z"/>
                <w:rFonts w:ascii="Times New Roman" w:eastAsia="Times New Roman" w:hAnsi="Times New Roman" w:cs="Times New Roman"/>
                <w:sz w:val="24"/>
                <w:szCs w:val="24"/>
                <w:lang w:val="en-GB" w:eastAsia="en-GB"/>
              </w:rPr>
            </w:pPr>
            <w:ins w:id="232"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37D706" w14:textId="77777777" w:rsidR="006B3567" w:rsidRPr="006B3567" w:rsidRDefault="006B3567" w:rsidP="006B3567">
            <w:pPr>
              <w:widowControl/>
              <w:spacing w:before="0" w:line="240" w:lineRule="auto"/>
              <w:jc w:val="center"/>
              <w:rPr>
                <w:ins w:id="234" w:author="Jack Watts" w:date="2021-04-09T21:00:00Z"/>
                <w:rFonts w:ascii="Times New Roman" w:eastAsia="Times New Roman" w:hAnsi="Times New Roman" w:cs="Times New Roman"/>
                <w:sz w:val="24"/>
                <w:szCs w:val="24"/>
                <w:lang w:val="en-GB" w:eastAsia="en-GB"/>
              </w:rPr>
            </w:pPr>
            <w:ins w:id="235"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40A5BF" w14:textId="77777777" w:rsidR="006B3567" w:rsidRPr="006B3567" w:rsidRDefault="006B3567" w:rsidP="006B3567">
            <w:pPr>
              <w:widowControl/>
              <w:spacing w:before="0" w:line="240" w:lineRule="auto"/>
              <w:rPr>
                <w:ins w:id="237" w:author="Jack Watts" w:date="2021-04-09T21:00:00Z"/>
                <w:rFonts w:ascii="Times New Roman" w:eastAsia="Times New Roman" w:hAnsi="Times New Roman" w:cs="Times New Roman"/>
                <w:sz w:val="24"/>
                <w:szCs w:val="24"/>
                <w:lang w:val="en-GB" w:eastAsia="en-GB"/>
              </w:rPr>
            </w:pPr>
            <w:ins w:id="238" w:author="Jack Watts" w:date="2021-04-09T21:00:00Z">
              <w:r w:rsidRPr="006B3567">
                <w:rPr>
                  <w:rFonts w:ascii="Arial" w:eastAsia="Times New Roman" w:hAnsi="Arial" w:cs="Arial"/>
                  <w:color w:val="000000"/>
                  <w:sz w:val="16"/>
                  <w:szCs w:val="16"/>
                  <w:lang w:val="en-GB" w:eastAsia="en-GB"/>
                </w:rPr>
                <w:t>Local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235C71" w14:textId="77777777" w:rsidR="006B3567" w:rsidRPr="006B3567" w:rsidRDefault="006B3567" w:rsidP="006B3567">
            <w:pPr>
              <w:widowControl/>
              <w:spacing w:before="0" w:line="240" w:lineRule="auto"/>
              <w:rPr>
                <w:ins w:id="240" w:author="Jack Watts" w:date="2021-04-09T21:00:00Z"/>
                <w:rFonts w:ascii="Times New Roman" w:eastAsia="Times New Roman" w:hAnsi="Times New Roman" w:cs="Times New Roman"/>
                <w:sz w:val="24"/>
                <w:szCs w:val="24"/>
                <w:lang w:val="en-GB" w:eastAsia="en-GB"/>
              </w:rPr>
            </w:pPr>
            <w:ins w:id="241" w:author="Jack Watts" w:date="2021-04-09T21:00:00Z">
              <w:r w:rsidRPr="006B3567">
                <w:rPr>
                  <w:rFonts w:ascii="Arial" w:eastAsia="Times New Roman" w:hAnsi="Arial" w:cs="Arial"/>
                  <w:color w:val="000000"/>
                  <w:sz w:val="16"/>
                  <w:szCs w:val="16"/>
                  <w:lang w:val="en-GB" w:eastAsia="en-GB"/>
                </w:rPr>
                <w:t>Incorrect description of the local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E1C89" w14:textId="77777777" w:rsidR="006B3567" w:rsidRPr="006B3567" w:rsidRDefault="006B3567" w:rsidP="006B3567">
            <w:pPr>
              <w:widowControl/>
              <w:spacing w:before="0" w:line="240" w:lineRule="auto"/>
              <w:rPr>
                <w:ins w:id="243" w:author="Jack Watts" w:date="2021-04-09T21:00:00Z"/>
                <w:rFonts w:ascii="Times New Roman" w:eastAsia="Times New Roman" w:hAnsi="Times New Roman" w:cs="Times New Roman"/>
                <w:sz w:val="24"/>
                <w:szCs w:val="24"/>
                <w:lang w:val="en-GB" w:eastAsia="en-GB"/>
              </w:rPr>
            </w:pPr>
          </w:p>
        </w:tc>
      </w:tr>
      <w:tr w:rsidR="006B3567" w:rsidRPr="006B3567" w14:paraId="3BAF368B" w14:textId="77777777" w:rsidTr="006B3567">
        <w:trPr>
          <w:ins w:id="24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ACFF96C" w14:textId="21E8BB34" w:rsidR="006B3567" w:rsidRPr="006B3567" w:rsidRDefault="006B3567" w:rsidP="006B3567">
            <w:pPr>
              <w:widowControl/>
              <w:spacing w:before="0" w:line="240" w:lineRule="auto"/>
              <w:rPr>
                <w:ins w:id="246" w:author="Jack Watts" w:date="2021-04-09T21:00:00Z"/>
                <w:rFonts w:ascii="Times New Roman" w:eastAsia="Times New Roman" w:hAnsi="Times New Roman" w:cs="Times New Roman"/>
                <w:sz w:val="24"/>
                <w:szCs w:val="24"/>
                <w:lang w:val="en-GB" w:eastAsia="en-GB"/>
              </w:rPr>
            </w:pPr>
            <w:ins w:id="247" w:author="Jack Watts" w:date="2021-04-09T21:00:00Z">
              <w:r w:rsidRPr="006B3567">
                <w:rPr>
                  <w:rFonts w:ascii="Arial" w:eastAsia="Times New Roman" w:hAnsi="Arial" w:cs="Arial"/>
                  <w:color w:val="000000"/>
                  <w:sz w:val="16"/>
                  <w:szCs w:val="16"/>
                  <w:lang w:val="en-GB" w:eastAsia="en-GB"/>
                </w:rPr>
                <w:t>Language</w:t>
              </w:r>
              <w:r>
                <w:rPr>
                  <w:rStyle w:val="FootnoteReference"/>
                  <w:rFonts w:ascii="Times New Roman" w:eastAsia="Times New Roman" w:hAnsi="Times New Roman" w:cs="Times New Roman"/>
                  <w:sz w:val="24"/>
                  <w:szCs w:val="24"/>
                  <w:lang w:val="en-GB" w:eastAsia="en-GB"/>
                </w:rPr>
                <w:footnoteReference w:id="1"/>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A09227" w14:textId="77777777" w:rsidR="006B3567" w:rsidRPr="006B3567" w:rsidRDefault="006B3567" w:rsidP="006B3567">
            <w:pPr>
              <w:widowControl/>
              <w:spacing w:before="0" w:line="240" w:lineRule="auto"/>
              <w:jc w:val="center"/>
              <w:rPr>
                <w:ins w:id="252" w:author="Jack Watts" w:date="2021-04-09T21:00:00Z"/>
                <w:rFonts w:ascii="Times New Roman" w:eastAsia="Times New Roman" w:hAnsi="Times New Roman" w:cs="Times New Roman"/>
                <w:sz w:val="24"/>
                <w:szCs w:val="24"/>
                <w:lang w:val="en-GB" w:eastAsia="en-GB"/>
              </w:rPr>
            </w:pPr>
            <w:ins w:id="253"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613CDFD" w14:textId="77777777" w:rsidR="006B3567" w:rsidRPr="006B3567" w:rsidRDefault="006B3567" w:rsidP="006B3567">
            <w:pPr>
              <w:widowControl/>
              <w:spacing w:before="0" w:line="240" w:lineRule="auto"/>
              <w:jc w:val="center"/>
              <w:rPr>
                <w:ins w:id="255" w:author="Jack Watts" w:date="2021-04-09T21:00:00Z"/>
                <w:rFonts w:ascii="Times New Roman" w:eastAsia="Times New Roman" w:hAnsi="Times New Roman" w:cs="Times New Roman"/>
                <w:sz w:val="24"/>
                <w:szCs w:val="24"/>
                <w:lang w:val="en-GB" w:eastAsia="en-GB"/>
              </w:rPr>
            </w:pPr>
            <w:ins w:id="256" w:author="Jack Watts" w:date="2021-04-09T21:00:00Z">
              <w:r w:rsidRPr="006B3567">
                <w:rPr>
                  <w:rFonts w:ascii="Arial" w:eastAsia="Times New Roman" w:hAnsi="Arial" w:cs="Arial"/>
                  <w:color w:val="000000"/>
                  <w:sz w:val="16"/>
                  <w:szCs w:val="16"/>
                  <w:lang w:val="en-GB" w:eastAsia="en-GB"/>
                </w:rPr>
                <w:t>subta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D24B5C" w14:textId="77777777" w:rsidR="006B3567" w:rsidRPr="006B3567" w:rsidRDefault="006B3567" w:rsidP="006B3567">
            <w:pPr>
              <w:widowControl/>
              <w:spacing w:before="0" w:line="240" w:lineRule="auto"/>
              <w:rPr>
                <w:ins w:id="258" w:author="Jack Watts" w:date="2021-04-09T21:00:00Z"/>
                <w:rFonts w:ascii="Times New Roman" w:eastAsia="Times New Roman" w:hAnsi="Times New Roman" w:cs="Times New Roman"/>
                <w:sz w:val="24"/>
                <w:szCs w:val="24"/>
                <w:lang w:val="en-GB" w:eastAsia="en-GB"/>
              </w:rPr>
            </w:pPr>
            <w:ins w:id="259" w:author="Jack Watts" w:date="2021-04-09T21:00:00Z">
              <w:r w:rsidRPr="006B3567">
                <w:rPr>
                  <w:rFonts w:ascii="Arial" w:eastAsia="Times New Roman" w:hAnsi="Arial" w:cs="Arial"/>
                  <w:color w:val="000000"/>
                  <w:sz w:val="16"/>
                  <w:szCs w:val="16"/>
                  <w:lang w:val="en-GB" w:eastAsia="en-GB"/>
                </w:rPr>
                <w:t>LanguageLis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EA1EA5A" w14:textId="77777777" w:rsidR="006B3567" w:rsidRPr="006B3567" w:rsidRDefault="006B3567" w:rsidP="006B3567">
            <w:pPr>
              <w:widowControl/>
              <w:spacing w:before="0" w:line="240" w:lineRule="auto"/>
              <w:rPr>
                <w:ins w:id="261" w:author="Jack Watts" w:date="2021-04-09T21:00:00Z"/>
                <w:rFonts w:ascii="Times New Roman" w:eastAsia="Times New Roman" w:hAnsi="Times New Roman" w:cs="Times New Roman"/>
                <w:sz w:val="24"/>
                <w:szCs w:val="24"/>
                <w:lang w:val="en-GB" w:eastAsia="en-GB"/>
              </w:rPr>
            </w:pPr>
            <w:ins w:id="262" w:author="Jack Watts" w:date="2021-04-09T21:00:00Z">
              <w:r w:rsidRPr="006B3567">
                <w:rPr>
                  <w:rFonts w:ascii="Arial" w:eastAsia="Times New Roman" w:hAnsi="Arial" w:cs="Arial"/>
                  <w:color w:val="000000"/>
                  <w:sz w:val="16"/>
                  <w:szCs w:val="16"/>
                  <w:lang w:val="en-GB" w:eastAsia="en-GB"/>
                </w:rPr>
                <w:t>Incorrect language for the target locale. Could impact rights managem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A8681F" w14:textId="77777777" w:rsidR="006B3567" w:rsidRPr="006B3567" w:rsidRDefault="006B3567" w:rsidP="006B3567">
            <w:pPr>
              <w:widowControl/>
              <w:spacing w:before="0" w:line="240" w:lineRule="auto"/>
              <w:rPr>
                <w:ins w:id="264" w:author="Jack Watts" w:date="2021-04-09T21:00:00Z"/>
                <w:rFonts w:ascii="Times New Roman" w:eastAsia="Times New Roman" w:hAnsi="Times New Roman" w:cs="Times New Roman"/>
                <w:sz w:val="24"/>
                <w:szCs w:val="24"/>
                <w:lang w:val="en-GB" w:eastAsia="en-GB"/>
              </w:rPr>
            </w:pPr>
          </w:p>
        </w:tc>
      </w:tr>
      <w:tr w:rsidR="006B3567" w:rsidRPr="006B3567" w14:paraId="440610BC" w14:textId="77777777" w:rsidTr="006B3567">
        <w:trPr>
          <w:ins w:id="265"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CC3EB3" w14:textId="77777777" w:rsidR="006B3567" w:rsidRPr="006B3567" w:rsidRDefault="006B3567" w:rsidP="006B3567">
            <w:pPr>
              <w:widowControl/>
              <w:spacing w:before="0" w:line="240" w:lineRule="auto"/>
              <w:rPr>
                <w:ins w:id="267" w:author="Jack Watts" w:date="2021-04-09T21:00:00Z"/>
                <w:rFonts w:ascii="Times New Roman" w:eastAsia="Times New Roman" w:hAnsi="Times New Roman" w:cs="Times New Roman"/>
                <w:sz w:val="24"/>
                <w:szCs w:val="24"/>
                <w:lang w:val="en-GB" w:eastAsia="en-GB"/>
              </w:rPr>
            </w:pPr>
            <w:ins w:id="268" w:author="Jack Watts" w:date="2021-04-09T21:00:00Z">
              <w:r w:rsidRPr="006B3567">
                <w:rPr>
                  <w:rFonts w:ascii="Arial" w:eastAsia="Times New Roman" w:hAnsi="Arial" w:cs="Arial"/>
                  <w:color w:val="000000"/>
                  <w:sz w:val="16"/>
                  <w:szCs w:val="16"/>
                  <w:lang w:val="en-GB" w:eastAsia="en-GB"/>
                </w:rPr>
                <w:t>Reg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58E2873" w14:textId="77777777" w:rsidR="006B3567" w:rsidRPr="006B3567" w:rsidRDefault="006B3567" w:rsidP="006B3567">
            <w:pPr>
              <w:widowControl/>
              <w:spacing w:before="0" w:line="240" w:lineRule="auto"/>
              <w:jc w:val="center"/>
              <w:rPr>
                <w:ins w:id="270" w:author="Jack Watts" w:date="2021-04-09T21:00:00Z"/>
                <w:rFonts w:ascii="Times New Roman" w:eastAsia="Times New Roman" w:hAnsi="Times New Roman" w:cs="Times New Roman"/>
                <w:sz w:val="24"/>
                <w:szCs w:val="24"/>
                <w:lang w:val="en-GB" w:eastAsia="en-GB"/>
              </w:rPr>
            </w:pPr>
            <w:ins w:id="271"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B2B24B" w14:textId="77777777" w:rsidR="006B3567" w:rsidRPr="006B3567" w:rsidRDefault="006B3567" w:rsidP="006B3567">
            <w:pPr>
              <w:widowControl/>
              <w:spacing w:before="0" w:line="240" w:lineRule="auto"/>
              <w:jc w:val="center"/>
              <w:rPr>
                <w:ins w:id="273" w:author="Jack Watts" w:date="2021-04-09T21:00:00Z"/>
                <w:rFonts w:ascii="Times New Roman" w:eastAsia="Times New Roman" w:hAnsi="Times New Roman" w:cs="Times New Roman"/>
                <w:sz w:val="24"/>
                <w:szCs w:val="24"/>
                <w:lang w:val="en-GB" w:eastAsia="en-GB"/>
              </w:rPr>
            </w:pPr>
            <w:ins w:id="274" w:author="Jack Watts" w:date="2021-04-09T21:00:00Z">
              <w:r w:rsidRPr="006B3567">
                <w:rPr>
                  <w:rFonts w:ascii="Arial" w:eastAsia="Times New Roman" w:hAnsi="Arial" w:cs="Arial"/>
                  <w:color w:val="000000"/>
                  <w:sz w:val="16"/>
                  <w:szCs w:val="16"/>
                  <w:lang w:val="en-GB" w:eastAsia="en-GB"/>
                </w:rPr>
                <w:t>M49 Cod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76EE474" w14:textId="77777777" w:rsidR="006B3567" w:rsidRPr="006B3567" w:rsidRDefault="006B3567" w:rsidP="006B3567">
            <w:pPr>
              <w:widowControl/>
              <w:spacing w:before="0" w:line="240" w:lineRule="auto"/>
              <w:rPr>
                <w:ins w:id="276" w:author="Jack Watts" w:date="2021-04-09T21:00:00Z"/>
                <w:rFonts w:ascii="Times New Roman" w:eastAsia="Times New Roman" w:hAnsi="Times New Roman" w:cs="Times New Roman"/>
                <w:sz w:val="24"/>
                <w:szCs w:val="24"/>
                <w:lang w:val="en-GB" w:eastAsia="en-GB"/>
              </w:rPr>
            </w:pPr>
            <w:ins w:id="277" w:author="Jack Watts" w:date="2021-04-09T21:00:00Z">
              <w:r w:rsidRPr="006B3567">
                <w:rPr>
                  <w:rFonts w:ascii="Arial" w:eastAsia="Times New Roman" w:hAnsi="Arial" w:cs="Arial"/>
                  <w:color w:val="000000"/>
                  <w:sz w:val="16"/>
                  <w:szCs w:val="16"/>
                  <w:lang w:val="en-GB" w:eastAsia="en-GB"/>
                </w:rPr>
                <w:t>RegionLis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43EFD9F" w14:textId="77777777" w:rsidR="006B3567" w:rsidRPr="006B3567" w:rsidRDefault="006B3567" w:rsidP="006B3567">
            <w:pPr>
              <w:widowControl/>
              <w:spacing w:before="0" w:line="240" w:lineRule="auto"/>
              <w:rPr>
                <w:ins w:id="279" w:author="Jack Watts" w:date="2021-04-09T21:00:00Z"/>
                <w:rFonts w:ascii="Times New Roman" w:eastAsia="Times New Roman" w:hAnsi="Times New Roman" w:cs="Times New Roman"/>
                <w:sz w:val="24"/>
                <w:szCs w:val="24"/>
                <w:lang w:val="en-GB" w:eastAsia="en-GB"/>
              </w:rPr>
            </w:pPr>
            <w:ins w:id="280" w:author="Jack Watts" w:date="2021-04-09T21:00:00Z">
              <w:r w:rsidRPr="006B3567">
                <w:rPr>
                  <w:rFonts w:ascii="Arial" w:eastAsia="Times New Roman" w:hAnsi="Arial" w:cs="Arial"/>
                  <w:color w:val="000000"/>
                  <w:sz w:val="16"/>
                  <w:szCs w:val="16"/>
                  <w:lang w:val="en-GB" w:eastAsia="en-GB"/>
                </w:rPr>
                <w:t>Incorrect locale identifier. Could impact rights managem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F94A18A" w14:textId="77777777" w:rsidR="006B3567" w:rsidRPr="006B3567" w:rsidRDefault="006B3567" w:rsidP="006B3567">
            <w:pPr>
              <w:widowControl/>
              <w:spacing w:before="0" w:line="240" w:lineRule="auto"/>
              <w:rPr>
                <w:ins w:id="282" w:author="Jack Watts" w:date="2021-04-09T21:00:00Z"/>
                <w:rFonts w:ascii="Times New Roman" w:eastAsia="Times New Roman" w:hAnsi="Times New Roman" w:cs="Times New Roman"/>
                <w:sz w:val="24"/>
                <w:szCs w:val="24"/>
                <w:lang w:val="en-GB" w:eastAsia="en-GB"/>
              </w:rPr>
            </w:pPr>
          </w:p>
        </w:tc>
      </w:tr>
      <w:tr w:rsidR="006B3567" w:rsidRPr="006B3567" w14:paraId="301479C3" w14:textId="77777777" w:rsidTr="006B3567">
        <w:trPr>
          <w:ins w:id="28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BCE1D3" w14:textId="77777777" w:rsidR="006B3567" w:rsidRPr="006B3567" w:rsidRDefault="006B3567" w:rsidP="006B3567">
            <w:pPr>
              <w:widowControl/>
              <w:spacing w:before="0" w:line="240" w:lineRule="auto"/>
              <w:rPr>
                <w:ins w:id="285" w:author="Jack Watts" w:date="2021-04-09T21:00:00Z"/>
                <w:rFonts w:ascii="Times New Roman" w:eastAsia="Times New Roman" w:hAnsi="Times New Roman" w:cs="Times New Roman"/>
                <w:sz w:val="24"/>
                <w:szCs w:val="24"/>
                <w:lang w:val="en-GB" w:eastAsia="en-GB"/>
              </w:rPr>
            </w:pPr>
            <w:ins w:id="286" w:author="Jack Watts" w:date="2021-04-09T21:00:00Z">
              <w:r w:rsidRPr="006B3567">
                <w:rPr>
                  <w:rFonts w:ascii="Arial" w:eastAsia="Times New Roman" w:hAnsi="Arial" w:cs="Arial"/>
                  <w:color w:val="000000"/>
                  <w:sz w:val="16"/>
                  <w:szCs w:val="16"/>
                  <w:lang w:val="en-GB" w:eastAsia="en-GB"/>
                </w:rPr>
                <w:t>Agency</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303A36" w14:textId="77777777" w:rsidR="006B3567" w:rsidRPr="006B3567" w:rsidRDefault="006B3567" w:rsidP="006B3567">
            <w:pPr>
              <w:widowControl/>
              <w:spacing w:before="0" w:line="240" w:lineRule="auto"/>
              <w:jc w:val="center"/>
              <w:rPr>
                <w:ins w:id="288" w:author="Jack Watts" w:date="2021-04-09T21:00:00Z"/>
                <w:rFonts w:ascii="Times New Roman" w:eastAsia="Times New Roman" w:hAnsi="Times New Roman" w:cs="Times New Roman"/>
                <w:sz w:val="24"/>
                <w:szCs w:val="24"/>
                <w:lang w:val="en-GB" w:eastAsia="en-GB"/>
              </w:rPr>
            </w:pPr>
            <w:ins w:id="289"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9360C4D" w14:textId="77777777" w:rsidR="006B3567" w:rsidRPr="006B3567" w:rsidRDefault="006B3567" w:rsidP="006B3567">
            <w:pPr>
              <w:widowControl/>
              <w:spacing w:before="0" w:line="240" w:lineRule="auto"/>
              <w:jc w:val="center"/>
              <w:rPr>
                <w:ins w:id="291" w:author="Jack Watts" w:date="2021-04-09T21:00:00Z"/>
                <w:rFonts w:ascii="Times New Roman" w:eastAsia="Times New Roman" w:hAnsi="Times New Roman" w:cs="Times New Roman"/>
                <w:sz w:val="24"/>
                <w:szCs w:val="24"/>
                <w:lang w:val="en-GB" w:eastAsia="en-GB"/>
              </w:rPr>
            </w:pPr>
            <w:ins w:id="292" w:author="Jack Watts" w:date="2021-04-09T21:00:00Z">
              <w:r w:rsidRPr="006B3567">
                <w:rPr>
                  <w:rFonts w:ascii="Arial" w:eastAsia="Times New Roman" w:hAnsi="Arial" w:cs="Arial"/>
                  <w:color w:val="000000"/>
                  <w:sz w:val="16"/>
                  <w:szCs w:val="16"/>
                  <w:lang w:val="en-GB" w:eastAsia="en-GB"/>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982A1EB" w14:textId="77777777" w:rsidR="006B3567" w:rsidRPr="006B3567" w:rsidRDefault="006B3567" w:rsidP="006B3567">
            <w:pPr>
              <w:widowControl/>
              <w:spacing w:before="0" w:line="240" w:lineRule="auto"/>
              <w:rPr>
                <w:ins w:id="294" w:author="Jack Watts" w:date="2021-04-09T21:00:00Z"/>
                <w:rFonts w:ascii="Times New Roman" w:eastAsia="Times New Roman" w:hAnsi="Times New Roman" w:cs="Times New Roman"/>
                <w:sz w:val="24"/>
                <w:szCs w:val="24"/>
                <w:lang w:val="en-GB" w:eastAsia="en-GB"/>
              </w:rPr>
            </w:pPr>
            <w:ins w:id="295" w:author="Jack Watts" w:date="2021-04-09T21:00:00Z">
              <w:r w:rsidRPr="006B3567">
                <w:rPr>
                  <w:rFonts w:ascii="Arial" w:eastAsia="Times New Roman" w:hAnsi="Arial" w:cs="Arial"/>
                  <w:color w:val="000000"/>
                  <w:sz w:val="16"/>
                  <w:szCs w:val="16"/>
                  <w:lang w:val="en-GB" w:eastAsia="en-GB"/>
                </w:rPr>
                <w:t>ContentMaturityRaingLis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8A73D6" w14:textId="77777777" w:rsidR="006B3567" w:rsidRPr="006B3567" w:rsidRDefault="006B3567" w:rsidP="006B3567">
            <w:pPr>
              <w:widowControl/>
              <w:spacing w:before="0" w:line="240" w:lineRule="auto"/>
              <w:rPr>
                <w:ins w:id="297" w:author="Jack Watts" w:date="2021-04-09T21:00:00Z"/>
                <w:rFonts w:ascii="Times New Roman" w:eastAsia="Times New Roman" w:hAnsi="Times New Roman" w:cs="Times New Roman"/>
                <w:sz w:val="24"/>
                <w:szCs w:val="24"/>
                <w:lang w:val="en-GB" w:eastAsia="en-GB"/>
              </w:rPr>
            </w:pPr>
            <w:ins w:id="298"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8AACD0" w14:textId="77777777" w:rsidR="006B3567" w:rsidRPr="006B3567" w:rsidRDefault="006B3567" w:rsidP="006B3567">
            <w:pPr>
              <w:widowControl/>
              <w:spacing w:before="0" w:line="240" w:lineRule="auto"/>
              <w:rPr>
                <w:ins w:id="300" w:author="Jack Watts" w:date="2021-04-09T21:00:00Z"/>
                <w:rFonts w:ascii="Times New Roman" w:eastAsia="Times New Roman" w:hAnsi="Times New Roman" w:cs="Times New Roman"/>
                <w:sz w:val="24"/>
                <w:szCs w:val="24"/>
                <w:lang w:val="en-GB" w:eastAsia="en-GB"/>
              </w:rPr>
            </w:pPr>
          </w:p>
        </w:tc>
      </w:tr>
      <w:tr w:rsidR="006B3567" w:rsidRPr="006B3567" w14:paraId="58151797" w14:textId="77777777" w:rsidTr="006B3567">
        <w:trPr>
          <w:trHeight w:val="379"/>
          <w:ins w:id="301" w:author="Jack Watts" w:date="2021-04-09T21:00:00Z"/>
          <w:trPrChange w:id="302" w:author="Jack Watts" w:date="2021-04-09T21:02:00Z">
            <w:trPr>
              <w:trHeight w:val="379"/>
            </w:trPr>
          </w:trPrChange>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C8FEB49" w14:textId="77777777" w:rsidR="006B3567" w:rsidRPr="006B3567" w:rsidRDefault="006B3567" w:rsidP="006B3567">
            <w:pPr>
              <w:widowControl/>
              <w:spacing w:before="0" w:line="240" w:lineRule="auto"/>
              <w:rPr>
                <w:ins w:id="304" w:author="Jack Watts" w:date="2021-04-09T21:00:00Z"/>
                <w:rFonts w:ascii="Times New Roman" w:eastAsia="Times New Roman" w:hAnsi="Times New Roman" w:cs="Times New Roman"/>
                <w:sz w:val="24"/>
                <w:szCs w:val="24"/>
                <w:lang w:val="en-GB" w:eastAsia="en-GB"/>
              </w:rPr>
            </w:pPr>
            <w:ins w:id="305" w:author="Jack Watts" w:date="2021-04-09T21:00:00Z">
              <w:r w:rsidRPr="006B3567">
                <w:rPr>
                  <w:rFonts w:ascii="Arial" w:eastAsia="Times New Roman" w:hAnsi="Arial" w:cs="Arial"/>
                  <w:color w:val="000000"/>
                  <w:sz w:val="16"/>
                  <w:szCs w:val="16"/>
                  <w:lang w:val="en-GB" w:eastAsia="en-GB"/>
                </w:rPr>
                <w:t>Rat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84200E5" w14:textId="77777777" w:rsidR="006B3567" w:rsidRPr="006B3567" w:rsidRDefault="006B3567" w:rsidP="006B3567">
            <w:pPr>
              <w:widowControl/>
              <w:spacing w:before="0" w:line="240" w:lineRule="auto"/>
              <w:jc w:val="center"/>
              <w:rPr>
                <w:ins w:id="307" w:author="Jack Watts" w:date="2021-04-09T21:00:00Z"/>
                <w:rFonts w:ascii="Times New Roman" w:eastAsia="Times New Roman" w:hAnsi="Times New Roman" w:cs="Times New Roman"/>
                <w:sz w:val="24"/>
                <w:szCs w:val="24"/>
                <w:lang w:val="en-GB" w:eastAsia="en-GB"/>
              </w:rPr>
            </w:pPr>
            <w:ins w:id="308"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2945ED" w14:textId="77777777" w:rsidR="006B3567" w:rsidRPr="006B3567" w:rsidRDefault="006B3567" w:rsidP="006B3567">
            <w:pPr>
              <w:widowControl/>
              <w:spacing w:before="0" w:line="240" w:lineRule="auto"/>
              <w:jc w:val="center"/>
              <w:rPr>
                <w:ins w:id="310" w:author="Jack Watts" w:date="2021-04-09T21:00:00Z"/>
                <w:rFonts w:ascii="Times New Roman" w:eastAsia="Times New Roman" w:hAnsi="Times New Roman" w:cs="Times New Roman"/>
                <w:sz w:val="24"/>
                <w:szCs w:val="24"/>
                <w:lang w:val="en-GB" w:eastAsia="en-GB"/>
              </w:rPr>
            </w:pPr>
            <w:ins w:id="311"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56C9527" w14:textId="77777777" w:rsidR="006B3567" w:rsidRPr="006B3567" w:rsidRDefault="006B3567" w:rsidP="006B3567">
            <w:pPr>
              <w:widowControl/>
              <w:spacing w:before="0" w:line="240" w:lineRule="auto"/>
              <w:rPr>
                <w:ins w:id="313" w:author="Jack Watts" w:date="2021-04-09T21:00:00Z"/>
                <w:rFonts w:ascii="Times New Roman" w:eastAsia="Times New Roman" w:hAnsi="Times New Roman" w:cs="Times New Roman"/>
                <w:sz w:val="24"/>
                <w:szCs w:val="24"/>
                <w:lang w:val="en-GB" w:eastAsia="en-GB"/>
              </w:rPr>
            </w:pPr>
            <w:ins w:id="314" w:author="Jack Watts" w:date="2021-04-09T21:00:00Z">
              <w:r w:rsidRPr="006B3567">
                <w:rPr>
                  <w:rFonts w:ascii="Arial" w:eastAsia="Times New Roman" w:hAnsi="Arial" w:cs="Arial"/>
                  <w:color w:val="000000"/>
                  <w:sz w:val="16"/>
                  <w:szCs w:val="16"/>
                  <w:lang w:val="en-GB" w:eastAsia="en-GB"/>
                </w:rPr>
                <w:t>ContentMaturityRaingLis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A2BCFB" w14:textId="77777777" w:rsidR="006B3567" w:rsidRPr="006B3567" w:rsidRDefault="006B3567" w:rsidP="006B3567">
            <w:pPr>
              <w:widowControl/>
              <w:spacing w:before="0" w:line="240" w:lineRule="auto"/>
              <w:rPr>
                <w:ins w:id="316" w:author="Jack Watts" w:date="2021-04-09T21:00:00Z"/>
                <w:rFonts w:ascii="Times New Roman" w:eastAsia="Times New Roman" w:hAnsi="Times New Roman" w:cs="Times New Roman"/>
                <w:sz w:val="24"/>
                <w:szCs w:val="24"/>
                <w:lang w:val="en-GB" w:eastAsia="en-GB"/>
              </w:rPr>
            </w:pPr>
            <w:ins w:id="317"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38AB6B" w14:textId="77777777" w:rsidR="006B3567" w:rsidRPr="006B3567" w:rsidRDefault="006B3567" w:rsidP="006B3567">
            <w:pPr>
              <w:widowControl/>
              <w:spacing w:before="0" w:line="240" w:lineRule="auto"/>
              <w:rPr>
                <w:ins w:id="319" w:author="Jack Watts" w:date="2021-04-09T21:00:00Z"/>
                <w:rFonts w:ascii="Times New Roman" w:eastAsia="Times New Roman" w:hAnsi="Times New Roman" w:cs="Times New Roman"/>
                <w:sz w:val="24"/>
                <w:szCs w:val="24"/>
                <w:lang w:val="en-GB" w:eastAsia="en-GB"/>
              </w:rPr>
            </w:pPr>
          </w:p>
        </w:tc>
      </w:tr>
      <w:tr w:rsidR="006B3567" w:rsidRPr="006B3567" w14:paraId="2E11B8E2" w14:textId="77777777" w:rsidTr="006B3567">
        <w:trPr>
          <w:ins w:id="32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C36CF07" w14:textId="77777777" w:rsidR="006B3567" w:rsidRPr="006B3567" w:rsidRDefault="006B3567" w:rsidP="006B3567">
            <w:pPr>
              <w:widowControl/>
              <w:spacing w:before="0" w:line="240" w:lineRule="auto"/>
              <w:rPr>
                <w:ins w:id="322" w:author="Jack Watts" w:date="2021-04-09T21:00:00Z"/>
                <w:rFonts w:ascii="Times New Roman" w:eastAsia="Times New Roman" w:hAnsi="Times New Roman" w:cs="Times New Roman"/>
                <w:sz w:val="24"/>
                <w:szCs w:val="24"/>
                <w:lang w:val="en-GB" w:eastAsia="en-GB"/>
              </w:rPr>
            </w:pPr>
            <w:ins w:id="323" w:author="Jack Watts" w:date="2021-04-09T21:00:00Z">
              <w:r w:rsidRPr="006B3567">
                <w:rPr>
                  <w:rFonts w:ascii="Arial" w:eastAsia="Times New Roman" w:hAnsi="Arial" w:cs="Arial"/>
                  <w:color w:val="000000"/>
                  <w:sz w:val="16"/>
                  <w:szCs w:val="16"/>
                  <w:lang w:val="en-GB" w:eastAsia="en-GB"/>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B10AD9" w14:textId="77777777" w:rsidR="006B3567" w:rsidRPr="006B3567" w:rsidRDefault="006B3567" w:rsidP="006B3567">
            <w:pPr>
              <w:widowControl/>
              <w:spacing w:before="0" w:line="240" w:lineRule="auto"/>
              <w:jc w:val="center"/>
              <w:rPr>
                <w:ins w:id="325" w:author="Jack Watts" w:date="2021-04-09T21:00:00Z"/>
                <w:rFonts w:ascii="Times New Roman" w:eastAsia="Times New Roman" w:hAnsi="Times New Roman" w:cs="Times New Roman"/>
                <w:sz w:val="24"/>
                <w:szCs w:val="24"/>
                <w:lang w:val="en-GB" w:eastAsia="en-GB"/>
              </w:rPr>
            </w:pPr>
            <w:ins w:id="326"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F9EF5D" w14:textId="77777777" w:rsidR="006B3567" w:rsidRPr="006B3567" w:rsidRDefault="006B3567" w:rsidP="006B3567">
            <w:pPr>
              <w:widowControl/>
              <w:spacing w:before="0" w:line="240" w:lineRule="auto"/>
              <w:jc w:val="center"/>
              <w:rPr>
                <w:ins w:id="328" w:author="Jack Watts" w:date="2021-04-09T21:00:00Z"/>
                <w:rFonts w:ascii="Times New Roman" w:eastAsia="Times New Roman" w:hAnsi="Times New Roman" w:cs="Times New Roman"/>
                <w:sz w:val="24"/>
                <w:szCs w:val="24"/>
                <w:lang w:val="en-GB" w:eastAsia="en-GB"/>
              </w:rPr>
            </w:pPr>
            <w:ins w:id="329"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E609608" w14:textId="77777777" w:rsidR="006B3567" w:rsidRPr="006B3567" w:rsidRDefault="006B3567" w:rsidP="006B3567">
            <w:pPr>
              <w:widowControl/>
              <w:spacing w:before="0" w:line="240" w:lineRule="auto"/>
              <w:rPr>
                <w:ins w:id="331" w:author="Jack Watts" w:date="2021-04-09T21:00:00Z"/>
                <w:rFonts w:ascii="Times New Roman" w:eastAsia="Times New Roman" w:hAnsi="Times New Roman" w:cs="Times New Roman"/>
                <w:sz w:val="24"/>
                <w:szCs w:val="24"/>
                <w:lang w:val="en-GB" w:eastAsia="en-GB"/>
              </w:rPr>
            </w:pPr>
            <w:ins w:id="332" w:author="Jack Watts" w:date="2021-04-09T21:00:00Z">
              <w:r w:rsidRPr="006B3567">
                <w:rPr>
                  <w:rFonts w:ascii="Arial" w:eastAsia="Times New Roman" w:hAnsi="Arial" w:cs="Arial"/>
                  <w:color w:val="000000"/>
                  <w:sz w:val="16"/>
                  <w:szCs w:val="16"/>
                  <w:lang w:val="en-GB" w:eastAsia="en-GB"/>
                </w:rPr>
                <w:t>ContentMaturityRaingLis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68832D" w14:textId="77777777" w:rsidR="006B3567" w:rsidRPr="006B3567" w:rsidRDefault="006B3567" w:rsidP="006B3567">
            <w:pPr>
              <w:widowControl/>
              <w:spacing w:before="0" w:line="240" w:lineRule="auto"/>
              <w:rPr>
                <w:ins w:id="334" w:author="Jack Watts" w:date="2021-04-09T21:00:00Z"/>
                <w:rFonts w:ascii="Times New Roman" w:eastAsia="Times New Roman" w:hAnsi="Times New Roman" w:cs="Times New Roman"/>
                <w:sz w:val="24"/>
                <w:szCs w:val="24"/>
                <w:lang w:val="en-GB" w:eastAsia="en-GB"/>
              </w:rPr>
            </w:pPr>
            <w:ins w:id="335"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D401F" w14:textId="77777777" w:rsidR="006B3567" w:rsidRPr="006B3567" w:rsidRDefault="006B3567" w:rsidP="006B3567">
            <w:pPr>
              <w:widowControl/>
              <w:spacing w:before="0" w:line="240" w:lineRule="auto"/>
              <w:rPr>
                <w:ins w:id="337" w:author="Jack Watts" w:date="2021-04-09T21:00:00Z"/>
                <w:rFonts w:ascii="Times New Roman" w:eastAsia="Times New Roman" w:hAnsi="Times New Roman" w:cs="Times New Roman"/>
                <w:sz w:val="24"/>
                <w:szCs w:val="24"/>
                <w:lang w:val="en-GB" w:eastAsia="en-GB"/>
              </w:rPr>
            </w:pPr>
          </w:p>
        </w:tc>
      </w:tr>
      <w:tr w:rsidR="006B3567" w:rsidRPr="006B3567" w14:paraId="0CD6CEF1" w14:textId="77777777" w:rsidTr="006B3567">
        <w:trPr>
          <w:ins w:id="33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EE84D9" w14:textId="77777777" w:rsidR="006B3567" w:rsidRPr="006B3567" w:rsidRDefault="006B3567" w:rsidP="006B3567">
            <w:pPr>
              <w:widowControl/>
              <w:spacing w:before="0" w:line="240" w:lineRule="auto"/>
              <w:rPr>
                <w:ins w:id="340" w:author="Jack Watts" w:date="2021-04-09T21:00:00Z"/>
                <w:rFonts w:ascii="Times New Roman" w:eastAsia="Times New Roman" w:hAnsi="Times New Roman" w:cs="Times New Roman"/>
                <w:sz w:val="24"/>
                <w:szCs w:val="24"/>
                <w:lang w:val="en-GB" w:eastAsia="en-GB"/>
              </w:rPr>
            </w:pPr>
            <w:ins w:id="341" w:author="Jack Watts" w:date="2021-04-09T21:00:00Z">
              <w:r w:rsidRPr="006B3567">
                <w:rPr>
                  <w:rFonts w:ascii="Arial" w:eastAsia="Times New Roman" w:hAnsi="Arial" w:cs="Arial"/>
                  <w:color w:val="000000"/>
                  <w:sz w:val="16"/>
                  <w:szCs w:val="16"/>
                  <w:lang w:val="en-GB" w:eastAsia="en-GB"/>
                </w:rPr>
                <w:t>Sco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6B755C" w14:textId="77777777" w:rsidR="006B3567" w:rsidRPr="006B3567" w:rsidRDefault="006B3567" w:rsidP="006B3567">
            <w:pPr>
              <w:widowControl/>
              <w:spacing w:before="0" w:line="240" w:lineRule="auto"/>
              <w:jc w:val="center"/>
              <w:rPr>
                <w:ins w:id="343" w:author="Jack Watts" w:date="2021-04-09T21:00:00Z"/>
                <w:rFonts w:ascii="Times New Roman" w:eastAsia="Times New Roman" w:hAnsi="Times New Roman" w:cs="Times New Roman"/>
                <w:sz w:val="24"/>
                <w:szCs w:val="24"/>
                <w:lang w:val="en-GB" w:eastAsia="en-GB"/>
              </w:rPr>
            </w:pPr>
            <w:ins w:id="344" w:author="Jack Watts" w:date="2021-04-09T21:00:00Z">
              <w:r w:rsidRPr="006B3567">
                <w:rPr>
                  <w:rFonts w:ascii="Arial" w:eastAsia="Times New Roman" w:hAnsi="Arial" w:cs="Arial"/>
                  <w:color w:val="000000"/>
                  <w:sz w:val="16"/>
                  <w:szCs w:val="16"/>
                  <w:lang w:val="en-GB" w:eastAsia="en-GB"/>
                </w:rPr>
                <w:t>Yes</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282466E" w14:textId="77777777" w:rsidR="006B3567" w:rsidRPr="006B3567" w:rsidRDefault="006B3567" w:rsidP="006B3567">
            <w:pPr>
              <w:widowControl/>
              <w:spacing w:before="0" w:line="240" w:lineRule="auto"/>
              <w:jc w:val="center"/>
              <w:rPr>
                <w:ins w:id="346" w:author="Jack Watts" w:date="2021-04-09T21:00:00Z"/>
                <w:rFonts w:ascii="Times New Roman" w:eastAsia="Times New Roman" w:hAnsi="Times New Roman" w:cs="Times New Roman"/>
                <w:sz w:val="24"/>
                <w:szCs w:val="24"/>
                <w:lang w:val="en-GB" w:eastAsia="en-GB"/>
              </w:rPr>
            </w:pPr>
            <w:ins w:id="347" w:author="Jack Watts" w:date="2021-04-09T21:00:00Z">
              <w:r w:rsidRPr="006B3567">
                <w:rPr>
                  <w:rFonts w:ascii="Arial" w:eastAsia="Times New Roman" w:hAnsi="Arial" w:cs="Arial"/>
                  <w:color w:val="000000"/>
                  <w:sz w:val="16"/>
                  <w:szCs w:val="16"/>
                  <w:lang w:val="en-GB" w:eastAsia="en-GB"/>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D4B51E" w14:textId="77777777" w:rsidR="006B3567" w:rsidRPr="006B3567" w:rsidRDefault="006B3567" w:rsidP="006B3567">
            <w:pPr>
              <w:widowControl/>
              <w:spacing w:before="0" w:line="240" w:lineRule="auto"/>
              <w:rPr>
                <w:ins w:id="349" w:author="Jack Watts" w:date="2021-04-09T21:00:00Z"/>
                <w:rFonts w:ascii="Times New Roman" w:eastAsia="Times New Roman" w:hAnsi="Times New Roman" w:cs="Times New Roman"/>
                <w:sz w:val="24"/>
                <w:szCs w:val="24"/>
                <w:lang w:val="en-GB" w:eastAsia="en-GB"/>
              </w:rPr>
            </w:pPr>
            <w:ins w:id="350" w:author="Jack Watts" w:date="2021-04-09T21:00:00Z">
              <w:r w:rsidRPr="006B3567">
                <w:rPr>
                  <w:rFonts w:ascii="Arial" w:eastAsia="Times New Roman" w:hAnsi="Arial" w:cs="Arial"/>
                  <w:color w:val="000000"/>
                  <w:sz w:val="16"/>
                  <w:szCs w:val="16"/>
                  <w:lang w:val="en-GB" w:eastAsia="en-GB"/>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D34FA7D" w14:textId="77777777" w:rsidR="006B3567" w:rsidRPr="006B3567" w:rsidRDefault="006B3567" w:rsidP="006B3567">
            <w:pPr>
              <w:widowControl/>
              <w:spacing w:before="0" w:line="240" w:lineRule="auto"/>
              <w:rPr>
                <w:ins w:id="352" w:author="Jack Watts" w:date="2021-04-09T21:00:00Z"/>
                <w:rFonts w:ascii="Times New Roman" w:eastAsia="Times New Roman" w:hAnsi="Times New Roman" w:cs="Times New Roman"/>
                <w:sz w:val="24"/>
                <w:szCs w:val="24"/>
                <w:lang w:val="en-GB" w:eastAsia="en-GB"/>
              </w:rPr>
            </w:pPr>
            <w:ins w:id="353"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7A8F43" w14:textId="77777777" w:rsidR="006B3567" w:rsidRPr="006B3567" w:rsidRDefault="006B3567" w:rsidP="006B3567">
            <w:pPr>
              <w:widowControl/>
              <w:spacing w:before="0" w:line="240" w:lineRule="auto"/>
              <w:rPr>
                <w:ins w:id="355" w:author="Jack Watts" w:date="2021-04-09T21:00:00Z"/>
                <w:rFonts w:ascii="Times New Roman" w:eastAsia="Times New Roman" w:hAnsi="Times New Roman" w:cs="Times New Roman"/>
                <w:sz w:val="24"/>
                <w:szCs w:val="24"/>
                <w:lang w:val="en-GB" w:eastAsia="en-GB"/>
              </w:rPr>
            </w:pPr>
          </w:p>
        </w:tc>
      </w:tr>
      <w:tr w:rsidR="006B3567" w:rsidRPr="006B3567" w14:paraId="683AB8A3" w14:textId="77777777" w:rsidTr="006B3567">
        <w:trPr>
          <w:ins w:id="35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7CD9F9C" w14:textId="77777777" w:rsidR="006B3567" w:rsidRPr="006B3567" w:rsidRDefault="006B3567" w:rsidP="006B3567">
            <w:pPr>
              <w:widowControl/>
              <w:spacing w:before="0" w:line="240" w:lineRule="auto"/>
              <w:rPr>
                <w:ins w:id="358" w:author="Jack Watts" w:date="2021-04-09T21:00:00Z"/>
                <w:rFonts w:ascii="Times New Roman" w:eastAsia="Times New Roman" w:hAnsi="Times New Roman" w:cs="Times New Roman"/>
                <w:sz w:val="24"/>
                <w:szCs w:val="24"/>
                <w:lang w:val="en-GB" w:eastAsia="en-GB"/>
              </w:rPr>
            </w:pPr>
            <w:ins w:id="359"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70F605" w14:textId="77777777" w:rsidR="006B3567" w:rsidRPr="006B3567" w:rsidRDefault="006B3567" w:rsidP="006B3567">
            <w:pPr>
              <w:widowControl/>
              <w:spacing w:before="0" w:line="240" w:lineRule="auto"/>
              <w:jc w:val="center"/>
              <w:rPr>
                <w:ins w:id="361" w:author="Jack Watts" w:date="2021-04-09T21:00:00Z"/>
                <w:rFonts w:ascii="Times New Roman" w:eastAsia="Times New Roman" w:hAnsi="Times New Roman" w:cs="Times New Roman"/>
                <w:sz w:val="24"/>
                <w:szCs w:val="24"/>
                <w:lang w:val="en-GB" w:eastAsia="en-GB"/>
              </w:rPr>
            </w:pPr>
            <w:ins w:id="362"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9AE933" w14:textId="77777777" w:rsidR="006B3567" w:rsidRPr="006B3567" w:rsidRDefault="006B3567" w:rsidP="006B3567">
            <w:pPr>
              <w:widowControl/>
              <w:spacing w:before="0" w:line="240" w:lineRule="auto"/>
              <w:jc w:val="center"/>
              <w:rPr>
                <w:ins w:id="364" w:author="Jack Watts" w:date="2021-04-09T21:00:00Z"/>
                <w:rFonts w:ascii="Times New Roman" w:eastAsia="Times New Roman" w:hAnsi="Times New Roman" w:cs="Times New Roman"/>
                <w:sz w:val="24"/>
                <w:szCs w:val="24"/>
                <w:lang w:val="en-GB" w:eastAsia="en-GB"/>
              </w:rPr>
            </w:pPr>
            <w:ins w:id="365"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FF0F2A9" w14:textId="77777777" w:rsidR="006B3567" w:rsidRPr="006B3567" w:rsidRDefault="006B3567" w:rsidP="006B3567">
            <w:pPr>
              <w:widowControl/>
              <w:spacing w:before="0" w:line="240" w:lineRule="auto"/>
              <w:rPr>
                <w:ins w:id="367" w:author="Jack Watts" w:date="2021-04-09T21:00:00Z"/>
                <w:rFonts w:ascii="Times New Roman" w:eastAsia="Times New Roman" w:hAnsi="Times New Roman" w:cs="Times New Roman"/>
                <w:sz w:val="24"/>
                <w:szCs w:val="24"/>
                <w:lang w:val="en-GB" w:eastAsia="en-GB"/>
              </w:rPr>
            </w:pPr>
            <w:ins w:id="368"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A32E1" w14:textId="77777777" w:rsidR="006B3567" w:rsidRPr="006B3567" w:rsidRDefault="006B3567" w:rsidP="006B3567">
            <w:pPr>
              <w:widowControl/>
              <w:spacing w:before="0" w:line="240" w:lineRule="auto"/>
              <w:rPr>
                <w:ins w:id="370" w:author="Jack Watts" w:date="2021-04-09T21:00:00Z"/>
                <w:rFonts w:ascii="Times New Roman" w:eastAsia="Times New Roman" w:hAnsi="Times New Roman" w:cs="Times New Roman"/>
                <w:sz w:val="24"/>
                <w:szCs w:val="24"/>
                <w:lang w:val="en-GB" w:eastAsia="en-GB"/>
              </w:rPr>
            </w:pPr>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B9EDAC0" w14:textId="77777777" w:rsidR="006B3567" w:rsidRPr="006B3567" w:rsidRDefault="006B3567" w:rsidP="006B3567">
            <w:pPr>
              <w:widowControl/>
              <w:spacing w:before="0" w:line="240" w:lineRule="auto"/>
              <w:rPr>
                <w:ins w:id="372" w:author="Jack Watts" w:date="2021-04-09T21:00:00Z"/>
                <w:rFonts w:ascii="Times New Roman" w:eastAsia="Times New Roman" w:hAnsi="Times New Roman" w:cs="Times New Roman"/>
                <w:sz w:val="24"/>
                <w:szCs w:val="24"/>
                <w:lang w:val="en-GB" w:eastAsia="en-GB"/>
              </w:rPr>
            </w:pPr>
          </w:p>
        </w:tc>
      </w:tr>
      <w:tr w:rsidR="006B3567" w:rsidRPr="006B3567" w14:paraId="67D9589A" w14:textId="77777777" w:rsidTr="006B3567">
        <w:trPr>
          <w:ins w:id="37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CA2A98" w14:textId="77777777" w:rsidR="006B3567" w:rsidRPr="006B3567" w:rsidRDefault="006B3567" w:rsidP="006B3567">
            <w:pPr>
              <w:widowControl/>
              <w:spacing w:before="0" w:line="240" w:lineRule="auto"/>
              <w:rPr>
                <w:ins w:id="375" w:author="Jack Watts" w:date="2021-04-09T21:00:00Z"/>
                <w:rFonts w:ascii="Times New Roman" w:eastAsia="Times New Roman" w:hAnsi="Times New Roman" w:cs="Times New Roman"/>
                <w:sz w:val="24"/>
                <w:szCs w:val="24"/>
                <w:lang w:val="en-GB" w:eastAsia="en-GB"/>
              </w:rPr>
            </w:pPr>
            <w:ins w:id="376" w:author="Jack Watts" w:date="2021-04-09T21:00:00Z">
              <w:r w:rsidRPr="006B3567">
                <w:rPr>
                  <w:rFonts w:ascii="Arial" w:eastAsia="Times New Roman" w:hAnsi="Arial" w:cs="Arial"/>
                  <w:color w:val="000000"/>
                  <w:sz w:val="16"/>
                  <w:szCs w:val="16"/>
                  <w:lang w:val="en-GB" w:eastAsia="en-GB"/>
                </w:rPr>
                <w:t>EntryPo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D0D9D7" w14:textId="77777777" w:rsidR="006B3567" w:rsidRPr="006B3567" w:rsidRDefault="006B3567" w:rsidP="006B3567">
            <w:pPr>
              <w:widowControl/>
              <w:spacing w:before="0" w:line="240" w:lineRule="auto"/>
              <w:jc w:val="center"/>
              <w:rPr>
                <w:ins w:id="378" w:author="Jack Watts" w:date="2021-04-09T21:00:00Z"/>
                <w:rFonts w:ascii="Times New Roman" w:eastAsia="Times New Roman" w:hAnsi="Times New Roman" w:cs="Times New Roman"/>
                <w:sz w:val="24"/>
                <w:szCs w:val="24"/>
                <w:lang w:val="en-GB" w:eastAsia="en-GB"/>
              </w:rPr>
            </w:pPr>
            <w:ins w:id="379"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C41F807" w14:textId="77777777" w:rsidR="006B3567" w:rsidRPr="006B3567" w:rsidRDefault="006B3567" w:rsidP="006B3567">
            <w:pPr>
              <w:widowControl/>
              <w:spacing w:before="0" w:line="240" w:lineRule="auto"/>
              <w:jc w:val="center"/>
              <w:rPr>
                <w:ins w:id="381" w:author="Jack Watts" w:date="2021-04-09T21:00:00Z"/>
                <w:rFonts w:ascii="Times New Roman" w:eastAsia="Times New Roman" w:hAnsi="Times New Roman" w:cs="Times New Roman"/>
                <w:sz w:val="24"/>
                <w:szCs w:val="24"/>
                <w:lang w:val="en-GB" w:eastAsia="en-GB"/>
              </w:rPr>
            </w:pPr>
            <w:ins w:id="382"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D5062C" w14:textId="77777777" w:rsidR="006B3567" w:rsidRPr="006B3567" w:rsidRDefault="006B3567" w:rsidP="006B3567">
            <w:pPr>
              <w:widowControl/>
              <w:spacing w:before="0" w:line="240" w:lineRule="auto"/>
              <w:rPr>
                <w:ins w:id="384" w:author="Jack Watts" w:date="2021-04-09T21:00:00Z"/>
                <w:rFonts w:ascii="Times New Roman" w:eastAsia="Times New Roman" w:hAnsi="Times New Roman" w:cs="Times New Roman"/>
                <w:sz w:val="24"/>
                <w:szCs w:val="24"/>
                <w:lang w:val="en-GB" w:eastAsia="en-GB"/>
              </w:rPr>
            </w:pPr>
            <w:ins w:id="385"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5AB9D3" w14:textId="77777777" w:rsidR="006B3567" w:rsidRPr="006B3567" w:rsidRDefault="006B3567" w:rsidP="006B3567">
            <w:pPr>
              <w:widowControl/>
              <w:spacing w:before="0" w:line="240" w:lineRule="auto"/>
              <w:rPr>
                <w:ins w:id="387" w:author="Jack Watts" w:date="2021-04-09T21:00:00Z"/>
                <w:rFonts w:ascii="Times New Roman" w:eastAsia="Times New Roman" w:hAnsi="Times New Roman" w:cs="Times New Roman"/>
                <w:sz w:val="24"/>
                <w:szCs w:val="24"/>
                <w:lang w:val="en-GB" w:eastAsia="en-GB"/>
              </w:rPr>
            </w:pPr>
            <w:ins w:id="388"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97A673" w14:textId="77777777" w:rsidR="006B3567" w:rsidRPr="006B3567" w:rsidRDefault="006B3567" w:rsidP="006B3567">
            <w:pPr>
              <w:widowControl/>
              <w:spacing w:before="0" w:line="240" w:lineRule="auto"/>
              <w:rPr>
                <w:ins w:id="390" w:author="Jack Watts" w:date="2021-04-09T21:00:00Z"/>
                <w:rFonts w:ascii="Times New Roman" w:eastAsia="Times New Roman" w:hAnsi="Times New Roman" w:cs="Times New Roman"/>
                <w:sz w:val="24"/>
                <w:szCs w:val="24"/>
                <w:lang w:val="en-GB" w:eastAsia="en-GB"/>
              </w:rPr>
            </w:pPr>
          </w:p>
        </w:tc>
      </w:tr>
      <w:tr w:rsidR="006B3567" w:rsidRPr="006B3567" w14:paraId="7ACF1FDF" w14:textId="77777777" w:rsidTr="006B3567">
        <w:trPr>
          <w:ins w:id="39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28E915" w14:textId="77777777" w:rsidR="006B3567" w:rsidRPr="006B3567" w:rsidRDefault="006B3567" w:rsidP="006B3567">
            <w:pPr>
              <w:widowControl/>
              <w:spacing w:before="0" w:line="240" w:lineRule="auto"/>
              <w:rPr>
                <w:ins w:id="393" w:author="Jack Watts" w:date="2021-04-09T21:00:00Z"/>
                <w:rFonts w:ascii="Times New Roman" w:eastAsia="Times New Roman" w:hAnsi="Times New Roman" w:cs="Times New Roman"/>
                <w:sz w:val="24"/>
                <w:szCs w:val="24"/>
                <w:lang w:val="en-GB" w:eastAsia="en-GB"/>
              </w:rPr>
            </w:pPr>
            <w:ins w:id="394" w:author="Jack Watts" w:date="2021-04-09T21:00:00Z">
              <w:r w:rsidRPr="006B3567">
                <w:rPr>
                  <w:rFonts w:ascii="Arial" w:eastAsia="Times New Roman" w:hAnsi="Arial" w:cs="Arial"/>
                  <w:color w:val="000000"/>
                  <w:sz w:val="16"/>
                  <w:szCs w:val="16"/>
                  <w:lang w:val="en-GB" w:eastAsia="en-GB"/>
                </w:rPr>
                <w:t>SourceDur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4829C00" w14:textId="77777777" w:rsidR="006B3567" w:rsidRPr="006B3567" w:rsidRDefault="006B3567" w:rsidP="006B3567">
            <w:pPr>
              <w:widowControl/>
              <w:spacing w:before="0" w:line="240" w:lineRule="auto"/>
              <w:jc w:val="center"/>
              <w:rPr>
                <w:ins w:id="396" w:author="Jack Watts" w:date="2021-04-09T21:00:00Z"/>
                <w:rFonts w:ascii="Times New Roman" w:eastAsia="Times New Roman" w:hAnsi="Times New Roman" w:cs="Times New Roman"/>
                <w:sz w:val="24"/>
                <w:szCs w:val="24"/>
                <w:lang w:val="en-GB" w:eastAsia="en-GB"/>
              </w:rPr>
            </w:pPr>
            <w:ins w:id="397"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1A78FE1" w14:textId="77777777" w:rsidR="006B3567" w:rsidRPr="006B3567" w:rsidRDefault="006B3567" w:rsidP="006B3567">
            <w:pPr>
              <w:widowControl/>
              <w:spacing w:before="0" w:line="240" w:lineRule="auto"/>
              <w:jc w:val="center"/>
              <w:rPr>
                <w:ins w:id="399" w:author="Jack Watts" w:date="2021-04-09T21:00:00Z"/>
                <w:rFonts w:ascii="Times New Roman" w:eastAsia="Times New Roman" w:hAnsi="Times New Roman" w:cs="Times New Roman"/>
                <w:sz w:val="24"/>
                <w:szCs w:val="24"/>
                <w:lang w:val="en-GB" w:eastAsia="en-GB"/>
              </w:rPr>
            </w:pPr>
            <w:ins w:id="400"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478986" w14:textId="77777777" w:rsidR="006B3567" w:rsidRPr="006B3567" w:rsidRDefault="006B3567" w:rsidP="006B3567">
            <w:pPr>
              <w:widowControl/>
              <w:spacing w:before="0" w:line="240" w:lineRule="auto"/>
              <w:rPr>
                <w:ins w:id="402" w:author="Jack Watts" w:date="2021-04-09T21:00:00Z"/>
                <w:rFonts w:ascii="Times New Roman" w:eastAsia="Times New Roman" w:hAnsi="Times New Roman" w:cs="Times New Roman"/>
                <w:sz w:val="24"/>
                <w:szCs w:val="24"/>
                <w:lang w:val="en-GB" w:eastAsia="en-GB"/>
              </w:rPr>
            </w:pPr>
            <w:ins w:id="403"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773AAE6" w14:textId="77777777" w:rsidR="006B3567" w:rsidRPr="006B3567" w:rsidRDefault="006B3567" w:rsidP="006B3567">
            <w:pPr>
              <w:widowControl/>
              <w:spacing w:before="0" w:line="240" w:lineRule="auto"/>
              <w:rPr>
                <w:ins w:id="405" w:author="Jack Watts" w:date="2021-04-09T21:00:00Z"/>
                <w:rFonts w:ascii="Times New Roman" w:eastAsia="Times New Roman" w:hAnsi="Times New Roman" w:cs="Times New Roman"/>
                <w:sz w:val="24"/>
                <w:szCs w:val="24"/>
                <w:lang w:val="en-GB" w:eastAsia="en-GB"/>
              </w:rPr>
            </w:pPr>
            <w:ins w:id="406"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7035DC" w14:textId="77777777" w:rsidR="006B3567" w:rsidRPr="006B3567" w:rsidRDefault="006B3567" w:rsidP="006B3567">
            <w:pPr>
              <w:widowControl/>
              <w:spacing w:before="0" w:line="240" w:lineRule="auto"/>
              <w:rPr>
                <w:ins w:id="408" w:author="Jack Watts" w:date="2021-04-09T21:00:00Z"/>
                <w:rFonts w:ascii="Times New Roman" w:eastAsia="Times New Roman" w:hAnsi="Times New Roman" w:cs="Times New Roman"/>
                <w:sz w:val="24"/>
                <w:szCs w:val="24"/>
                <w:lang w:val="en-GB" w:eastAsia="en-GB"/>
              </w:rPr>
            </w:pPr>
          </w:p>
        </w:tc>
      </w:tr>
      <w:tr w:rsidR="006B3567" w:rsidRPr="006B3567" w14:paraId="0EF53439" w14:textId="77777777" w:rsidTr="006B3567">
        <w:trPr>
          <w:ins w:id="40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069DE0" w14:textId="77777777" w:rsidR="006B3567" w:rsidRPr="006B3567" w:rsidRDefault="006B3567" w:rsidP="006B3567">
            <w:pPr>
              <w:widowControl/>
              <w:spacing w:before="0" w:line="240" w:lineRule="auto"/>
              <w:rPr>
                <w:ins w:id="411" w:author="Jack Watts" w:date="2021-04-09T21:00:00Z"/>
                <w:rFonts w:ascii="Times New Roman" w:eastAsia="Times New Roman" w:hAnsi="Times New Roman" w:cs="Times New Roman"/>
                <w:sz w:val="24"/>
                <w:szCs w:val="24"/>
                <w:lang w:val="en-GB" w:eastAsia="en-GB"/>
              </w:rPr>
            </w:pPr>
            <w:ins w:id="412" w:author="Jack Watts" w:date="2021-04-09T21:00:00Z">
              <w:r w:rsidRPr="006B3567">
                <w:rPr>
                  <w:rFonts w:ascii="Arial" w:eastAsia="Times New Roman" w:hAnsi="Arial" w:cs="Arial"/>
                  <w:color w:val="000000"/>
                  <w:sz w:val="16"/>
                  <w:szCs w:val="16"/>
                  <w:lang w:val="en-GB" w:eastAsia="en-GB"/>
                </w:rPr>
                <w:t>RepeatCou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E3A1EB" w14:textId="77777777" w:rsidR="006B3567" w:rsidRPr="006B3567" w:rsidRDefault="006B3567" w:rsidP="006B3567">
            <w:pPr>
              <w:widowControl/>
              <w:spacing w:before="0" w:line="240" w:lineRule="auto"/>
              <w:jc w:val="center"/>
              <w:rPr>
                <w:ins w:id="414" w:author="Jack Watts" w:date="2021-04-09T21:00:00Z"/>
                <w:rFonts w:ascii="Times New Roman" w:eastAsia="Times New Roman" w:hAnsi="Times New Roman" w:cs="Times New Roman"/>
                <w:sz w:val="24"/>
                <w:szCs w:val="24"/>
                <w:lang w:val="en-GB" w:eastAsia="en-GB"/>
              </w:rPr>
            </w:pPr>
            <w:ins w:id="415"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EC7A4D6" w14:textId="77777777" w:rsidR="006B3567" w:rsidRPr="006B3567" w:rsidRDefault="006B3567" w:rsidP="006B3567">
            <w:pPr>
              <w:widowControl/>
              <w:spacing w:before="0" w:line="240" w:lineRule="auto"/>
              <w:jc w:val="center"/>
              <w:rPr>
                <w:ins w:id="417" w:author="Jack Watts" w:date="2021-04-09T21:00:00Z"/>
                <w:rFonts w:ascii="Times New Roman" w:eastAsia="Times New Roman" w:hAnsi="Times New Roman" w:cs="Times New Roman"/>
                <w:sz w:val="24"/>
                <w:szCs w:val="24"/>
                <w:lang w:val="en-GB" w:eastAsia="en-GB"/>
              </w:rPr>
            </w:pPr>
            <w:ins w:id="418"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0B983C" w14:textId="77777777" w:rsidR="006B3567" w:rsidRPr="006B3567" w:rsidRDefault="006B3567" w:rsidP="006B3567">
            <w:pPr>
              <w:widowControl/>
              <w:spacing w:before="0" w:line="240" w:lineRule="auto"/>
              <w:rPr>
                <w:ins w:id="420" w:author="Jack Watts" w:date="2021-04-09T21:00:00Z"/>
                <w:rFonts w:ascii="Times New Roman" w:eastAsia="Times New Roman" w:hAnsi="Times New Roman" w:cs="Times New Roman"/>
                <w:sz w:val="24"/>
                <w:szCs w:val="24"/>
                <w:lang w:val="en-GB" w:eastAsia="en-GB"/>
              </w:rPr>
            </w:pPr>
            <w:ins w:id="421"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2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DBFE40" w14:textId="77777777" w:rsidR="006B3567" w:rsidRPr="006B3567" w:rsidRDefault="006B3567" w:rsidP="006B3567">
            <w:pPr>
              <w:widowControl/>
              <w:spacing w:before="0" w:line="240" w:lineRule="auto"/>
              <w:rPr>
                <w:ins w:id="423" w:author="Jack Watts" w:date="2021-04-09T21:00:00Z"/>
                <w:rFonts w:ascii="Times New Roman" w:eastAsia="Times New Roman" w:hAnsi="Times New Roman" w:cs="Times New Roman"/>
                <w:sz w:val="24"/>
                <w:szCs w:val="24"/>
                <w:lang w:val="en-GB" w:eastAsia="en-GB"/>
              </w:rPr>
            </w:pPr>
            <w:ins w:id="424"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2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9B5CFE4" w14:textId="77777777" w:rsidR="006B3567" w:rsidRPr="006B3567" w:rsidRDefault="006B3567" w:rsidP="006B3567">
            <w:pPr>
              <w:widowControl/>
              <w:spacing w:before="0" w:line="240" w:lineRule="auto"/>
              <w:rPr>
                <w:ins w:id="426" w:author="Jack Watts" w:date="2021-04-09T21:00:00Z"/>
                <w:rFonts w:ascii="Times New Roman" w:eastAsia="Times New Roman" w:hAnsi="Times New Roman" w:cs="Times New Roman"/>
                <w:sz w:val="24"/>
                <w:szCs w:val="24"/>
                <w:lang w:val="en-GB" w:eastAsia="en-GB"/>
              </w:rPr>
            </w:pPr>
          </w:p>
        </w:tc>
      </w:tr>
    </w:tbl>
    <w:p w14:paraId="59F140DD" w14:textId="77777777" w:rsidR="006B3567" w:rsidRDefault="006B3567" w:rsidP="006B3567">
      <w:pPr>
        <w:pStyle w:val="Heading4"/>
        <w:ind w:left="0" w:firstLine="0"/>
        <w:rPr>
          <w:ins w:id="427" w:author="Jack Watts" w:date="2021-04-09T21:02:00Z"/>
        </w:rPr>
        <w:sectPr w:rsidR="006B3567" w:rsidSect="006B3567">
          <w:endnotePr>
            <w:numFmt w:val="decimal"/>
          </w:endnotePr>
          <w:pgSz w:w="15840" w:h="12240" w:orient="landscape"/>
          <w:pgMar w:top="1440" w:right="1440" w:bottom="1440" w:left="1440" w:header="360" w:footer="360" w:gutter="0"/>
          <w:pgNumType w:start="1"/>
          <w:cols w:space="720"/>
          <w:docGrid w:linePitch="299"/>
        </w:sectPr>
      </w:pPr>
    </w:p>
    <w:p w14:paraId="34F25D70" w14:textId="1236C35B" w:rsidR="000E081A" w:rsidDel="00906032" w:rsidRDefault="000E081A" w:rsidP="002E17C8">
      <w:pPr>
        <w:pStyle w:val="Note"/>
        <w:rPr>
          <w:del w:id="428" w:author="Jack Watts" w:date="2021-04-09T20:53:00Z"/>
        </w:rPr>
      </w:pPr>
    </w:p>
    <w:p w14:paraId="2F4C6DD2" w14:textId="77777777" w:rsidR="000E081A" w:rsidDel="006B3567" w:rsidRDefault="000E081A">
      <w:pPr>
        <w:pStyle w:val="Note"/>
        <w:rPr>
          <w:del w:id="429" w:author="Jack Watts" w:date="2021-04-09T20:59:00Z"/>
        </w:rPr>
        <w:pPrChange w:id="430" w:author="Jack Watts" w:date="2021-04-09T20:59:00Z">
          <w:pPr>
            <w:pStyle w:val="Heading3"/>
          </w:pPr>
        </w:pPrChange>
      </w:pPr>
    </w:p>
    <w:p w14:paraId="216F2EAC" w14:textId="6A40FC04" w:rsidR="000E081A" w:rsidRDefault="00906032">
      <w:pPr>
        <w:pStyle w:val="Heading4"/>
        <w:ind w:left="0" w:firstLine="0"/>
        <w:rPr>
          <w:ins w:id="431" w:author="Jack Watts" w:date="2021-04-09T20:56:00Z"/>
        </w:rPr>
        <w:pPrChange w:id="432" w:author="Jack Watts" w:date="2021-04-09T20:59:00Z">
          <w:pPr/>
        </w:pPrChange>
      </w:pPr>
      <w:ins w:id="433" w:author="Jack Watts" w:date="2021-04-09T20:56:00Z">
        <w:r>
          <w:t>Update steps</w:t>
        </w:r>
      </w:ins>
    </w:p>
    <w:p w14:paraId="6D216B0F" w14:textId="77777777" w:rsidR="00906032" w:rsidRPr="00906032" w:rsidRDefault="00906032">
      <w:pPr>
        <w:pStyle w:val="ListParagraph"/>
        <w:numPr>
          <w:ilvl w:val="0"/>
          <w:numId w:val="24"/>
        </w:numPr>
        <w:rPr>
          <w:ins w:id="434" w:author="Jack Watts" w:date="2021-04-09T20:56:00Z"/>
          <w:lang w:val="en-GB" w:eastAsia="en-GB"/>
        </w:rPr>
        <w:pPrChange w:id="435" w:author="Jack Watts" w:date="2021-04-09T20:56:00Z">
          <w:pPr>
            <w:widowControl/>
            <w:numPr>
              <w:numId w:val="23"/>
            </w:numPr>
            <w:tabs>
              <w:tab w:val="num" w:pos="720"/>
            </w:tabs>
            <w:spacing w:before="0" w:line="240" w:lineRule="auto"/>
            <w:ind w:left="720" w:hanging="360"/>
            <w:textAlignment w:val="baseline"/>
          </w:pPr>
        </w:pPrChange>
      </w:pPr>
      <w:ins w:id="436" w:author="Jack Watts" w:date="2021-04-09T20:56:00Z">
        <w:r w:rsidRPr="00906032">
          <w:rPr>
            <w:lang w:val="en-GB" w:eastAsia="en-GB"/>
          </w:rPr>
          <w:t>Check for changes to the resource reference of each virtual track structure in each composition segment. If there are changes, see Section 6.3.2.</w:t>
        </w:r>
      </w:ins>
    </w:p>
    <w:p w14:paraId="361508EC" w14:textId="77777777" w:rsidR="00906032" w:rsidRPr="00906032" w:rsidRDefault="00906032">
      <w:pPr>
        <w:pStyle w:val="ListParagraph"/>
        <w:numPr>
          <w:ilvl w:val="0"/>
          <w:numId w:val="24"/>
        </w:numPr>
        <w:rPr>
          <w:ins w:id="437" w:author="Jack Watts" w:date="2021-04-09T20:56:00Z"/>
          <w:lang w:val="en-GB" w:eastAsia="en-GB"/>
        </w:rPr>
        <w:pPrChange w:id="438" w:author="Jack Watts" w:date="2021-04-09T20:56:00Z">
          <w:pPr>
            <w:widowControl/>
            <w:numPr>
              <w:numId w:val="23"/>
            </w:numPr>
            <w:tabs>
              <w:tab w:val="num" w:pos="720"/>
            </w:tabs>
            <w:spacing w:before="0" w:line="240" w:lineRule="auto"/>
            <w:ind w:left="720" w:hanging="360"/>
            <w:textAlignment w:val="baseline"/>
          </w:pPr>
        </w:pPrChange>
      </w:pPr>
      <w:ins w:id="439" w:author="Jack Watts" w:date="2021-04-09T20:56:00Z">
        <w:r w:rsidRPr="00906032">
          <w:rPr>
            <w:lang w:val="en-GB" w:eastAsia="en-GB"/>
          </w:rPr>
          <w:t>Verify constraints for updated fields.</w:t>
        </w:r>
      </w:ins>
    </w:p>
    <w:p w14:paraId="600423EB" w14:textId="77777777" w:rsidR="00906032" w:rsidRPr="00906032" w:rsidRDefault="00906032">
      <w:pPr>
        <w:pStyle w:val="ListParagraph"/>
        <w:numPr>
          <w:ilvl w:val="0"/>
          <w:numId w:val="24"/>
        </w:numPr>
        <w:rPr>
          <w:ins w:id="440" w:author="Jack Watts" w:date="2021-04-09T20:56:00Z"/>
          <w:lang w:val="en-GB" w:eastAsia="en-GB"/>
        </w:rPr>
        <w:pPrChange w:id="441" w:author="Jack Watts" w:date="2021-04-09T20:56:00Z">
          <w:pPr>
            <w:widowControl/>
            <w:numPr>
              <w:numId w:val="23"/>
            </w:numPr>
            <w:tabs>
              <w:tab w:val="num" w:pos="720"/>
            </w:tabs>
            <w:spacing w:before="0" w:line="240" w:lineRule="auto"/>
            <w:ind w:left="720" w:hanging="360"/>
            <w:textAlignment w:val="baseline"/>
          </w:pPr>
        </w:pPrChange>
      </w:pPr>
      <w:ins w:id="442" w:author="Jack Watts" w:date="2021-04-09T20:56:00Z">
        <w:r w:rsidRPr="00906032">
          <w:rPr>
            <w:lang w:val="en-GB" w:eastAsia="en-GB"/>
          </w:rPr>
          <w:t>Construct and write out a new CPL document.</w:t>
        </w:r>
      </w:ins>
    </w:p>
    <w:p w14:paraId="35E88201" w14:textId="79C2D96F" w:rsidR="00906032" w:rsidRDefault="00656702">
      <w:pPr>
        <w:pStyle w:val="Heading3"/>
        <w:pPrChange w:id="443" w:author="Jack Watts" w:date="2021-04-09T21:17:00Z">
          <w:pPr/>
        </w:pPrChange>
      </w:pPr>
      <w:ins w:id="444" w:author="Jack Watts" w:date="2021-04-09T21:04:00Z">
        <w:r>
          <w:t>Timeline Trimming</w:t>
        </w:r>
      </w:ins>
    </w:p>
    <w:p w14:paraId="09547A5E" w14:textId="3CF0F4D2" w:rsidR="00656702" w:rsidRDefault="00656702" w:rsidP="00656702">
      <w:pPr>
        <w:rPr>
          <w:ins w:id="445" w:author="Jack Watts" w:date="2021-04-09T21:05:00Z"/>
        </w:rPr>
      </w:pPr>
      <w:ins w:id="446" w:author="Jack Watts" w:date="2021-04-09T21:05:00Z">
        <w:r>
          <w:t>There are titles, which due to distribution requirements will need certain playable regions omitted in subsequent versions, whereby their compositions are delivered as a supplemental package. Cases include but are not limited to the following.</w:t>
        </w:r>
      </w:ins>
    </w:p>
    <w:p w14:paraId="311BB024" w14:textId="77777777" w:rsidR="00656702" w:rsidRDefault="00656702">
      <w:pPr>
        <w:pStyle w:val="ListParagraph"/>
        <w:numPr>
          <w:ilvl w:val="0"/>
          <w:numId w:val="25"/>
        </w:numPr>
        <w:rPr>
          <w:ins w:id="447" w:author="Jack Watts" w:date="2021-04-09T21:05:00Z"/>
        </w:rPr>
        <w:pPrChange w:id="448" w:author="Jack Watts" w:date="2021-04-09T21:05:00Z">
          <w:pPr/>
        </w:pPrChange>
      </w:pPr>
      <w:ins w:id="449" w:author="Jack Watts" w:date="2021-04-09T21:05:00Z">
        <w:r>
          <w:t>Removal of distribution branding from the start and/or end of a composition.</w:t>
        </w:r>
      </w:ins>
    </w:p>
    <w:p w14:paraId="5E09FF35" w14:textId="26C55874" w:rsidR="00656702" w:rsidRDefault="00656702">
      <w:pPr>
        <w:pStyle w:val="ListParagraph"/>
        <w:numPr>
          <w:ilvl w:val="0"/>
          <w:numId w:val="25"/>
        </w:numPr>
        <w:rPr>
          <w:ins w:id="450" w:author="Jack Watts" w:date="2021-04-09T21:05:00Z"/>
        </w:rPr>
        <w:pPrChange w:id="451" w:author="Jack Watts" w:date="2021-04-09T21:05:00Z">
          <w:pPr/>
        </w:pPrChange>
      </w:pPr>
      <w:ins w:id="452" w:author="Jack Watts" w:date="2021-04-09T21:05:00Z">
        <w:r>
          <w:t>Removal of certain scenes e.g., due to licensing requirements.</w:t>
        </w:r>
      </w:ins>
    </w:p>
    <w:p w14:paraId="409073F0" w14:textId="768AFD34" w:rsidR="00656702" w:rsidRDefault="00656702">
      <w:pPr>
        <w:pStyle w:val="ListParagraph"/>
        <w:numPr>
          <w:ilvl w:val="0"/>
          <w:numId w:val="25"/>
        </w:numPr>
        <w:rPr>
          <w:ins w:id="453" w:author="Jack Watts" w:date="2021-04-09T21:05:00Z"/>
        </w:rPr>
        <w:pPrChange w:id="454" w:author="Jack Watts" w:date="2021-04-09T21:05:00Z">
          <w:pPr/>
        </w:pPrChange>
      </w:pPr>
      <w:ins w:id="455" w:author="Jack Watts" w:date="2021-04-09T21:05:00Z">
        <w:r>
          <w:t>Editorial changes e.g., due to censorship.</w:t>
        </w:r>
      </w:ins>
    </w:p>
    <w:p w14:paraId="1CC2508F" w14:textId="65994534" w:rsidR="00994B6F" w:rsidRDefault="00656702" w:rsidP="00656702">
      <w:pPr>
        <w:rPr>
          <w:ins w:id="456" w:author="Jack Watts [2]" w:date="2021-04-12T20:06:00Z"/>
        </w:rPr>
      </w:pPr>
      <w:ins w:id="457" w:author="Jack Watts" w:date="2021-04-09T21:05:00Z">
        <w:r>
          <w:t>This supplemental package only contains a Composition Playlist, a Packing List and an Assetmap. There should be no MXF track files included.</w:t>
        </w:r>
      </w:ins>
    </w:p>
    <w:p w14:paraId="0EED7302" w14:textId="72C88348" w:rsidR="00994B6F" w:rsidRDefault="00994B6F" w:rsidP="00994B6F">
      <w:pPr>
        <w:jc w:val="center"/>
        <w:rPr>
          <w:ins w:id="458" w:author="Jack Watts [2]" w:date="2021-04-12T20:06:00Z"/>
        </w:rPr>
      </w:pPr>
      <w:ins w:id="459" w:author="Jack Watts [2]" w:date="2021-04-12T20:06:00Z">
        <w:r>
          <w:rPr>
            <w:noProof/>
          </w:rPr>
          <w:drawing>
            <wp:inline distT="0" distB="0" distL="0" distR="0" wp14:anchorId="19CA5090" wp14:editId="41ABB195">
              <wp:extent cx="5273497" cy="1786283"/>
              <wp:effectExtent l="0" t="0" r="0" b="4445"/>
              <wp:docPr id="1" name="Picture 1" descr="Figure 1 - Timeline Trim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 Timeline Trimming"/>
                      <pic:cNvPicPr/>
                    </pic:nvPicPr>
                    <pic:blipFill>
                      <a:blip r:embed="rId10">
                        <a:extLst>
                          <a:ext uri="{28A0092B-C50C-407E-A947-70E740481C1C}">
                            <a14:useLocalDpi xmlns:a14="http://schemas.microsoft.com/office/drawing/2010/main" val="0"/>
                          </a:ext>
                        </a:extLst>
                      </a:blip>
                      <a:stretch>
                        <a:fillRect/>
                      </a:stretch>
                    </pic:blipFill>
                    <pic:spPr>
                      <a:xfrm>
                        <a:off x="0" y="0"/>
                        <a:ext cx="5273497" cy="1786283"/>
                      </a:xfrm>
                      <a:prstGeom prst="rect">
                        <a:avLst/>
                      </a:prstGeom>
                    </pic:spPr>
                  </pic:pic>
                </a:graphicData>
              </a:graphic>
            </wp:inline>
          </w:drawing>
        </w:r>
      </w:ins>
    </w:p>
    <w:p w14:paraId="58E07791" w14:textId="129B52D7" w:rsidR="00994B6F" w:rsidRPr="00994B6F" w:rsidRDefault="00994B6F" w:rsidP="00994B6F">
      <w:pPr>
        <w:ind w:left="567" w:right="855"/>
        <w:jc w:val="center"/>
        <w:rPr>
          <w:ins w:id="460" w:author="Jack Watts [2]" w:date="2021-04-12T20:11:00Z"/>
          <w:b/>
          <w:bCs/>
          <w:rPrChange w:id="461" w:author="Jack Watts [2]" w:date="2021-04-12T20:11:00Z">
            <w:rPr>
              <w:ins w:id="462" w:author="Jack Watts [2]" w:date="2021-04-12T20:11:00Z"/>
              <w:b/>
              <w:bCs/>
              <w:sz w:val="18"/>
              <w:szCs w:val="18"/>
            </w:rPr>
          </w:rPrChange>
        </w:rPr>
        <w:pPrChange w:id="463" w:author="Jack Watts [2]" w:date="2021-04-12T20:11:00Z">
          <w:pPr>
            <w:ind w:left="567" w:right="855"/>
            <w:jc w:val="both"/>
          </w:pPr>
        </w:pPrChange>
      </w:pPr>
      <w:ins w:id="464" w:author="Jack Watts [2]" w:date="2021-04-12T20:11:00Z">
        <w:r w:rsidRPr="00994B6F">
          <w:rPr>
            <w:b/>
            <w:bCs/>
            <w:rPrChange w:id="465" w:author="Jack Watts [2]" w:date="2021-04-12T20:11:00Z">
              <w:rPr>
                <w:b/>
                <w:bCs/>
                <w:sz w:val="18"/>
                <w:szCs w:val="18"/>
              </w:rPr>
            </w:rPrChange>
          </w:rPr>
          <w:t>Timeline Trimming</w:t>
        </w:r>
      </w:ins>
    </w:p>
    <w:p w14:paraId="11615F6A" w14:textId="2B9A489D" w:rsidR="00994B6F" w:rsidRPr="00994B6F" w:rsidRDefault="00994B6F" w:rsidP="00994B6F">
      <w:pPr>
        <w:ind w:left="567" w:right="855"/>
        <w:jc w:val="both"/>
        <w:rPr>
          <w:ins w:id="466" w:author="Jack Watts" w:date="2021-04-09T21:16:00Z"/>
          <w:sz w:val="18"/>
          <w:szCs w:val="18"/>
          <w:rPrChange w:id="467" w:author="Jack Watts [2]" w:date="2021-04-12T20:11:00Z">
            <w:rPr>
              <w:ins w:id="468" w:author="Jack Watts" w:date="2021-04-09T21:16:00Z"/>
            </w:rPr>
          </w:rPrChange>
        </w:rPr>
        <w:pPrChange w:id="469" w:author="Jack Watts [2]" w:date="2021-04-12T20:11:00Z">
          <w:pPr/>
        </w:pPrChange>
      </w:pPr>
      <w:ins w:id="470" w:author="Jack Watts [2]" w:date="2021-04-12T20:06:00Z">
        <w:r w:rsidRPr="00994B6F">
          <w:rPr>
            <w:sz w:val="18"/>
            <w:szCs w:val="18"/>
            <w:rPrChange w:id="471" w:author="Jack Watts [2]" w:date="2021-04-12T20:11:00Z">
              <w:rPr/>
            </w:rPrChange>
          </w:rPr>
          <w:t xml:space="preserve">Fig 1 </w:t>
        </w:r>
      </w:ins>
      <w:ins w:id="472" w:author="Jack Watts [2]" w:date="2021-04-12T20:07:00Z">
        <w:r w:rsidRPr="00994B6F">
          <w:rPr>
            <w:sz w:val="18"/>
            <w:szCs w:val="18"/>
            <w:rPrChange w:id="473" w:author="Jack Watts [2]" w:date="2021-04-12T20:11:00Z">
              <w:rPr/>
            </w:rPrChange>
          </w:rPr>
          <w:t>–</w:t>
        </w:r>
      </w:ins>
      <w:ins w:id="474" w:author="Jack Watts [2]" w:date="2021-04-12T20:06:00Z">
        <w:r w:rsidRPr="00994B6F">
          <w:rPr>
            <w:sz w:val="18"/>
            <w:szCs w:val="18"/>
            <w:rPrChange w:id="475" w:author="Jack Watts [2]" w:date="2021-04-12T20:11:00Z">
              <w:rPr/>
            </w:rPrChange>
          </w:rPr>
          <w:t xml:space="preserve"> </w:t>
        </w:r>
      </w:ins>
      <w:ins w:id="476" w:author="Jack Watts [2]" w:date="2021-04-12T20:07:00Z">
        <w:r w:rsidRPr="00994B6F">
          <w:rPr>
            <w:sz w:val="18"/>
            <w:szCs w:val="18"/>
            <w:rPrChange w:id="477" w:author="Jack Watts [2]" w:date="2021-04-12T20:11:00Z">
              <w:rPr/>
            </w:rPrChange>
          </w:rPr>
          <w:t xml:space="preserve">CPL </w:t>
        </w:r>
      </w:ins>
      <w:ins w:id="478" w:author="Jack Watts [2]" w:date="2021-04-12T20:06:00Z">
        <w:r w:rsidRPr="00994B6F">
          <w:rPr>
            <w:sz w:val="18"/>
            <w:szCs w:val="18"/>
            <w:rPrChange w:id="479" w:author="Jack Watts [2]" w:date="2021-04-12T20:11:00Z">
              <w:rPr/>
            </w:rPrChange>
          </w:rPr>
          <w:t>Timelin</w:t>
        </w:r>
      </w:ins>
      <w:ins w:id="480" w:author="Jack Watts [2]" w:date="2021-04-12T20:07:00Z">
        <w:r w:rsidRPr="00994B6F">
          <w:rPr>
            <w:sz w:val="18"/>
            <w:szCs w:val="18"/>
            <w:rPrChange w:id="481" w:author="Jack Watts [2]" w:date="2021-04-12T20:11:00Z">
              <w:rPr/>
            </w:rPrChange>
          </w:rPr>
          <w:t xml:space="preserve">e Trimming </w:t>
        </w:r>
      </w:ins>
      <w:ins w:id="482" w:author="Jack Watts [2]" w:date="2021-04-12T20:09:00Z">
        <w:r w:rsidRPr="00994B6F">
          <w:rPr>
            <w:sz w:val="18"/>
            <w:szCs w:val="18"/>
            <w:rPrChange w:id="483" w:author="Jack Watts [2]" w:date="2021-04-12T20:11:00Z">
              <w:rPr/>
            </w:rPrChange>
          </w:rPr>
          <w:t xml:space="preserve">example </w:t>
        </w:r>
      </w:ins>
      <w:ins w:id="484" w:author="Jack Watts [2]" w:date="2021-04-12T20:07:00Z">
        <w:r w:rsidRPr="00994B6F">
          <w:rPr>
            <w:sz w:val="18"/>
            <w:szCs w:val="18"/>
            <w:rPrChange w:id="485" w:author="Jack Watts [2]" w:date="2021-04-12T20:11:00Z">
              <w:rPr/>
            </w:rPrChange>
          </w:rPr>
          <w:t>showcas</w:t>
        </w:r>
      </w:ins>
      <w:ins w:id="486" w:author="Jack Watts [2]" w:date="2021-04-12T20:09:00Z">
        <w:r w:rsidRPr="00994B6F">
          <w:rPr>
            <w:sz w:val="18"/>
            <w:szCs w:val="18"/>
            <w:rPrChange w:id="487" w:author="Jack Watts [2]" w:date="2021-04-12T20:11:00Z">
              <w:rPr/>
            </w:rPrChange>
          </w:rPr>
          <w:t>es</w:t>
        </w:r>
      </w:ins>
      <w:ins w:id="488" w:author="Jack Watts [2]" w:date="2021-04-12T20:07:00Z">
        <w:r w:rsidRPr="00994B6F">
          <w:rPr>
            <w:sz w:val="18"/>
            <w:szCs w:val="18"/>
            <w:rPrChange w:id="489" w:author="Jack Watts [2]" w:date="2021-04-12T20:11:00Z">
              <w:rPr/>
            </w:rPrChange>
          </w:rPr>
          <w:t xml:space="preserve"> the </w:t>
        </w:r>
      </w:ins>
      <w:ins w:id="490" w:author="Jack Watts [2]" w:date="2021-04-12T20:08:00Z">
        <w:r w:rsidRPr="00994B6F">
          <w:rPr>
            <w:sz w:val="18"/>
            <w:szCs w:val="18"/>
            <w:rPrChange w:id="491" w:author="Jack Watts [2]" w:date="2021-04-12T20:11:00Z">
              <w:rPr/>
            </w:rPrChange>
          </w:rPr>
          <w:t xml:space="preserve">unchanged state of the referenced MXF track files, but rather the </w:t>
        </w:r>
      </w:ins>
      <w:ins w:id="492" w:author="Jack Watts [2]" w:date="2021-04-12T20:09:00Z">
        <w:r w:rsidRPr="00994B6F">
          <w:rPr>
            <w:sz w:val="18"/>
            <w:szCs w:val="18"/>
            <w:rPrChange w:id="493" w:author="Jack Watts [2]" w:date="2021-04-12T20:11:00Z">
              <w:rPr/>
            </w:rPrChange>
          </w:rPr>
          <w:t xml:space="preserve">amended </w:t>
        </w:r>
      </w:ins>
      <w:ins w:id="494" w:author="Jack Watts [2]" w:date="2021-04-12T20:08:00Z">
        <w:r w:rsidRPr="00994B6F">
          <w:rPr>
            <w:sz w:val="18"/>
            <w:szCs w:val="18"/>
            <w:rPrChange w:id="495" w:author="Jack Watts [2]" w:date="2021-04-12T20:11:00Z">
              <w:rPr/>
            </w:rPrChange>
          </w:rPr>
          <w:t>duration value</w:t>
        </w:r>
      </w:ins>
      <w:ins w:id="496" w:author="Jack Watts [2]" w:date="2021-04-12T20:09:00Z">
        <w:r w:rsidRPr="00994B6F">
          <w:rPr>
            <w:sz w:val="18"/>
            <w:szCs w:val="18"/>
            <w:rPrChange w:id="497" w:author="Jack Watts [2]" w:date="2021-04-12T20:11:00Z">
              <w:rPr/>
            </w:rPrChange>
          </w:rPr>
          <w:t>s</w:t>
        </w:r>
      </w:ins>
      <w:ins w:id="498" w:author="Jack Watts [2]" w:date="2021-04-12T20:08:00Z">
        <w:r w:rsidRPr="00994B6F">
          <w:rPr>
            <w:sz w:val="18"/>
            <w:szCs w:val="18"/>
            <w:rPrChange w:id="499" w:author="Jack Watts [2]" w:date="2021-04-12T20:11:00Z">
              <w:rPr/>
            </w:rPrChange>
          </w:rPr>
          <w:t xml:space="preserve"> of the </w:t>
        </w:r>
      </w:ins>
      <w:ins w:id="500" w:author="Jack Watts [2]" w:date="2021-04-12T20:09:00Z">
        <w:r w:rsidRPr="00994B6F">
          <w:rPr>
            <w:sz w:val="18"/>
            <w:szCs w:val="18"/>
            <w:rPrChange w:id="501" w:author="Jack Watts [2]" w:date="2021-04-12T20:11:00Z">
              <w:rPr/>
            </w:rPrChange>
          </w:rPr>
          <w:t>Sequence resulting in a shorter playable region.</w:t>
        </w:r>
      </w:ins>
    </w:p>
    <w:p w14:paraId="7CE26FA9" w14:textId="5F3C352B" w:rsidR="00917018" w:rsidRDefault="00917018">
      <w:pPr>
        <w:pStyle w:val="Heading2"/>
        <w:rPr>
          <w:ins w:id="502" w:author="Jack Watts" w:date="2021-04-09T21:17:00Z"/>
        </w:rPr>
        <w:pPrChange w:id="503" w:author="Jack Watts" w:date="2021-04-09T21:18:00Z">
          <w:pPr/>
        </w:pPrChange>
      </w:pPr>
      <w:ins w:id="504" w:author="Jack Watts" w:date="2021-04-09T21:17:00Z">
        <w:r>
          <w:t>CP</w:t>
        </w:r>
      </w:ins>
      <w:ins w:id="505" w:author="Jack Watts" w:date="2021-04-09T21:18:00Z">
        <w:r>
          <w:t>L</w:t>
        </w:r>
      </w:ins>
      <w:ins w:id="506" w:author="Jack Watts" w:date="2021-04-09T21:17:00Z">
        <w:r>
          <w:t xml:space="preserve"> MXF Reference Changes</w:t>
        </w:r>
      </w:ins>
    </w:p>
    <w:p w14:paraId="3EDC441A" w14:textId="1BF7D4F8" w:rsidR="00917018" w:rsidRDefault="00917018" w:rsidP="00656702">
      <w:pPr>
        <w:rPr>
          <w:ins w:id="507" w:author="Jack Watts" w:date="2021-04-09T21:18:00Z"/>
        </w:rPr>
      </w:pPr>
      <w:ins w:id="508" w:author="Jack Watts" w:date="2021-04-09T21:18:00Z">
        <w:r w:rsidRPr="00917018">
          <w:t>There can be many reasons why MXF references need to be updated or changed. The following subsections cover the common use cases where MXF track file references are changed and the manner in which one should package the updated files.</w:t>
        </w:r>
      </w:ins>
    </w:p>
    <w:p w14:paraId="0DB1DFA0" w14:textId="7B980F4D" w:rsidR="00917018" w:rsidRDefault="00917018">
      <w:pPr>
        <w:pStyle w:val="Heading3"/>
        <w:rPr>
          <w:ins w:id="509" w:author="Jack Watts" w:date="2021-04-09T21:18:00Z"/>
        </w:rPr>
        <w:pPrChange w:id="510" w:author="Jack Watts" w:date="2021-04-09T21:18:00Z">
          <w:pPr/>
        </w:pPrChange>
      </w:pPr>
      <w:ins w:id="511" w:author="Jack Watts" w:date="2021-04-09T21:18:00Z">
        <w:r>
          <w:t>MCA Language Tag</w:t>
        </w:r>
      </w:ins>
    </w:p>
    <w:p w14:paraId="13809D44" w14:textId="77777777" w:rsidR="002F6526" w:rsidRDefault="002F6526" w:rsidP="002F6526">
      <w:pPr>
        <w:rPr>
          <w:ins w:id="512" w:author="Jack Watts" w:date="2021-04-09T21:21:00Z"/>
        </w:rPr>
      </w:pPr>
      <w:ins w:id="513" w:author="Jack Watts" w:date="2021-04-09T21:21:00Z">
        <w:r>
          <w:t xml:space="preserve">A language tag is embedded in the MXF metadata of sound track files, identifying the spoken dialogue of the underlying sound essence. Given that the language tag is embedded in the MXF metadata, </w:t>
        </w:r>
        <w:r>
          <w:lastRenderedPageBreak/>
          <w:t>updating/changing the language tag requires re-wrapping of all sound essence included in the associated track file.</w:t>
        </w:r>
      </w:ins>
    </w:p>
    <w:p w14:paraId="421A8D1D" w14:textId="4ED6F8B3" w:rsidR="002F6526" w:rsidRDefault="002F6526" w:rsidP="002F6526">
      <w:pPr>
        <w:rPr>
          <w:ins w:id="514" w:author="Jack Watts" w:date="2021-04-09T21:21:00Z"/>
        </w:rPr>
      </w:pPr>
      <w:ins w:id="515" w:author="Jack Watts" w:date="2021-04-09T21:21:00Z">
        <w:r>
          <w:t>The resulting sound track file(s) can be referenced from new Composition Playlists (CPL). The updated sound track file(s) and CPL(s) can be packaged in a new complete package with the original picture track files, or as a supplemental package that only contains the new Composition Playlist, a Packing List, Assetmap and the newly created sound track files.</w:t>
        </w:r>
      </w:ins>
    </w:p>
    <w:p w14:paraId="5CCEB159" w14:textId="14B3D6A1" w:rsidR="00917018" w:rsidRDefault="002F6526" w:rsidP="002F6526">
      <w:pPr>
        <w:pStyle w:val="Note"/>
        <w:rPr>
          <w:ins w:id="516" w:author="Jack Watts" w:date="2021-04-09T21:23:00Z"/>
        </w:rPr>
      </w:pPr>
      <w:ins w:id="517" w:author="Jack Watts" w:date="2021-04-09T21:21:00Z">
        <w:r>
          <w:t>NOTE: IMFUG BP 004 MCA Best Practices provides some guidance on how to choose MCA properties.</w:t>
        </w:r>
      </w:ins>
    </w:p>
    <w:p w14:paraId="523D96D5" w14:textId="5C54F444" w:rsidR="00935333" w:rsidRDefault="00935333" w:rsidP="00935333">
      <w:pPr>
        <w:pStyle w:val="Heading3"/>
        <w:rPr>
          <w:ins w:id="518" w:author="Jack Watts" w:date="2021-04-09T21:23:00Z"/>
        </w:rPr>
      </w:pPr>
      <w:ins w:id="519" w:author="Jack Watts" w:date="2021-04-09T21:23:00Z">
        <w:r>
          <w:t>Picture &amp; Sound Fixes</w:t>
        </w:r>
      </w:ins>
    </w:p>
    <w:p w14:paraId="74D289A5" w14:textId="77777777" w:rsidR="00935333" w:rsidRDefault="00935333" w:rsidP="00935333">
      <w:pPr>
        <w:rPr>
          <w:ins w:id="520" w:author="Jack Watts" w:date="2021-04-09T21:23:00Z"/>
        </w:rPr>
      </w:pPr>
      <w:ins w:id="521" w:author="Jack Watts" w:date="2021-04-09T21:23:00Z">
        <w:r>
          <w:t>It is not uncommon for issues to be detected in essence during the Quality Control (QC) process after delivery. Such issues can be a sound track replacement, picture inserts due to poor quality or aesthetic revisions. Such fixes are ideally delivered as a supplemental package that contains a newly created Composition Playlist, a Packing List, Assetmap and a number of picture or sound MXF track files acting as inserts.</w:t>
        </w:r>
      </w:ins>
    </w:p>
    <w:p w14:paraId="422BC4B9" w14:textId="219FEE58" w:rsidR="00935333" w:rsidRDefault="00935333" w:rsidP="00935333">
      <w:pPr>
        <w:pStyle w:val="Note"/>
        <w:rPr>
          <w:ins w:id="522" w:author="Jack Watts" w:date="2021-04-09T21:23:00Z"/>
        </w:rPr>
      </w:pPr>
      <w:ins w:id="523" w:author="Jack Watts" w:date="2021-04-09T21:23:00Z">
        <w:r>
          <w:t>NOTE: The newly created Composition Playlist can still reference existing track files outside the package that have been delivered previously.</w:t>
        </w:r>
      </w:ins>
    </w:p>
    <w:p w14:paraId="0F877C70" w14:textId="5FEAB460" w:rsidR="00935333" w:rsidRDefault="00610E40">
      <w:pPr>
        <w:pStyle w:val="Heading3"/>
        <w:rPr>
          <w:ins w:id="524" w:author="Jack Watts" w:date="2021-04-09T21:25:00Z"/>
        </w:rPr>
        <w:pPrChange w:id="525" w:author="Jack Watts" w:date="2021-04-09T21:25:00Z">
          <w:pPr>
            <w:pStyle w:val="Note"/>
          </w:pPr>
        </w:pPrChange>
      </w:pPr>
      <w:ins w:id="526" w:author="Jack Watts" w:date="2021-04-09T21:24:00Z">
        <w:r>
          <w:t>Picture Versioning</w:t>
        </w:r>
      </w:ins>
    </w:p>
    <w:p w14:paraId="555566B4" w14:textId="77777777" w:rsidR="00610E40" w:rsidRPr="00610E40" w:rsidRDefault="00610E40">
      <w:pPr>
        <w:rPr>
          <w:ins w:id="527" w:author="Jack Watts" w:date="2021-04-09T21:25:00Z"/>
          <w:rFonts w:ascii="Times New Roman" w:hAnsi="Times New Roman" w:cs="Times New Roman"/>
          <w:sz w:val="24"/>
          <w:szCs w:val="24"/>
          <w:lang w:val="en-GB" w:eastAsia="en-GB"/>
        </w:rPr>
        <w:pPrChange w:id="528" w:author="Jack Watts" w:date="2021-04-09T21:25:00Z">
          <w:pPr>
            <w:widowControl/>
            <w:spacing w:before="0" w:line="240" w:lineRule="auto"/>
          </w:pPr>
        </w:pPrChange>
      </w:pPr>
      <w:ins w:id="529" w:author="Jack Watts" w:date="2021-04-09T21:25:00Z">
        <w:r w:rsidRPr="00610E40">
          <w:rPr>
            <w:lang w:val="en-GB" w:eastAsia="en-GB"/>
          </w:rPr>
          <w:t>In order to satisfy local versioning requirements, picture sections that depict language-specific narrative items such as on-screen text and narrative titles are localized resulting in alternative picture versions for these sections. These ‘sections’ act as picture inserts and are used to replace the original language version instances.</w:t>
        </w:r>
      </w:ins>
    </w:p>
    <w:p w14:paraId="06F2B4DA" w14:textId="77777777" w:rsidR="00610E40" w:rsidRPr="00610E40" w:rsidRDefault="00610E40">
      <w:pPr>
        <w:rPr>
          <w:ins w:id="530" w:author="Jack Watts" w:date="2021-04-09T21:25:00Z"/>
          <w:rFonts w:ascii="Times New Roman" w:hAnsi="Times New Roman" w:cs="Times New Roman"/>
          <w:sz w:val="24"/>
          <w:szCs w:val="24"/>
          <w:lang w:val="en-GB" w:eastAsia="en-GB"/>
        </w:rPr>
        <w:pPrChange w:id="531" w:author="Jack Watts" w:date="2021-04-09T21:25:00Z">
          <w:pPr>
            <w:widowControl/>
            <w:spacing w:before="0" w:line="240" w:lineRule="auto"/>
          </w:pPr>
        </w:pPrChange>
      </w:pPr>
      <w:ins w:id="532" w:author="Jack Watts" w:date="2021-04-09T21:25:00Z">
        <w:r w:rsidRPr="00610E40">
          <w:rPr>
            <w:lang w:val="en-GB" w:eastAsia="en-GB"/>
          </w:rPr>
          <w:t>These picture inserts can be delivered in a supplemental package that contains a newly created Composition Playlist, a Packing List, Assetmap and the newly created picture inserts.</w:t>
        </w:r>
      </w:ins>
    </w:p>
    <w:p w14:paraId="276202A4" w14:textId="77777777" w:rsidR="00610E40" w:rsidRPr="00610E40" w:rsidRDefault="00610E40">
      <w:pPr>
        <w:rPr>
          <w:ins w:id="533" w:author="Jack Watts" w:date="2021-04-09T21:25:00Z"/>
          <w:rFonts w:ascii="Times New Roman" w:hAnsi="Times New Roman" w:cs="Times New Roman"/>
          <w:sz w:val="24"/>
          <w:szCs w:val="24"/>
          <w:lang w:val="en-GB" w:eastAsia="en-GB"/>
        </w:rPr>
        <w:pPrChange w:id="534" w:author="Jack Watts" w:date="2021-04-09T21:25:00Z">
          <w:pPr>
            <w:widowControl/>
            <w:spacing w:before="0" w:line="240" w:lineRule="auto"/>
          </w:pPr>
        </w:pPrChange>
      </w:pPr>
      <w:ins w:id="535" w:author="Jack Watts" w:date="2021-04-09T21:25:00Z">
        <w:r w:rsidRPr="00610E40">
          <w:rPr>
            <w:lang w:val="en-GB" w:eastAsia="en-GB"/>
          </w:rPr>
          <w:t>This same practice can be applied to the manufacturing of Textless Compositions.</w:t>
        </w:r>
      </w:ins>
    </w:p>
    <w:p w14:paraId="4A16C055" w14:textId="5280C8F6" w:rsidR="00610E40" w:rsidRDefault="009A3E91">
      <w:pPr>
        <w:pStyle w:val="Heading3"/>
        <w:rPr>
          <w:ins w:id="536" w:author="Jack Watts" w:date="2021-04-09T21:25:00Z"/>
        </w:rPr>
        <w:pPrChange w:id="537" w:author="Jack Watts" w:date="2021-04-09T21:27:00Z">
          <w:pPr>
            <w:pStyle w:val="Note"/>
          </w:pPr>
        </w:pPrChange>
      </w:pPr>
      <w:ins w:id="538" w:author="Jack Watts" w:date="2021-04-09T21:27:00Z">
        <w:r>
          <w:t>Sound Localization</w:t>
        </w:r>
      </w:ins>
    </w:p>
    <w:p w14:paraId="262D1D71" w14:textId="3152886C" w:rsidR="00610E40" w:rsidRDefault="009A3E91" w:rsidP="009A3E91">
      <w:pPr>
        <w:pStyle w:val="Note"/>
        <w:rPr>
          <w:ins w:id="539" w:author="Jack Watts" w:date="2021-04-09T21:27:00Z"/>
        </w:rPr>
      </w:pPr>
      <w:ins w:id="540" w:author="Jack Watts" w:date="2021-04-09T21:27:00Z">
        <w:r w:rsidRPr="009A3E91">
          <w:rPr>
            <w:rPrChange w:id="541" w:author="Jack Watts" w:date="2021-04-09T21:27:00Z">
              <w:rPr>
                <w:rFonts w:ascii="Arial" w:hAnsi="Arial" w:cs="Arial"/>
                <w:color w:val="000000"/>
                <w:sz w:val="22"/>
              </w:rPr>
            </w:rPrChange>
          </w:rPr>
          <w:t>For dubbed instances of an Original Language Version, it is recommended that supplemental packages are used to deliver said dubbed content versions.</w:t>
        </w:r>
      </w:ins>
    </w:p>
    <w:p w14:paraId="464877D1" w14:textId="1986E713" w:rsidR="009A3E91" w:rsidRDefault="006C3D30" w:rsidP="006C3D30">
      <w:pPr>
        <w:pStyle w:val="Heading1"/>
        <w:rPr>
          <w:ins w:id="542" w:author="Jack Watts" w:date="2021-04-09T21:30:00Z"/>
        </w:rPr>
      </w:pPr>
      <w:ins w:id="543" w:author="Jack Watts" w:date="2021-04-09T21:29:00Z">
        <w:r>
          <w:t>Recommended CPL Elements</w:t>
        </w:r>
      </w:ins>
    </w:p>
    <w:p w14:paraId="6249C7F8" w14:textId="77777777" w:rsidR="006C3D30" w:rsidRPr="006C3D30" w:rsidRDefault="006C3D30">
      <w:pPr>
        <w:rPr>
          <w:ins w:id="544" w:author="Jack Watts" w:date="2021-04-09T21:32:00Z"/>
          <w:rFonts w:ascii="Times New Roman" w:hAnsi="Times New Roman" w:cs="Times New Roman"/>
          <w:sz w:val="24"/>
          <w:szCs w:val="24"/>
          <w:lang w:val="en-GB" w:eastAsia="en-GB"/>
        </w:rPr>
        <w:pPrChange w:id="545" w:author="Jack Watts" w:date="2021-04-09T21:32:00Z">
          <w:pPr>
            <w:widowControl/>
            <w:spacing w:before="0" w:line="240" w:lineRule="auto"/>
          </w:pPr>
        </w:pPrChange>
      </w:pPr>
      <w:ins w:id="546" w:author="Jack Watts" w:date="2021-04-09T21:32:00Z">
        <w:r w:rsidRPr="006C3D30">
          <w:rPr>
            <w:lang w:val="en-GB" w:eastAsia="en-GB"/>
          </w:rPr>
          <w:t>The following list outlines the optional elements permitted by ST 2067-3 which are recommended to be included in all CPL XML documents.</w:t>
        </w:r>
      </w:ins>
    </w:p>
    <w:p w14:paraId="09940B3C" w14:textId="77777777" w:rsidR="006C3D30" w:rsidRPr="006C3D30" w:rsidRDefault="006C3D30">
      <w:pPr>
        <w:rPr>
          <w:ins w:id="547" w:author="Jack Watts" w:date="2021-04-09T21:32:00Z"/>
          <w:rFonts w:ascii="Times New Roman" w:hAnsi="Times New Roman" w:cs="Times New Roman"/>
          <w:color w:val="4F81BD" w:themeColor="accent1"/>
          <w:sz w:val="24"/>
          <w:szCs w:val="24"/>
          <w:lang w:val="en-GB" w:eastAsia="en-GB"/>
          <w:rPrChange w:id="548" w:author="Jack Watts" w:date="2021-04-09T21:32:00Z">
            <w:rPr>
              <w:ins w:id="549" w:author="Jack Watts" w:date="2021-04-09T21:32:00Z"/>
              <w:rFonts w:ascii="Times New Roman" w:hAnsi="Times New Roman" w:cs="Times New Roman"/>
              <w:sz w:val="24"/>
              <w:szCs w:val="24"/>
              <w:lang w:val="en-GB" w:eastAsia="en-GB"/>
            </w:rPr>
          </w:rPrChange>
        </w:rPr>
        <w:pPrChange w:id="550" w:author="Jack Watts" w:date="2021-04-09T21:32:00Z">
          <w:pPr>
            <w:widowControl/>
            <w:spacing w:before="0" w:line="240" w:lineRule="auto"/>
          </w:pPr>
        </w:pPrChange>
      </w:pPr>
      <w:ins w:id="551" w:author="Jack Watts" w:date="2021-04-09T21:32:00Z">
        <w:r w:rsidRPr="006C3D30">
          <w:rPr>
            <w:b/>
            <w:bCs/>
            <w:color w:val="4F81BD" w:themeColor="accent1"/>
            <w:lang w:val="en-GB" w:eastAsia="en-GB"/>
            <w:rPrChange w:id="552" w:author="Jack Watts" w:date="2021-04-09T21:32:00Z">
              <w:rPr>
                <w:b/>
                <w:bCs/>
                <w:lang w:val="en-GB" w:eastAsia="en-GB"/>
              </w:rPr>
            </w:rPrChange>
          </w:rPr>
          <w:t>HASH Element</w:t>
        </w:r>
      </w:ins>
    </w:p>
    <w:p w14:paraId="0F7FBF43" w14:textId="77777777" w:rsidR="006C3D30" w:rsidRPr="006C3D30" w:rsidRDefault="006C3D30">
      <w:pPr>
        <w:rPr>
          <w:ins w:id="553" w:author="Jack Watts" w:date="2021-04-09T21:32:00Z"/>
          <w:rFonts w:ascii="Times New Roman" w:hAnsi="Times New Roman" w:cs="Times New Roman"/>
          <w:sz w:val="24"/>
          <w:szCs w:val="24"/>
          <w:lang w:val="en-GB" w:eastAsia="en-GB"/>
        </w:rPr>
        <w:pPrChange w:id="554" w:author="Jack Watts" w:date="2021-04-09T21:32:00Z">
          <w:pPr>
            <w:widowControl/>
            <w:spacing w:before="0" w:line="240" w:lineRule="auto"/>
          </w:pPr>
        </w:pPrChange>
      </w:pPr>
      <w:ins w:id="555" w:author="Jack Watts" w:date="2021-04-09T21:32:00Z">
        <w:r w:rsidRPr="006C3D30">
          <w:rPr>
            <w:lang w:val="en-GB" w:eastAsia="en-GB"/>
          </w:rPr>
          <w:t>The HASH Element should be present for all referenced track file resources.</w:t>
        </w:r>
      </w:ins>
    </w:p>
    <w:p w14:paraId="4F765BF7" w14:textId="77777777" w:rsidR="006C3D30" w:rsidRPr="006C3D30" w:rsidRDefault="006C3D30">
      <w:pPr>
        <w:rPr>
          <w:ins w:id="556" w:author="Jack Watts" w:date="2021-04-09T21:32:00Z"/>
          <w:rFonts w:ascii="Times New Roman" w:hAnsi="Times New Roman" w:cs="Times New Roman"/>
          <w:color w:val="4F81BD" w:themeColor="accent1"/>
          <w:sz w:val="24"/>
          <w:szCs w:val="24"/>
          <w:lang w:val="en-GB" w:eastAsia="en-GB"/>
          <w:rPrChange w:id="557" w:author="Jack Watts" w:date="2021-04-09T21:32:00Z">
            <w:rPr>
              <w:ins w:id="558" w:author="Jack Watts" w:date="2021-04-09T21:32:00Z"/>
              <w:rFonts w:ascii="Times New Roman" w:hAnsi="Times New Roman" w:cs="Times New Roman"/>
              <w:sz w:val="24"/>
              <w:szCs w:val="24"/>
              <w:lang w:val="en-GB" w:eastAsia="en-GB"/>
            </w:rPr>
          </w:rPrChange>
        </w:rPr>
        <w:pPrChange w:id="559" w:author="Jack Watts" w:date="2021-04-09T21:32:00Z">
          <w:pPr>
            <w:widowControl/>
            <w:spacing w:before="0" w:line="240" w:lineRule="auto"/>
          </w:pPr>
        </w:pPrChange>
      </w:pPr>
      <w:ins w:id="560" w:author="Jack Watts" w:date="2021-04-09T21:32:00Z">
        <w:r w:rsidRPr="006C3D30">
          <w:rPr>
            <w:b/>
            <w:bCs/>
            <w:color w:val="4F81BD" w:themeColor="accent1"/>
            <w:lang w:val="en-GB" w:eastAsia="en-GB"/>
            <w:rPrChange w:id="561" w:author="Jack Watts" w:date="2021-04-09T21:32:00Z">
              <w:rPr>
                <w:b/>
                <w:bCs/>
                <w:lang w:val="en-GB" w:eastAsia="en-GB"/>
              </w:rPr>
            </w:rPrChange>
          </w:rPr>
          <w:lastRenderedPageBreak/>
          <w:t>Markers</w:t>
        </w:r>
      </w:ins>
    </w:p>
    <w:p w14:paraId="0AB30586" w14:textId="77777777" w:rsidR="006C3D30" w:rsidRPr="006C3D30" w:rsidRDefault="006C3D30">
      <w:pPr>
        <w:rPr>
          <w:ins w:id="562" w:author="Jack Watts" w:date="2021-04-09T21:32:00Z"/>
          <w:rFonts w:ascii="Times New Roman" w:hAnsi="Times New Roman" w:cs="Times New Roman"/>
          <w:sz w:val="24"/>
          <w:szCs w:val="24"/>
          <w:lang w:val="en-GB" w:eastAsia="en-GB"/>
        </w:rPr>
        <w:pPrChange w:id="563" w:author="Jack Watts" w:date="2021-04-09T21:32:00Z">
          <w:pPr>
            <w:widowControl/>
            <w:spacing w:before="0" w:line="240" w:lineRule="auto"/>
          </w:pPr>
        </w:pPrChange>
      </w:pPr>
      <w:ins w:id="564" w:author="Jack Watts" w:date="2021-04-09T21:32:00Z">
        <w:r w:rsidRPr="006C3D30">
          <w:rPr>
            <w:lang w:val="en-GB" w:eastAsia="en-GB"/>
          </w:rPr>
          <w:t>IMF provides a vocabulary to describe time positions in a composition through the use of Markers. The same terminology used to describe Markers as defined in ST 2067-3 should be used when discussing relative positions in a composition timeline in an informal context.</w:t>
        </w:r>
      </w:ins>
    </w:p>
    <w:p w14:paraId="675B7906" w14:textId="77777777" w:rsidR="006C3D30" w:rsidRPr="006C3D30" w:rsidRDefault="006C3D30"/>
    <w:sectPr w:rsidR="006C3D30" w:rsidRPr="006C3D30" w:rsidSect="00656702">
      <w:endnotePr>
        <w:numFmt w:val="decimal"/>
      </w:endnotePr>
      <w:pgSz w:w="12240" w:h="15840"/>
      <w:pgMar w:top="1440" w:right="1440" w:bottom="1440" w:left="1440" w:header="360"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7B1ADE" w14:textId="77777777" w:rsidR="000506F8" w:rsidRDefault="000506F8">
      <w:pPr>
        <w:spacing w:before="0" w:line="240" w:lineRule="auto"/>
      </w:pPr>
      <w:r>
        <w:separator/>
      </w:r>
    </w:p>
  </w:endnote>
  <w:endnote w:type="continuationSeparator" w:id="0">
    <w:p w14:paraId="50A79CB6" w14:textId="77777777" w:rsidR="000506F8" w:rsidRDefault="000506F8">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 w:id="3">
    <w:p w14:paraId="03262262" w14:textId="5FD2B095" w:rsidR="00136F93" w:rsidRPr="00136F93" w:rsidRDefault="00136F93">
      <w:pPr>
        <w:pStyle w:val="EndnoteText"/>
        <w:rPr>
          <w:lang w:val="en-GB"/>
          <w:rPrChange w:id="42" w:author="Jack Watts" w:date="2021-04-09T20:43:00Z">
            <w:rPr/>
          </w:rPrChange>
        </w:rPr>
      </w:pPr>
      <w:ins w:id="43" w:author="Jack Watts" w:date="2021-04-09T20:43:00Z">
        <w:r>
          <w:rPr>
            <w:rStyle w:val="EndnoteReference"/>
          </w:rPr>
          <w:endnoteRef/>
        </w:r>
        <w:r>
          <w:t xml:space="preserve"> </w:t>
        </w:r>
      </w:ins>
      <w:ins w:id="44" w:author="Jack Watts" w:date="2021-04-09T20:44:00Z">
        <w:r w:rsidRPr="00136F93">
          <w:t>https://github.com/mrmxf/imf-mm-api</w:t>
        </w:r>
      </w:ins>
    </w:p>
  </w:endnote>
  <w:endnote w:id="4">
    <w:p w14:paraId="49063920" w14:textId="10E5BEC7" w:rsidR="00136F93" w:rsidRPr="00136F93" w:rsidRDefault="00136F93">
      <w:pPr>
        <w:pStyle w:val="EndnoteText"/>
        <w:rPr>
          <w:lang w:val="en-GB"/>
          <w:rPrChange w:id="47" w:author="Jack Watts" w:date="2021-04-09T20:44:00Z">
            <w:rPr/>
          </w:rPrChange>
        </w:rPr>
      </w:pPr>
      <w:ins w:id="48" w:author="Jack Watts" w:date="2021-04-09T20:44:00Z">
        <w:r>
          <w:rPr>
            <w:rStyle w:val="EndnoteReference"/>
          </w:rPr>
          <w:endnoteRef/>
        </w:r>
        <w:r>
          <w:t xml:space="preserve"> </w:t>
        </w:r>
        <w:r w:rsidRPr="00136F93">
          <w:t>SMPTE ST 34CS WD of 2125</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6C320D" w14:textId="77777777" w:rsidR="000506F8" w:rsidRDefault="000506F8">
      <w:pPr>
        <w:spacing w:before="0" w:line="240" w:lineRule="auto"/>
      </w:pPr>
      <w:r>
        <w:separator/>
      </w:r>
    </w:p>
  </w:footnote>
  <w:footnote w:type="continuationSeparator" w:id="0">
    <w:p w14:paraId="305E0C68" w14:textId="77777777" w:rsidR="000506F8" w:rsidRDefault="000506F8">
      <w:pPr>
        <w:spacing w:before="0" w:line="240" w:lineRule="auto"/>
      </w:pPr>
      <w:r>
        <w:continuationSeparator/>
      </w:r>
    </w:p>
  </w:footnote>
  <w:footnote w:id="1">
    <w:p w14:paraId="78627682" w14:textId="02E6031E" w:rsidR="006B3567" w:rsidRPr="006B3567" w:rsidRDefault="006B3567">
      <w:pPr>
        <w:pStyle w:val="FootnoteText"/>
        <w:rPr>
          <w:lang w:val="en-GB"/>
          <w:rPrChange w:id="248" w:author="Jack Watts" w:date="2021-04-09T21:00:00Z">
            <w:rPr/>
          </w:rPrChange>
        </w:rPr>
      </w:pPr>
      <w:ins w:id="249" w:author="Jack Watts" w:date="2021-04-09T21:00:00Z">
        <w:r>
          <w:rPr>
            <w:rStyle w:val="FootnoteReference"/>
          </w:rPr>
          <w:footnoteRef/>
        </w:r>
        <w:r>
          <w:t xml:space="preserve"> </w:t>
        </w:r>
      </w:ins>
      <w:ins w:id="250" w:author="Jack Watts" w:date="2021-04-09T21:01:00Z">
        <w:r w:rsidRPr="006B3567">
          <w:t xml:space="preserve"> Note that Language element values are not necessarily equal to the spoken and/or written language of the underlying essence. Spoken and written language identifiers are derived from referenced MXF track files. Any update/change to such identifier therefore requires re-packaging of the associated MXF track file.</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67" w:author="Jack Watts" w:date="2021-04-09T20:38:00Z">
      <w:r w:rsidR="00B774CC" w:rsidDel="00152F28">
        <w:delText>0</w:delText>
      </w:r>
    </w:del>
    <w:ins w:id="68" w:author="Jack Watts" w:date="2021-04-09T20:38:00Z">
      <w:r w:rsidR="00152F28">
        <w:t>1</w:t>
      </w:r>
    </w:ins>
    <w:r w:rsidR="00B774CC">
      <w:t>-</w:t>
    </w:r>
    <w:del w:id="69" w:author="Jack Watts" w:date="2021-04-09T20:38:00Z">
      <w:r w:rsidR="00B774CC" w:rsidDel="00152F28">
        <w:delText>1</w:delText>
      </w:r>
    </w:del>
    <w:ins w:id="70" w:author="Jack Watts" w:date="2021-04-09T20:38:00Z">
      <w:r w:rsidR="00152F28">
        <w:t>04</w:t>
      </w:r>
    </w:ins>
    <w:del w:id="71" w:author="Jack Watts" w:date="2021-04-09T20:38:00Z">
      <w:r w:rsidR="00B774CC" w:rsidDel="00152F28">
        <w:delText>1</w:delText>
      </w:r>
    </w:del>
    <w:r w:rsidR="00B774CC">
      <w:t>-1</w:t>
    </w:r>
    <w:ins w:id="72" w:author="Jack Watts" w:date="2021-04-09T20:38:00Z">
      <w:r w:rsidR="00152F28">
        <w:t>2</w:t>
      </w:r>
    </w:ins>
    <w:del w:id="73" w:author="Jack Watts" w:date="2021-04-09T20:38:00Z">
      <w:r w:rsidR="00B774CC" w:rsidDel="00152F28">
        <w:delText>0</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8719D"/>
    <w:multiLevelType w:val="multilevel"/>
    <w:tmpl w:val="EDBA7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2" w15:restartNumberingAfterBreak="0">
    <w:nsid w:val="101B1247"/>
    <w:multiLevelType w:val="hybridMultilevel"/>
    <w:tmpl w:val="A95E0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46E57567"/>
    <w:multiLevelType w:val="hybridMultilevel"/>
    <w:tmpl w:val="680882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21"/>
  </w:num>
  <w:num w:numId="2">
    <w:abstractNumId w:val="11"/>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17"/>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0"/>
  </w:num>
  <w:num w:numId="19">
    <w:abstractNumId w:val="14"/>
  </w:num>
  <w:num w:numId="20">
    <w:abstractNumId w:val="23"/>
  </w:num>
  <w:num w:numId="21">
    <w:abstractNumId w:val="16"/>
  </w:num>
  <w:num w:numId="22">
    <w:abstractNumId w:val="19"/>
  </w:num>
  <w:num w:numId="23">
    <w:abstractNumId w:val="10"/>
  </w:num>
  <w:num w:numId="24">
    <w:abstractNumId w:val="12"/>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k Watts">
    <w15:presenceInfo w15:providerId="AD" w15:userId="S::jack.watts@trenchdigital.net::4c92bb53-21c6-4bc0-bd6a-f2e008fcc7de"/>
  </w15:person>
  <w15:person w15:author="Jack Watts [2]">
    <w15:presenceInfo w15:providerId="None" w15:userId="Jack Watt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qgUAHBUzdiwAAAA="/>
  </w:docVars>
  <w:rsids>
    <w:rsidRoot w:val="005D3838"/>
    <w:rsid w:val="00003ADD"/>
    <w:rsid w:val="00013D8E"/>
    <w:rsid w:val="000234F2"/>
    <w:rsid w:val="00030B16"/>
    <w:rsid w:val="00044F98"/>
    <w:rsid w:val="000506F8"/>
    <w:rsid w:val="00070118"/>
    <w:rsid w:val="00093D79"/>
    <w:rsid w:val="00093E22"/>
    <w:rsid w:val="000A6396"/>
    <w:rsid w:val="000B3A81"/>
    <w:rsid w:val="000C36E0"/>
    <w:rsid w:val="000E081A"/>
    <w:rsid w:val="000F2606"/>
    <w:rsid w:val="000F4C61"/>
    <w:rsid w:val="00105D6B"/>
    <w:rsid w:val="00117351"/>
    <w:rsid w:val="0012488F"/>
    <w:rsid w:val="00136F93"/>
    <w:rsid w:val="00140D01"/>
    <w:rsid w:val="0015243A"/>
    <w:rsid w:val="00152F28"/>
    <w:rsid w:val="00170C81"/>
    <w:rsid w:val="00176533"/>
    <w:rsid w:val="001A59DA"/>
    <w:rsid w:val="001B006E"/>
    <w:rsid w:val="001B7B35"/>
    <w:rsid w:val="001F23B8"/>
    <w:rsid w:val="001F3EB5"/>
    <w:rsid w:val="0020460E"/>
    <w:rsid w:val="00241F41"/>
    <w:rsid w:val="00295AB0"/>
    <w:rsid w:val="002D15C4"/>
    <w:rsid w:val="002E17C8"/>
    <w:rsid w:val="002F6526"/>
    <w:rsid w:val="00331E5D"/>
    <w:rsid w:val="00334017"/>
    <w:rsid w:val="003515BF"/>
    <w:rsid w:val="003552DE"/>
    <w:rsid w:val="00377D69"/>
    <w:rsid w:val="003A03F0"/>
    <w:rsid w:val="003B7CB7"/>
    <w:rsid w:val="003C1006"/>
    <w:rsid w:val="003C3E6C"/>
    <w:rsid w:val="003D414A"/>
    <w:rsid w:val="003F04A7"/>
    <w:rsid w:val="004012AE"/>
    <w:rsid w:val="00410CB5"/>
    <w:rsid w:val="00410F0E"/>
    <w:rsid w:val="00430DDF"/>
    <w:rsid w:val="00450CFA"/>
    <w:rsid w:val="00451D36"/>
    <w:rsid w:val="004546BA"/>
    <w:rsid w:val="00456969"/>
    <w:rsid w:val="00460158"/>
    <w:rsid w:val="00467CBE"/>
    <w:rsid w:val="00472130"/>
    <w:rsid w:val="0049158F"/>
    <w:rsid w:val="004A1459"/>
    <w:rsid w:val="004A5EE5"/>
    <w:rsid w:val="004B2089"/>
    <w:rsid w:val="004D204C"/>
    <w:rsid w:val="004D42AE"/>
    <w:rsid w:val="004F1E41"/>
    <w:rsid w:val="00502182"/>
    <w:rsid w:val="00510D08"/>
    <w:rsid w:val="00521D57"/>
    <w:rsid w:val="00570193"/>
    <w:rsid w:val="0057453A"/>
    <w:rsid w:val="005B1C88"/>
    <w:rsid w:val="005C3B4C"/>
    <w:rsid w:val="005C5BFA"/>
    <w:rsid w:val="005D3838"/>
    <w:rsid w:val="005D5F9D"/>
    <w:rsid w:val="005F6466"/>
    <w:rsid w:val="00610E40"/>
    <w:rsid w:val="006340B6"/>
    <w:rsid w:val="00646DE2"/>
    <w:rsid w:val="00655A6B"/>
    <w:rsid w:val="00656702"/>
    <w:rsid w:val="00657EF4"/>
    <w:rsid w:val="0067693E"/>
    <w:rsid w:val="00687676"/>
    <w:rsid w:val="0068783E"/>
    <w:rsid w:val="006A4DA1"/>
    <w:rsid w:val="006B146D"/>
    <w:rsid w:val="006B3567"/>
    <w:rsid w:val="006C3D30"/>
    <w:rsid w:val="00720C3F"/>
    <w:rsid w:val="00727E66"/>
    <w:rsid w:val="00790A58"/>
    <w:rsid w:val="007A2AAD"/>
    <w:rsid w:val="007A4665"/>
    <w:rsid w:val="007C3B59"/>
    <w:rsid w:val="007C7E84"/>
    <w:rsid w:val="007F7784"/>
    <w:rsid w:val="008043F6"/>
    <w:rsid w:val="008327E5"/>
    <w:rsid w:val="00837F6A"/>
    <w:rsid w:val="00891752"/>
    <w:rsid w:val="0089703A"/>
    <w:rsid w:val="008C09FB"/>
    <w:rsid w:val="008C39E8"/>
    <w:rsid w:val="008D26AA"/>
    <w:rsid w:val="008D393C"/>
    <w:rsid w:val="00903434"/>
    <w:rsid w:val="00906032"/>
    <w:rsid w:val="009077B8"/>
    <w:rsid w:val="0091011A"/>
    <w:rsid w:val="00917018"/>
    <w:rsid w:val="009273BA"/>
    <w:rsid w:val="00935333"/>
    <w:rsid w:val="00943B18"/>
    <w:rsid w:val="0094443E"/>
    <w:rsid w:val="0096527E"/>
    <w:rsid w:val="00982B15"/>
    <w:rsid w:val="00984E29"/>
    <w:rsid w:val="00994B6F"/>
    <w:rsid w:val="009A3E91"/>
    <w:rsid w:val="009B5ADD"/>
    <w:rsid w:val="009C463D"/>
    <w:rsid w:val="009E12C2"/>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D58B2"/>
    <w:rsid w:val="00AD779B"/>
    <w:rsid w:val="00AF5610"/>
    <w:rsid w:val="00B038B5"/>
    <w:rsid w:val="00B07B5B"/>
    <w:rsid w:val="00B3507C"/>
    <w:rsid w:val="00B4029F"/>
    <w:rsid w:val="00B50F35"/>
    <w:rsid w:val="00B532EE"/>
    <w:rsid w:val="00B62128"/>
    <w:rsid w:val="00B714C0"/>
    <w:rsid w:val="00B774CC"/>
    <w:rsid w:val="00B8566A"/>
    <w:rsid w:val="00B904FB"/>
    <w:rsid w:val="00B943C9"/>
    <w:rsid w:val="00BA4611"/>
    <w:rsid w:val="00BA57AE"/>
    <w:rsid w:val="00BA664E"/>
    <w:rsid w:val="00BE0EC7"/>
    <w:rsid w:val="00C010D0"/>
    <w:rsid w:val="00C110FC"/>
    <w:rsid w:val="00C128EE"/>
    <w:rsid w:val="00C36E03"/>
    <w:rsid w:val="00C44582"/>
    <w:rsid w:val="00C451C3"/>
    <w:rsid w:val="00C45F8A"/>
    <w:rsid w:val="00C65B4C"/>
    <w:rsid w:val="00CA7E63"/>
    <w:rsid w:val="00CC3DFB"/>
    <w:rsid w:val="00CC458E"/>
    <w:rsid w:val="00D12FD7"/>
    <w:rsid w:val="00D306F8"/>
    <w:rsid w:val="00D35AFF"/>
    <w:rsid w:val="00D37BC5"/>
    <w:rsid w:val="00D47DF2"/>
    <w:rsid w:val="00D57F40"/>
    <w:rsid w:val="00D61D23"/>
    <w:rsid w:val="00D93456"/>
    <w:rsid w:val="00DC0C0E"/>
    <w:rsid w:val="00DE3609"/>
    <w:rsid w:val="00DF3B17"/>
    <w:rsid w:val="00E2250B"/>
    <w:rsid w:val="00E34798"/>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 w:type="paragraph" w:styleId="NormalWeb">
    <w:name w:val="Normal (Web)"/>
    <w:basedOn w:val="Normal"/>
    <w:uiPriority w:val="99"/>
    <w:semiHidden/>
    <w:unhideWhenUsed/>
    <w:rsid w:val="00136F9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163321212">
      <w:bodyDiv w:val="1"/>
      <w:marLeft w:val="0"/>
      <w:marRight w:val="0"/>
      <w:marTop w:val="0"/>
      <w:marBottom w:val="0"/>
      <w:divBdr>
        <w:top w:val="none" w:sz="0" w:space="0" w:color="auto"/>
        <w:left w:val="none" w:sz="0" w:space="0" w:color="auto"/>
        <w:bottom w:val="none" w:sz="0" w:space="0" w:color="auto"/>
        <w:right w:val="none" w:sz="0" w:space="0" w:color="auto"/>
      </w:divBdr>
    </w:div>
    <w:div w:id="306057940">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759760662">
      <w:bodyDiv w:val="1"/>
      <w:marLeft w:val="0"/>
      <w:marRight w:val="0"/>
      <w:marTop w:val="0"/>
      <w:marBottom w:val="0"/>
      <w:divBdr>
        <w:top w:val="none" w:sz="0" w:space="0" w:color="auto"/>
        <w:left w:val="none" w:sz="0" w:space="0" w:color="auto"/>
        <w:bottom w:val="none" w:sz="0" w:space="0" w:color="auto"/>
        <w:right w:val="none" w:sz="0" w:space="0" w:color="auto"/>
      </w:divBdr>
    </w:div>
    <w:div w:id="972951861">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 w:id="1804498993">
      <w:bodyDiv w:val="1"/>
      <w:marLeft w:val="0"/>
      <w:marRight w:val="0"/>
      <w:marTop w:val="0"/>
      <w:marBottom w:val="0"/>
      <w:divBdr>
        <w:top w:val="none" w:sz="0" w:space="0" w:color="auto"/>
        <w:left w:val="none" w:sz="0" w:space="0" w:color="auto"/>
        <w:bottom w:val="none" w:sz="0" w:space="0" w:color="auto"/>
        <w:right w:val="none" w:sz="0" w:space="0" w:color="auto"/>
      </w:divBdr>
    </w:div>
    <w:div w:id="1892499194">
      <w:bodyDiv w:val="1"/>
      <w:marLeft w:val="0"/>
      <w:marRight w:val="0"/>
      <w:marTop w:val="0"/>
      <w:marBottom w:val="0"/>
      <w:divBdr>
        <w:top w:val="none" w:sz="0" w:space="0" w:color="auto"/>
        <w:left w:val="none" w:sz="0" w:space="0" w:color="auto"/>
        <w:bottom w:val="none" w:sz="0" w:space="0" w:color="auto"/>
        <w:right w:val="none" w:sz="0" w:space="0" w:color="auto"/>
      </w:divBdr>
    </w:div>
    <w:div w:id="1915814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9</Pages>
  <Words>2181</Words>
  <Characters>1243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IMF Packaing and Delivery Best Practices</vt:lpstr>
    </vt:vector>
  </TitlesOfParts>
  <Manager>IMF USer Group</Manager>
  <Company>HPA</Company>
  <LinksUpToDate>false</LinksUpToDate>
  <CharactersWithSpaces>14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23</cp:revision>
  <cp:lastPrinted>2020-07-16T16:01:00Z</cp:lastPrinted>
  <dcterms:created xsi:type="dcterms:W3CDTF">2020-11-23T12:49:00Z</dcterms:created>
  <dcterms:modified xsi:type="dcterms:W3CDTF">2021-04-12T19:11:00Z</dcterms:modified>
  <cp:category>IMF</cp:category>
</cp:coreProperties>
</file>